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3E1C0" w14:textId="656C6484" w:rsidR="00A15952" w:rsidRPr="00260DC3" w:rsidRDefault="00A15952" w:rsidP="00A15952">
      <w:pPr>
        <w:spacing w:after="0"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</w:rPr>
        <w:t xml:space="preserve">Supplemental Table 1 Baseline characteristics of participants </w:t>
      </w:r>
      <w:r w:rsidR="00C62AAE" w:rsidRPr="00260DC3">
        <w:rPr>
          <w:rFonts w:ascii="Times New Roman" w:hAnsi="Times New Roman" w:cs="Times New Roman"/>
          <w:szCs w:val="24"/>
        </w:rPr>
        <w:t>that were loss to follow-up in</w:t>
      </w:r>
      <w:r w:rsidRPr="00260DC3">
        <w:rPr>
          <w:rFonts w:ascii="Times New Roman" w:hAnsi="Times New Roman" w:cs="Times New Roman"/>
          <w:szCs w:val="24"/>
        </w:rPr>
        <w:t xml:space="preserve"> the analysis of metabolic syndrome, stratified by coffee consumption frequencies. </w:t>
      </w: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</w:p>
    <w:tbl>
      <w:tblPr>
        <w:tblStyle w:val="TableGrid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122"/>
        <w:gridCol w:w="2032"/>
        <w:gridCol w:w="2078"/>
      </w:tblGrid>
      <w:tr w:rsidR="00260DC3" w:rsidRPr="00260DC3" w14:paraId="6778D840" w14:textId="77777777" w:rsidTr="004218E5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1E987ADD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AE2A5A" w14:textId="7CF0864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ess than 1 cup/week (n = 222)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69BB621" w14:textId="2DBC5AD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week - 1cup/day (n = 224)</w:t>
            </w:r>
          </w:p>
        </w:tc>
        <w:tc>
          <w:tcPr>
            <w:tcW w:w="20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A6FE5B" w14:textId="2F46EE2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 cups/day or above (n = 246)</w:t>
            </w:r>
          </w:p>
        </w:tc>
      </w:tr>
      <w:tr w:rsidR="00260DC3" w:rsidRPr="00260DC3" w14:paraId="4F75C845" w14:textId="77777777" w:rsidTr="00444229">
        <w:tc>
          <w:tcPr>
            <w:tcW w:w="2268" w:type="dxa"/>
            <w:tcBorders>
              <w:top w:val="single" w:sz="4" w:space="0" w:color="auto"/>
            </w:tcBorders>
          </w:tcPr>
          <w:p w14:paraId="220CFE5F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Age (years)</w:t>
            </w:r>
          </w:p>
        </w:tc>
        <w:tc>
          <w:tcPr>
            <w:tcW w:w="2122" w:type="dxa"/>
            <w:tcBorders>
              <w:top w:val="single" w:sz="4" w:space="0" w:color="auto"/>
            </w:tcBorders>
            <w:vAlign w:val="bottom"/>
          </w:tcPr>
          <w:p w14:paraId="6787444C" w14:textId="2274C8C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70.5 ± 10.4</w:t>
            </w:r>
          </w:p>
        </w:tc>
        <w:tc>
          <w:tcPr>
            <w:tcW w:w="2032" w:type="dxa"/>
            <w:tcBorders>
              <w:top w:val="single" w:sz="4" w:space="0" w:color="auto"/>
            </w:tcBorders>
            <w:vAlign w:val="bottom"/>
          </w:tcPr>
          <w:p w14:paraId="4B5403E1" w14:textId="33BF8A8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8.2 ± 10.5</w:t>
            </w:r>
          </w:p>
        </w:tc>
        <w:tc>
          <w:tcPr>
            <w:tcW w:w="2078" w:type="dxa"/>
            <w:tcBorders>
              <w:top w:val="single" w:sz="4" w:space="0" w:color="auto"/>
            </w:tcBorders>
            <w:vAlign w:val="bottom"/>
          </w:tcPr>
          <w:p w14:paraId="7125BAA2" w14:textId="7286F1E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5.1 ± 10.0</w:t>
            </w:r>
          </w:p>
        </w:tc>
      </w:tr>
      <w:tr w:rsidR="00260DC3" w:rsidRPr="00260DC3" w14:paraId="18162EF2" w14:textId="77777777" w:rsidTr="00444229">
        <w:tc>
          <w:tcPr>
            <w:tcW w:w="2268" w:type="dxa"/>
          </w:tcPr>
          <w:p w14:paraId="7490DCCC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Male (%)</w:t>
            </w:r>
          </w:p>
        </w:tc>
        <w:tc>
          <w:tcPr>
            <w:tcW w:w="2122" w:type="dxa"/>
            <w:vAlign w:val="bottom"/>
          </w:tcPr>
          <w:p w14:paraId="7473873A" w14:textId="7B1376C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6.3</w:t>
            </w:r>
          </w:p>
        </w:tc>
        <w:tc>
          <w:tcPr>
            <w:tcW w:w="2032" w:type="dxa"/>
            <w:vAlign w:val="bottom"/>
          </w:tcPr>
          <w:p w14:paraId="0F17A57F" w14:textId="6F1D731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4.5</w:t>
            </w:r>
          </w:p>
        </w:tc>
        <w:tc>
          <w:tcPr>
            <w:tcW w:w="2078" w:type="dxa"/>
            <w:vAlign w:val="bottom"/>
          </w:tcPr>
          <w:p w14:paraId="1934C27F" w14:textId="08B794B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2.0</w:t>
            </w:r>
          </w:p>
        </w:tc>
      </w:tr>
      <w:tr w:rsidR="00260DC3" w:rsidRPr="00260DC3" w14:paraId="0102853B" w14:textId="77777777" w:rsidTr="00444229">
        <w:tc>
          <w:tcPr>
            <w:tcW w:w="2268" w:type="dxa"/>
          </w:tcPr>
          <w:p w14:paraId="1EBAF3ED" w14:textId="635FAEE4" w:rsidR="009519AA" w:rsidRPr="00260DC3" w:rsidRDefault="009519AA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emale (%)</w:t>
            </w:r>
          </w:p>
        </w:tc>
        <w:tc>
          <w:tcPr>
            <w:tcW w:w="2122" w:type="dxa"/>
            <w:vAlign w:val="bottom"/>
          </w:tcPr>
          <w:p w14:paraId="052C8DA3" w14:textId="1E2D3CC0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.7</w:t>
            </w:r>
          </w:p>
        </w:tc>
        <w:tc>
          <w:tcPr>
            <w:tcW w:w="2032" w:type="dxa"/>
            <w:vAlign w:val="bottom"/>
          </w:tcPr>
          <w:p w14:paraId="19426515" w14:textId="5A75470F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5.5</w:t>
            </w:r>
          </w:p>
        </w:tc>
        <w:tc>
          <w:tcPr>
            <w:tcW w:w="2078" w:type="dxa"/>
            <w:vAlign w:val="bottom"/>
          </w:tcPr>
          <w:p w14:paraId="232C9951" w14:textId="00BC501F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8.0</w:t>
            </w:r>
          </w:p>
        </w:tc>
      </w:tr>
      <w:tr w:rsidR="00260DC3" w:rsidRPr="00260DC3" w14:paraId="1B73A0AE" w14:textId="77777777" w:rsidTr="00444229">
        <w:tc>
          <w:tcPr>
            <w:tcW w:w="2268" w:type="dxa"/>
          </w:tcPr>
          <w:p w14:paraId="2613C538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Non-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F81BDDF" w14:textId="63AABD2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0.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F5E0DA0" w14:textId="157CFBE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0.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63D5F09" w14:textId="770E06C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9.3</w:t>
            </w:r>
          </w:p>
        </w:tc>
      </w:tr>
      <w:tr w:rsidR="00260DC3" w:rsidRPr="00260DC3" w14:paraId="42015DC2" w14:textId="77777777" w:rsidTr="00444229">
        <w:tc>
          <w:tcPr>
            <w:tcW w:w="2268" w:type="dxa"/>
          </w:tcPr>
          <w:p w14:paraId="3DE806D5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ormer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95AE822" w14:textId="7763938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9.6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F881027" w14:textId="6AB8C71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4.4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1E0A407" w14:textId="19785BD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4.7</w:t>
            </w:r>
          </w:p>
        </w:tc>
      </w:tr>
      <w:tr w:rsidR="00260DC3" w:rsidRPr="00260DC3" w14:paraId="16A42337" w14:textId="77777777" w:rsidTr="00444229">
        <w:tc>
          <w:tcPr>
            <w:tcW w:w="2268" w:type="dxa"/>
          </w:tcPr>
          <w:p w14:paraId="4976C4AD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Current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C63FB95" w14:textId="057B21E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9.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52B7820E" w14:textId="749642B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5.6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50547E6" w14:textId="1FBFEF9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6.0</w:t>
            </w:r>
          </w:p>
        </w:tc>
      </w:tr>
      <w:tr w:rsidR="00260DC3" w:rsidRPr="00260DC3" w14:paraId="06243300" w14:textId="77777777" w:rsidTr="00444229">
        <w:tc>
          <w:tcPr>
            <w:tcW w:w="2268" w:type="dxa"/>
          </w:tcPr>
          <w:p w14:paraId="31E7B49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Obtained qualification after leaving school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1080D3A" w14:textId="53DE5B1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6.4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CF03406" w14:textId="5442F89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.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608AEBC" w14:textId="4D5D5A6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.9</w:t>
            </w:r>
          </w:p>
        </w:tc>
      </w:tr>
      <w:tr w:rsidR="00260DC3" w:rsidRPr="00260DC3" w14:paraId="683C24B1" w14:textId="77777777" w:rsidTr="004218E5">
        <w:tc>
          <w:tcPr>
            <w:tcW w:w="8500" w:type="dxa"/>
            <w:gridSpan w:val="4"/>
            <w:vAlign w:val="bottom"/>
          </w:tcPr>
          <w:p w14:paraId="35C52C2A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  <w:i/>
                <w:iCs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METs categories (%)</w:t>
            </w:r>
          </w:p>
        </w:tc>
      </w:tr>
      <w:tr w:rsidR="00260DC3" w:rsidRPr="00260DC3" w14:paraId="707F80BB" w14:textId="77777777" w:rsidTr="00AD4956">
        <w:tc>
          <w:tcPr>
            <w:tcW w:w="2268" w:type="dxa"/>
          </w:tcPr>
          <w:p w14:paraId="6658878B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D54D941" w14:textId="134C15B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.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B1F72D2" w14:textId="58C1D64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1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084C4D2" w14:textId="0B7245F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6.8</w:t>
            </w:r>
          </w:p>
        </w:tc>
      </w:tr>
      <w:tr w:rsidR="00260DC3" w:rsidRPr="00260DC3" w14:paraId="5F2F2CB2" w14:textId="77777777" w:rsidTr="00AD4956">
        <w:tc>
          <w:tcPr>
            <w:tcW w:w="2268" w:type="dxa"/>
          </w:tcPr>
          <w:p w14:paraId="667A7AF8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3CC71CF" w14:textId="57D9F69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7.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5536D363" w14:textId="1BCC98C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35857DB" w14:textId="0AF2086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0</w:t>
            </w:r>
          </w:p>
        </w:tc>
      </w:tr>
      <w:tr w:rsidR="00260DC3" w:rsidRPr="00260DC3" w14:paraId="72236486" w14:textId="77777777" w:rsidTr="00AD4956">
        <w:tc>
          <w:tcPr>
            <w:tcW w:w="2268" w:type="dxa"/>
          </w:tcPr>
          <w:p w14:paraId="2FD29516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3CAE4076" w14:textId="66BC074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0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3EBD60C" w14:textId="4A71919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9.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97F4269" w14:textId="39669AE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6.2</w:t>
            </w:r>
          </w:p>
        </w:tc>
      </w:tr>
      <w:tr w:rsidR="00260DC3" w:rsidRPr="00260DC3" w14:paraId="7E365BF8" w14:textId="77777777" w:rsidTr="00AD4956">
        <w:tc>
          <w:tcPr>
            <w:tcW w:w="2268" w:type="dxa"/>
          </w:tcPr>
          <w:p w14:paraId="52D4533A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With family history of T2DM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3689BD4D" w14:textId="4682A1D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1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5D2FF5A8" w14:textId="480B3CA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3.4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3F02133" w14:textId="245822A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9.5</w:t>
            </w:r>
          </w:p>
        </w:tc>
      </w:tr>
      <w:tr w:rsidR="00260DC3" w:rsidRPr="00260DC3" w14:paraId="7436016E" w14:textId="77777777" w:rsidTr="00AD4956">
        <w:tc>
          <w:tcPr>
            <w:tcW w:w="2268" w:type="dxa"/>
          </w:tcPr>
          <w:p w14:paraId="06732D03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Energy (kJ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B927F92" w14:textId="3CCC546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082 ± 2243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E34AF5A" w14:textId="0669A35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428 ± 215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637C2B9" w14:textId="4AB3756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251 ± 2175</w:t>
            </w:r>
          </w:p>
        </w:tc>
      </w:tr>
      <w:tr w:rsidR="00260DC3" w:rsidRPr="00260DC3" w14:paraId="2F388A52" w14:textId="77777777" w:rsidTr="004218E5">
        <w:tc>
          <w:tcPr>
            <w:tcW w:w="8500" w:type="dxa"/>
            <w:gridSpan w:val="4"/>
            <w:vAlign w:val="bottom"/>
          </w:tcPr>
          <w:p w14:paraId="56E1CB13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 xml:space="preserve">Alcohol consumption categories (%) </w:t>
            </w:r>
            <w:r w:rsidRPr="00260DC3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260DC3" w:rsidRPr="00260DC3" w14:paraId="584E8337" w14:textId="77777777" w:rsidTr="008A7ED9">
        <w:tc>
          <w:tcPr>
            <w:tcW w:w="2268" w:type="dxa"/>
          </w:tcPr>
          <w:p w14:paraId="271F2D47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218CD30" w14:textId="7C37990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6.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C84A6D2" w14:textId="466D403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9.2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8008DD8" w14:textId="56193A4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4.6</w:t>
            </w:r>
          </w:p>
        </w:tc>
      </w:tr>
      <w:tr w:rsidR="00260DC3" w:rsidRPr="00260DC3" w14:paraId="635B55C7" w14:textId="77777777" w:rsidTr="008A7ED9">
        <w:tc>
          <w:tcPr>
            <w:tcW w:w="2268" w:type="dxa"/>
          </w:tcPr>
          <w:p w14:paraId="570CB676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DC0B2C6" w14:textId="47B78E5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6.0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4970A9C" w14:textId="241176E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17EAA63" w14:textId="618DD22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5</w:t>
            </w:r>
          </w:p>
        </w:tc>
      </w:tr>
      <w:tr w:rsidR="00260DC3" w:rsidRPr="00260DC3" w14:paraId="6335D9B4" w14:textId="77777777" w:rsidTr="008A7ED9">
        <w:tc>
          <w:tcPr>
            <w:tcW w:w="2268" w:type="dxa"/>
          </w:tcPr>
          <w:p w14:paraId="41F6ADE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F794A82" w14:textId="0EFB39C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7.0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5B2C38CA" w14:textId="7401457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.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A8B75DF" w14:textId="31B2ABD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2.8</w:t>
            </w:r>
          </w:p>
        </w:tc>
      </w:tr>
      <w:tr w:rsidR="00260DC3" w:rsidRPr="00260DC3" w14:paraId="797A59F9" w14:textId="77777777" w:rsidTr="008A7ED9">
        <w:tc>
          <w:tcPr>
            <w:tcW w:w="2268" w:type="dxa"/>
          </w:tcPr>
          <w:p w14:paraId="23EDCB9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Vegetables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4A87410" w14:textId="30FBDEC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3 ± 19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D796E96" w14:textId="69A23D2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8 ± 18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6947C89" w14:textId="77F864F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3 ± 180</w:t>
            </w:r>
          </w:p>
        </w:tc>
      </w:tr>
      <w:tr w:rsidR="00260DC3" w:rsidRPr="00260DC3" w14:paraId="3F9184F0" w14:textId="77777777" w:rsidTr="008A7ED9">
        <w:tc>
          <w:tcPr>
            <w:tcW w:w="2268" w:type="dxa"/>
          </w:tcPr>
          <w:p w14:paraId="65DAAD3A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ruit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1346902" w14:textId="2330844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1 ± 268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2AD2A86" w14:textId="4920F35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7 ± 227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8452461" w14:textId="6AD2DEE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90 ± 214</w:t>
            </w:r>
          </w:p>
        </w:tc>
      </w:tr>
      <w:tr w:rsidR="00260DC3" w:rsidRPr="00260DC3" w14:paraId="5FF83C36" w14:textId="77777777" w:rsidTr="008A7ED9">
        <w:tc>
          <w:tcPr>
            <w:tcW w:w="2268" w:type="dxa"/>
          </w:tcPr>
          <w:p w14:paraId="4CA5D403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Dairy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0C3555A" w14:textId="10DC7F0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9 ± 23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0AE2481" w14:textId="54EA481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2 ± 23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3BB354B" w14:textId="50E8025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8 ± 257</w:t>
            </w:r>
          </w:p>
        </w:tc>
      </w:tr>
      <w:tr w:rsidR="00260DC3" w:rsidRPr="00260DC3" w14:paraId="70F214D1" w14:textId="77777777" w:rsidTr="004218E5">
        <w:tc>
          <w:tcPr>
            <w:tcW w:w="8500" w:type="dxa"/>
            <w:gridSpan w:val="4"/>
            <w:vAlign w:val="bottom"/>
          </w:tcPr>
          <w:p w14:paraId="512AC5C6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Tea consumption categories (%)</w:t>
            </w:r>
          </w:p>
        </w:tc>
      </w:tr>
      <w:tr w:rsidR="00260DC3" w:rsidRPr="00260DC3" w14:paraId="5AB6E9D1" w14:textId="77777777" w:rsidTr="00147276">
        <w:tc>
          <w:tcPr>
            <w:tcW w:w="2268" w:type="dxa"/>
          </w:tcPr>
          <w:p w14:paraId="1215989B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day or les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18C1D64" w14:textId="7AA8981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7.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5750702D" w14:textId="6483D21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3EC48F0" w14:textId="5A418DF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1.6</w:t>
            </w:r>
          </w:p>
        </w:tc>
      </w:tr>
      <w:tr w:rsidR="00260DC3" w:rsidRPr="00260DC3" w14:paraId="584C967A" w14:textId="77777777" w:rsidTr="00147276">
        <w:tc>
          <w:tcPr>
            <w:tcW w:w="2268" w:type="dxa"/>
          </w:tcPr>
          <w:p w14:paraId="3634CD78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-3 cups/day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2BB4691" w14:textId="645A899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4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58EF794" w14:textId="7059205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1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8BCA681" w14:textId="31DF3DC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4.1</w:t>
            </w:r>
          </w:p>
        </w:tc>
      </w:tr>
      <w:tr w:rsidR="00260DC3" w:rsidRPr="00260DC3" w14:paraId="07817F8A" w14:textId="77777777" w:rsidTr="00147276">
        <w:tc>
          <w:tcPr>
            <w:tcW w:w="2268" w:type="dxa"/>
            <w:tcBorders>
              <w:bottom w:val="single" w:sz="4" w:space="0" w:color="auto"/>
            </w:tcBorders>
          </w:tcPr>
          <w:p w14:paraId="0D35AA94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 cups/day or above</w:t>
            </w:r>
          </w:p>
        </w:tc>
        <w:tc>
          <w:tcPr>
            <w:tcW w:w="21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EDDA497" w14:textId="5665610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9.6</w:t>
            </w: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80010DD" w14:textId="14613D9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4.8</w:t>
            </w:r>
          </w:p>
        </w:tc>
        <w:tc>
          <w:tcPr>
            <w:tcW w:w="207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593F096" w14:textId="2EF81AA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4.2</w:t>
            </w:r>
          </w:p>
        </w:tc>
      </w:tr>
    </w:tbl>
    <w:p w14:paraId="0E068AD5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  <w:r w:rsidRPr="00260DC3">
        <w:rPr>
          <w:rFonts w:ascii="Times New Roman" w:hAnsi="Times New Roman" w:cs="Times New Roman"/>
          <w:szCs w:val="24"/>
        </w:rPr>
        <w:t xml:space="preserve"> Values are mean ± SD or percentages. METs, metabolic equivalents. T2DM, type 2 diabetes mellitus.</w:t>
      </w:r>
    </w:p>
    <w:p w14:paraId="2C08BB9C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  <w:lang w:val="en-HK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2</w:t>
      </w:r>
      <w:r w:rsidRPr="00260DC3">
        <w:rPr>
          <w:rFonts w:ascii="Times New Roman" w:hAnsi="Times New Roman" w:cs="Times New Roman"/>
          <w:szCs w:val="24"/>
        </w:rPr>
        <w:t xml:space="preserve"> </w:t>
      </w:r>
      <w:bookmarkStart w:id="0" w:name="_Hlk62425556"/>
      <w:r w:rsidRPr="00260DC3">
        <w:rPr>
          <w:rFonts w:ascii="Times New Roman" w:hAnsi="Times New Roman" w:cs="Times New Roman"/>
          <w:szCs w:val="24"/>
        </w:rPr>
        <w:t>Participants in the “zero” category reported zero alcohol consumption.</w:t>
      </w:r>
      <w:bookmarkEnd w:id="0"/>
      <w:r w:rsidRPr="00260DC3">
        <w:rPr>
          <w:rFonts w:ascii="Times New Roman" w:hAnsi="Times New Roman" w:cs="Times New Roman"/>
          <w:szCs w:val="24"/>
        </w:rPr>
        <w:t xml:space="preserve"> The mean ± SD of alcohol consumption in the low and high categories were </w:t>
      </w:r>
      <w:r w:rsidRPr="00260DC3">
        <w:rPr>
          <w:rFonts w:ascii="Times New Roman" w:hAnsi="Times New Roman" w:cs="Times New Roman"/>
          <w:szCs w:val="24"/>
          <w:lang w:val="en-HK"/>
        </w:rPr>
        <w:t xml:space="preserve">2 ± 2 g and 25 ± 18 </w:t>
      </w:r>
      <w:proofErr w:type="gramStart"/>
      <w:r w:rsidRPr="00260DC3">
        <w:rPr>
          <w:rFonts w:ascii="Times New Roman" w:hAnsi="Times New Roman" w:cs="Times New Roman"/>
          <w:szCs w:val="24"/>
          <w:lang w:val="en-HK"/>
        </w:rPr>
        <w:t>g</w:t>
      </w:r>
      <w:proofErr w:type="gramEnd"/>
      <w:r w:rsidRPr="00260DC3">
        <w:rPr>
          <w:rFonts w:ascii="Times New Roman" w:hAnsi="Times New Roman" w:cs="Times New Roman"/>
          <w:szCs w:val="24"/>
          <w:lang w:val="en-HK"/>
        </w:rPr>
        <w:t xml:space="preserve"> respectively.</w:t>
      </w:r>
    </w:p>
    <w:p w14:paraId="66E50E82" w14:textId="77777777" w:rsidR="00A15952" w:rsidRPr="00260DC3" w:rsidRDefault="00A15952">
      <w:pPr>
        <w:rPr>
          <w:rFonts w:ascii="Times New Roman" w:hAnsi="Times New Roman" w:cs="Times New Roman"/>
          <w:sz w:val="24"/>
          <w:szCs w:val="24"/>
        </w:rPr>
      </w:pPr>
    </w:p>
    <w:p w14:paraId="1C0720EA" w14:textId="77777777" w:rsidR="00A15952" w:rsidRPr="00260DC3" w:rsidRDefault="00A15952">
      <w:pPr>
        <w:rPr>
          <w:rFonts w:ascii="Times New Roman" w:hAnsi="Times New Roman" w:cs="Times New Roman"/>
          <w:sz w:val="24"/>
          <w:szCs w:val="24"/>
        </w:rPr>
      </w:pPr>
    </w:p>
    <w:p w14:paraId="7DA5874A" w14:textId="588682C1" w:rsidR="00A15952" w:rsidRPr="00260DC3" w:rsidRDefault="00A15952">
      <w:pPr>
        <w:rPr>
          <w:rFonts w:ascii="Times New Roman" w:hAnsi="Times New Roman" w:cs="Times New Roman"/>
          <w:sz w:val="24"/>
          <w:szCs w:val="24"/>
        </w:rPr>
      </w:pPr>
      <w:r w:rsidRPr="00260DC3">
        <w:rPr>
          <w:rFonts w:ascii="Times New Roman" w:hAnsi="Times New Roman" w:cs="Times New Roman"/>
          <w:sz w:val="24"/>
          <w:szCs w:val="24"/>
        </w:rPr>
        <w:br w:type="page"/>
      </w:r>
    </w:p>
    <w:p w14:paraId="7B2C1A0F" w14:textId="454D5C4B" w:rsidR="00A15952" w:rsidRPr="00260DC3" w:rsidRDefault="00A15952" w:rsidP="00A15952">
      <w:pPr>
        <w:spacing w:after="0"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</w:rPr>
        <w:lastRenderedPageBreak/>
        <w:t xml:space="preserve">Supplemental Table 2 Baseline characteristics of participants </w:t>
      </w:r>
      <w:r w:rsidR="00C62AAE" w:rsidRPr="00260DC3">
        <w:rPr>
          <w:rFonts w:ascii="Times New Roman" w:hAnsi="Times New Roman" w:cs="Times New Roman"/>
          <w:szCs w:val="24"/>
        </w:rPr>
        <w:t xml:space="preserve">that were loss to follow-up in </w:t>
      </w:r>
      <w:r w:rsidRPr="00260DC3">
        <w:rPr>
          <w:rFonts w:ascii="Times New Roman" w:hAnsi="Times New Roman" w:cs="Times New Roman"/>
          <w:szCs w:val="24"/>
        </w:rPr>
        <w:t xml:space="preserve">the analysis of high fasting glucose, stratified by coffee consumption frequencies. </w:t>
      </w: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</w:p>
    <w:tbl>
      <w:tblPr>
        <w:tblStyle w:val="TableGrid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122"/>
        <w:gridCol w:w="2032"/>
        <w:gridCol w:w="2078"/>
      </w:tblGrid>
      <w:tr w:rsidR="00260DC3" w:rsidRPr="00260DC3" w14:paraId="24B59483" w14:textId="77777777" w:rsidTr="004218E5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65F0A3F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CE1D01" w14:textId="49631FF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ess than 1 cup/week (n = 207)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D3BA202" w14:textId="7514707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week - 1cup/day (n = 221)</w:t>
            </w:r>
          </w:p>
        </w:tc>
        <w:tc>
          <w:tcPr>
            <w:tcW w:w="20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3C2D6C1" w14:textId="20091E4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 cups/day or above (n = 244)</w:t>
            </w:r>
          </w:p>
        </w:tc>
      </w:tr>
      <w:tr w:rsidR="00260DC3" w:rsidRPr="00260DC3" w14:paraId="4A6E1038" w14:textId="77777777" w:rsidTr="004218E5">
        <w:tc>
          <w:tcPr>
            <w:tcW w:w="2268" w:type="dxa"/>
            <w:tcBorders>
              <w:top w:val="single" w:sz="4" w:space="0" w:color="auto"/>
            </w:tcBorders>
          </w:tcPr>
          <w:p w14:paraId="650F3CBB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Age (years)</w:t>
            </w:r>
          </w:p>
        </w:tc>
        <w:tc>
          <w:tcPr>
            <w:tcW w:w="2122" w:type="dxa"/>
            <w:tcBorders>
              <w:top w:val="single" w:sz="4" w:space="0" w:color="auto"/>
            </w:tcBorders>
            <w:vAlign w:val="bottom"/>
          </w:tcPr>
          <w:p w14:paraId="1499B54B" w14:textId="424C7E6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9.5 ± 10.3</w:t>
            </w:r>
          </w:p>
        </w:tc>
        <w:tc>
          <w:tcPr>
            <w:tcW w:w="2032" w:type="dxa"/>
            <w:tcBorders>
              <w:top w:val="single" w:sz="4" w:space="0" w:color="auto"/>
            </w:tcBorders>
            <w:vAlign w:val="bottom"/>
          </w:tcPr>
          <w:p w14:paraId="67CCAC2D" w14:textId="2444730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6.6 ± 10.1</w:t>
            </w:r>
          </w:p>
        </w:tc>
        <w:tc>
          <w:tcPr>
            <w:tcW w:w="2078" w:type="dxa"/>
            <w:tcBorders>
              <w:top w:val="single" w:sz="4" w:space="0" w:color="auto"/>
            </w:tcBorders>
            <w:vAlign w:val="bottom"/>
          </w:tcPr>
          <w:p w14:paraId="31F62173" w14:textId="4E89DEE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4.5 ± 10.1</w:t>
            </w:r>
          </w:p>
        </w:tc>
      </w:tr>
      <w:tr w:rsidR="00260DC3" w:rsidRPr="00260DC3" w14:paraId="41D1462A" w14:textId="77777777" w:rsidTr="004218E5">
        <w:tc>
          <w:tcPr>
            <w:tcW w:w="2268" w:type="dxa"/>
          </w:tcPr>
          <w:p w14:paraId="7B710D35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Male (%)</w:t>
            </w:r>
          </w:p>
        </w:tc>
        <w:tc>
          <w:tcPr>
            <w:tcW w:w="2122" w:type="dxa"/>
            <w:vAlign w:val="bottom"/>
          </w:tcPr>
          <w:p w14:paraId="3B14946E" w14:textId="43A6A6F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8.0</w:t>
            </w:r>
          </w:p>
        </w:tc>
        <w:tc>
          <w:tcPr>
            <w:tcW w:w="2032" w:type="dxa"/>
            <w:vAlign w:val="bottom"/>
          </w:tcPr>
          <w:p w14:paraId="1F8F0246" w14:textId="565CA88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8.8</w:t>
            </w:r>
          </w:p>
        </w:tc>
        <w:tc>
          <w:tcPr>
            <w:tcW w:w="2078" w:type="dxa"/>
            <w:vAlign w:val="bottom"/>
          </w:tcPr>
          <w:p w14:paraId="4C5707C1" w14:textId="4CD8D90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6.6</w:t>
            </w:r>
          </w:p>
        </w:tc>
      </w:tr>
      <w:tr w:rsidR="00260DC3" w:rsidRPr="00260DC3" w14:paraId="18FA5C9F" w14:textId="77777777" w:rsidTr="004218E5">
        <w:tc>
          <w:tcPr>
            <w:tcW w:w="2268" w:type="dxa"/>
          </w:tcPr>
          <w:p w14:paraId="7EA9B3D8" w14:textId="1F14DA1D" w:rsidR="009519AA" w:rsidRPr="00260DC3" w:rsidRDefault="009519AA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emale (%)</w:t>
            </w:r>
          </w:p>
        </w:tc>
        <w:tc>
          <w:tcPr>
            <w:tcW w:w="2122" w:type="dxa"/>
            <w:vAlign w:val="bottom"/>
          </w:tcPr>
          <w:p w14:paraId="4F656F90" w14:textId="6BBE0BAF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.0</w:t>
            </w:r>
          </w:p>
        </w:tc>
        <w:tc>
          <w:tcPr>
            <w:tcW w:w="2032" w:type="dxa"/>
            <w:vAlign w:val="bottom"/>
          </w:tcPr>
          <w:p w14:paraId="0175B82A" w14:textId="7AC202CD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.2</w:t>
            </w:r>
          </w:p>
        </w:tc>
        <w:tc>
          <w:tcPr>
            <w:tcW w:w="2078" w:type="dxa"/>
            <w:vAlign w:val="bottom"/>
          </w:tcPr>
          <w:p w14:paraId="1C26D65D" w14:textId="13034718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.4</w:t>
            </w:r>
          </w:p>
        </w:tc>
      </w:tr>
      <w:tr w:rsidR="00260DC3" w:rsidRPr="00260DC3" w14:paraId="43E97471" w14:textId="77777777" w:rsidTr="004218E5">
        <w:tc>
          <w:tcPr>
            <w:tcW w:w="2268" w:type="dxa"/>
          </w:tcPr>
          <w:p w14:paraId="147D84F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Non-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E61B033" w14:textId="52DAC64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6.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4B1532A" w14:textId="1FE0320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1.6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1D06CC4" w14:textId="719AF8A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8</w:t>
            </w:r>
          </w:p>
        </w:tc>
      </w:tr>
      <w:tr w:rsidR="00260DC3" w:rsidRPr="00260DC3" w14:paraId="31FFB6D4" w14:textId="77777777" w:rsidTr="004218E5">
        <w:tc>
          <w:tcPr>
            <w:tcW w:w="2268" w:type="dxa"/>
          </w:tcPr>
          <w:p w14:paraId="6E24F9B3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ormer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B8C4263" w14:textId="233BF59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.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EDB9B44" w14:textId="77A4A49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4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9E06E98" w14:textId="20DC65F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9.3</w:t>
            </w:r>
          </w:p>
        </w:tc>
      </w:tr>
      <w:tr w:rsidR="00260DC3" w:rsidRPr="00260DC3" w14:paraId="451E5976" w14:textId="77777777" w:rsidTr="004218E5">
        <w:tc>
          <w:tcPr>
            <w:tcW w:w="2268" w:type="dxa"/>
          </w:tcPr>
          <w:p w14:paraId="3A15B55D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Current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DDB7C29" w14:textId="290A9B5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9.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83726C2" w14:textId="68DE043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3.6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6D6AFAE" w14:textId="53EE4AA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7.9</w:t>
            </w:r>
          </w:p>
        </w:tc>
      </w:tr>
      <w:tr w:rsidR="00260DC3" w:rsidRPr="00260DC3" w14:paraId="70BF7438" w14:textId="77777777" w:rsidTr="004218E5">
        <w:tc>
          <w:tcPr>
            <w:tcW w:w="2268" w:type="dxa"/>
          </w:tcPr>
          <w:p w14:paraId="385AE70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Obtained qualification after leaving school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25CAA64" w14:textId="78D5086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5.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8018B6F" w14:textId="759B572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8.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E4ED147" w14:textId="1368130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8.0</w:t>
            </w:r>
          </w:p>
        </w:tc>
      </w:tr>
      <w:tr w:rsidR="00260DC3" w:rsidRPr="00260DC3" w14:paraId="09EBD23A" w14:textId="77777777" w:rsidTr="004218E5">
        <w:tc>
          <w:tcPr>
            <w:tcW w:w="8500" w:type="dxa"/>
            <w:gridSpan w:val="4"/>
            <w:vAlign w:val="bottom"/>
          </w:tcPr>
          <w:p w14:paraId="7BDA89F7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  <w:i/>
                <w:iCs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METs categories (%)</w:t>
            </w:r>
          </w:p>
        </w:tc>
      </w:tr>
      <w:tr w:rsidR="00260DC3" w:rsidRPr="00260DC3" w14:paraId="0DCFBE0A" w14:textId="77777777" w:rsidTr="004218E5">
        <w:tc>
          <w:tcPr>
            <w:tcW w:w="2268" w:type="dxa"/>
          </w:tcPr>
          <w:p w14:paraId="36ECBA8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32BCEDD7" w14:textId="5400B84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4FD234E" w14:textId="0BEFC2D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9.4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E4024C7" w14:textId="2CD9AAC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7.9</w:t>
            </w:r>
          </w:p>
        </w:tc>
      </w:tr>
      <w:tr w:rsidR="00260DC3" w:rsidRPr="00260DC3" w14:paraId="73FCFBFC" w14:textId="77777777" w:rsidTr="004218E5">
        <w:tc>
          <w:tcPr>
            <w:tcW w:w="2268" w:type="dxa"/>
          </w:tcPr>
          <w:p w14:paraId="75BA2DA4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275ECA2" w14:textId="15900EC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.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103C6AA" w14:textId="34D1B19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9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8E92A00" w14:textId="23A003B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6.9</w:t>
            </w:r>
          </w:p>
        </w:tc>
      </w:tr>
      <w:tr w:rsidR="00260DC3" w:rsidRPr="00260DC3" w14:paraId="770F7633" w14:textId="77777777" w:rsidTr="004218E5">
        <w:tc>
          <w:tcPr>
            <w:tcW w:w="2268" w:type="dxa"/>
          </w:tcPr>
          <w:p w14:paraId="4B5BF64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202E379" w14:textId="5B5CA7A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3DD53D9" w14:textId="488D863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CE6A331" w14:textId="264B255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2</w:t>
            </w:r>
          </w:p>
        </w:tc>
      </w:tr>
      <w:tr w:rsidR="00260DC3" w:rsidRPr="00260DC3" w14:paraId="5E8FA2EB" w14:textId="77777777" w:rsidTr="004218E5">
        <w:tc>
          <w:tcPr>
            <w:tcW w:w="2268" w:type="dxa"/>
          </w:tcPr>
          <w:p w14:paraId="273675D8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With family history of T2DM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F53A7EC" w14:textId="5787169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9.3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75DFB5F" w14:textId="2F2C5C3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2.7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B81686A" w14:textId="08188F3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9.3</w:t>
            </w:r>
          </w:p>
        </w:tc>
      </w:tr>
      <w:tr w:rsidR="00260DC3" w:rsidRPr="00260DC3" w14:paraId="44845099" w14:textId="77777777" w:rsidTr="004218E5">
        <w:tc>
          <w:tcPr>
            <w:tcW w:w="2268" w:type="dxa"/>
          </w:tcPr>
          <w:p w14:paraId="4769E75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Energy (kJ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4DBCF04" w14:textId="52E9DED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186 ± 217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FA195F5" w14:textId="1EA7634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271 ± 216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502B91D" w14:textId="034372C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328 ± 2210</w:t>
            </w:r>
          </w:p>
        </w:tc>
      </w:tr>
      <w:tr w:rsidR="00260DC3" w:rsidRPr="00260DC3" w14:paraId="6F1DD87C" w14:textId="77777777" w:rsidTr="004218E5">
        <w:tc>
          <w:tcPr>
            <w:tcW w:w="8500" w:type="dxa"/>
            <w:gridSpan w:val="4"/>
            <w:vAlign w:val="bottom"/>
          </w:tcPr>
          <w:p w14:paraId="2314C6DD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 xml:space="preserve">Alcohol consumption categories (%) </w:t>
            </w:r>
            <w:r w:rsidRPr="00260DC3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260DC3" w:rsidRPr="00260DC3" w14:paraId="4215EFA8" w14:textId="77777777" w:rsidTr="004218E5">
        <w:tc>
          <w:tcPr>
            <w:tcW w:w="2268" w:type="dxa"/>
          </w:tcPr>
          <w:p w14:paraId="670702D5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30493E7" w14:textId="55240B6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1AAB553" w14:textId="753FA34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9.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CFAF1AA" w14:textId="3414486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6.8</w:t>
            </w:r>
          </w:p>
        </w:tc>
      </w:tr>
      <w:tr w:rsidR="00260DC3" w:rsidRPr="00260DC3" w14:paraId="75D5C6D7" w14:textId="77777777" w:rsidTr="004218E5">
        <w:tc>
          <w:tcPr>
            <w:tcW w:w="2268" w:type="dxa"/>
          </w:tcPr>
          <w:p w14:paraId="5E97E542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442FE08" w14:textId="51B16C0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8.6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9181F59" w14:textId="2F5C749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8.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D7753C7" w14:textId="1373ADB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.6</w:t>
            </w:r>
          </w:p>
        </w:tc>
      </w:tr>
      <w:tr w:rsidR="00260DC3" w:rsidRPr="00260DC3" w14:paraId="438F273B" w14:textId="77777777" w:rsidTr="004218E5">
        <w:tc>
          <w:tcPr>
            <w:tcW w:w="2268" w:type="dxa"/>
          </w:tcPr>
          <w:p w14:paraId="253A263C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2D996A7" w14:textId="0C23FA2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8.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07549C1" w14:textId="7AC1008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.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E9B36B9" w14:textId="245677E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1.6</w:t>
            </w:r>
          </w:p>
        </w:tc>
      </w:tr>
      <w:tr w:rsidR="00260DC3" w:rsidRPr="00260DC3" w14:paraId="66C7D03D" w14:textId="77777777" w:rsidTr="004218E5">
        <w:tc>
          <w:tcPr>
            <w:tcW w:w="2268" w:type="dxa"/>
          </w:tcPr>
          <w:p w14:paraId="65E0DBF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Vegetables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E63BB9E" w14:textId="489279F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4 ± 18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53218645" w14:textId="4866DC9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1 ± 18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828F83B" w14:textId="1C26B8A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7 ± 173</w:t>
            </w:r>
          </w:p>
        </w:tc>
      </w:tr>
      <w:tr w:rsidR="00260DC3" w:rsidRPr="00260DC3" w14:paraId="1CDB011C" w14:textId="77777777" w:rsidTr="004218E5">
        <w:tc>
          <w:tcPr>
            <w:tcW w:w="2268" w:type="dxa"/>
          </w:tcPr>
          <w:p w14:paraId="1A8CA814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ruit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118BAAB" w14:textId="127D611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1 ± 266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CBDFCD3" w14:textId="39AD2E4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6 ± 234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F99082A" w14:textId="0E99825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9 ± 238</w:t>
            </w:r>
          </w:p>
        </w:tc>
      </w:tr>
      <w:tr w:rsidR="00260DC3" w:rsidRPr="00260DC3" w14:paraId="71D9A031" w14:textId="77777777" w:rsidTr="004218E5">
        <w:tc>
          <w:tcPr>
            <w:tcW w:w="2268" w:type="dxa"/>
          </w:tcPr>
          <w:p w14:paraId="18C65E73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Dairy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D221C00" w14:textId="6A2FD9F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40 ± 260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098E4A5" w14:textId="07C41EC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3 ± 23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4887412" w14:textId="684EEDF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7 ± 257</w:t>
            </w:r>
          </w:p>
        </w:tc>
      </w:tr>
      <w:tr w:rsidR="00260DC3" w:rsidRPr="00260DC3" w14:paraId="62ED4DCC" w14:textId="77777777" w:rsidTr="004218E5">
        <w:tc>
          <w:tcPr>
            <w:tcW w:w="8500" w:type="dxa"/>
            <w:gridSpan w:val="4"/>
            <w:vAlign w:val="bottom"/>
          </w:tcPr>
          <w:p w14:paraId="44E366D8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Tea consumption categories (%)</w:t>
            </w:r>
          </w:p>
        </w:tc>
      </w:tr>
      <w:tr w:rsidR="00260DC3" w:rsidRPr="00260DC3" w14:paraId="534C32C9" w14:textId="77777777" w:rsidTr="004218E5">
        <w:tc>
          <w:tcPr>
            <w:tcW w:w="2268" w:type="dxa"/>
          </w:tcPr>
          <w:p w14:paraId="44CE897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day or les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27B70F8" w14:textId="7649D0A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3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4A9A76C" w14:textId="0D40B61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B889F18" w14:textId="3B31094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2.5</w:t>
            </w:r>
          </w:p>
        </w:tc>
      </w:tr>
      <w:tr w:rsidR="00260DC3" w:rsidRPr="00260DC3" w14:paraId="31A8E2DB" w14:textId="77777777" w:rsidTr="004218E5">
        <w:tc>
          <w:tcPr>
            <w:tcW w:w="2268" w:type="dxa"/>
          </w:tcPr>
          <w:p w14:paraId="2D452568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-3 cups/day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0B8DF32" w14:textId="0219586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3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5F5767E4" w14:textId="255A347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73970CB" w14:textId="4E2C12F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2</w:t>
            </w:r>
          </w:p>
        </w:tc>
      </w:tr>
      <w:tr w:rsidR="00260DC3" w:rsidRPr="00260DC3" w14:paraId="39382243" w14:textId="77777777" w:rsidTr="004218E5">
        <w:tc>
          <w:tcPr>
            <w:tcW w:w="2268" w:type="dxa"/>
            <w:tcBorders>
              <w:bottom w:val="single" w:sz="4" w:space="0" w:color="auto"/>
            </w:tcBorders>
          </w:tcPr>
          <w:p w14:paraId="3713AD7F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 cups/day or above</w:t>
            </w:r>
          </w:p>
        </w:tc>
        <w:tc>
          <w:tcPr>
            <w:tcW w:w="21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8F3B4FC" w14:textId="4E5EFDF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.5</w:t>
            </w: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872E4D8" w14:textId="6185503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3</w:t>
            </w:r>
          </w:p>
        </w:tc>
        <w:tc>
          <w:tcPr>
            <w:tcW w:w="207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AC1D5E9" w14:textId="6277334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4.3</w:t>
            </w:r>
          </w:p>
        </w:tc>
      </w:tr>
    </w:tbl>
    <w:p w14:paraId="39873D48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  <w:r w:rsidRPr="00260DC3">
        <w:rPr>
          <w:rFonts w:ascii="Times New Roman" w:hAnsi="Times New Roman" w:cs="Times New Roman"/>
          <w:szCs w:val="24"/>
        </w:rPr>
        <w:t xml:space="preserve"> Values are mean ± SD or percentages. METs, metabolic equivalents. T2DM, type 2 diabetes mellitus.</w:t>
      </w:r>
    </w:p>
    <w:p w14:paraId="1446BDF0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  <w:lang w:val="en-HK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2</w:t>
      </w:r>
      <w:r w:rsidRPr="00260DC3">
        <w:rPr>
          <w:rFonts w:ascii="Times New Roman" w:hAnsi="Times New Roman" w:cs="Times New Roman"/>
          <w:szCs w:val="24"/>
        </w:rPr>
        <w:t xml:space="preserve"> Participants in the “zero” category reported zero alcohol consumption. The mean ± SD of alcohol consumption in the low and high categories were </w:t>
      </w:r>
      <w:r w:rsidRPr="00260DC3">
        <w:rPr>
          <w:rFonts w:ascii="Times New Roman" w:hAnsi="Times New Roman" w:cs="Times New Roman"/>
          <w:szCs w:val="24"/>
          <w:lang w:val="en-HK"/>
        </w:rPr>
        <w:t xml:space="preserve">2 ± 2 g and 25 ± 18 </w:t>
      </w:r>
      <w:proofErr w:type="gramStart"/>
      <w:r w:rsidRPr="00260DC3">
        <w:rPr>
          <w:rFonts w:ascii="Times New Roman" w:hAnsi="Times New Roman" w:cs="Times New Roman"/>
          <w:szCs w:val="24"/>
          <w:lang w:val="en-HK"/>
        </w:rPr>
        <w:t>g</w:t>
      </w:r>
      <w:proofErr w:type="gramEnd"/>
      <w:r w:rsidRPr="00260DC3">
        <w:rPr>
          <w:rFonts w:ascii="Times New Roman" w:hAnsi="Times New Roman" w:cs="Times New Roman"/>
          <w:szCs w:val="24"/>
          <w:lang w:val="en-HK"/>
        </w:rPr>
        <w:t xml:space="preserve"> respectively.</w:t>
      </w:r>
    </w:p>
    <w:p w14:paraId="78F15E4D" w14:textId="77777777" w:rsidR="00A15952" w:rsidRPr="00260DC3" w:rsidRDefault="00A15952" w:rsidP="00A15952">
      <w:pPr>
        <w:rPr>
          <w:rFonts w:ascii="Times New Roman" w:hAnsi="Times New Roman" w:cs="Times New Roman"/>
          <w:sz w:val="24"/>
          <w:szCs w:val="24"/>
        </w:rPr>
        <w:sectPr w:rsidR="00A15952" w:rsidRPr="00260DC3" w:rsidSect="00A15952">
          <w:pgSz w:w="12240" w:h="15840"/>
          <w:pgMar w:top="1440" w:right="1797" w:bottom="1440" w:left="1797" w:header="709" w:footer="709" w:gutter="0"/>
          <w:cols w:space="708"/>
          <w:docGrid w:linePitch="360"/>
        </w:sectPr>
      </w:pPr>
    </w:p>
    <w:p w14:paraId="53D52D23" w14:textId="57CA91E6" w:rsidR="00A15952" w:rsidRPr="00260DC3" w:rsidRDefault="00A15952" w:rsidP="00A15952">
      <w:pPr>
        <w:spacing w:after="0"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</w:rPr>
        <w:lastRenderedPageBreak/>
        <w:t xml:space="preserve">Supplemental Table 3 Baseline characteristics of participants </w:t>
      </w:r>
      <w:r w:rsidR="00C62AAE" w:rsidRPr="00260DC3">
        <w:rPr>
          <w:rFonts w:ascii="Times New Roman" w:hAnsi="Times New Roman" w:cs="Times New Roman"/>
          <w:szCs w:val="24"/>
        </w:rPr>
        <w:t xml:space="preserve">that were loss to follow-up in </w:t>
      </w:r>
      <w:r w:rsidRPr="00260DC3">
        <w:rPr>
          <w:rFonts w:ascii="Times New Roman" w:hAnsi="Times New Roman" w:cs="Times New Roman"/>
          <w:szCs w:val="24"/>
        </w:rPr>
        <w:t xml:space="preserve">the analysis of high triglycerides, stratified by coffee consumption frequencies. </w:t>
      </w: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</w:p>
    <w:tbl>
      <w:tblPr>
        <w:tblStyle w:val="TableGrid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122"/>
        <w:gridCol w:w="2032"/>
        <w:gridCol w:w="2078"/>
      </w:tblGrid>
      <w:tr w:rsidR="00260DC3" w:rsidRPr="00260DC3" w14:paraId="3229CFE2" w14:textId="77777777" w:rsidTr="004218E5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43169B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6B053D6" w14:textId="4360D3F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ess than 1 cup/week (n = 146)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58D1CD9" w14:textId="5B97518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week - 1cup/day (n = 164)</w:t>
            </w:r>
          </w:p>
        </w:tc>
        <w:tc>
          <w:tcPr>
            <w:tcW w:w="20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987E15" w14:textId="5F0E41D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 cups/day or above (n = 181)</w:t>
            </w:r>
          </w:p>
        </w:tc>
      </w:tr>
      <w:tr w:rsidR="00260DC3" w:rsidRPr="00260DC3" w14:paraId="7A223917" w14:textId="77777777" w:rsidTr="004218E5">
        <w:tc>
          <w:tcPr>
            <w:tcW w:w="2268" w:type="dxa"/>
            <w:tcBorders>
              <w:top w:val="single" w:sz="4" w:space="0" w:color="auto"/>
            </w:tcBorders>
          </w:tcPr>
          <w:p w14:paraId="0918EC4B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Age (years)</w:t>
            </w:r>
          </w:p>
        </w:tc>
        <w:tc>
          <w:tcPr>
            <w:tcW w:w="2122" w:type="dxa"/>
            <w:tcBorders>
              <w:top w:val="single" w:sz="4" w:space="0" w:color="auto"/>
            </w:tcBorders>
            <w:vAlign w:val="bottom"/>
          </w:tcPr>
          <w:p w14:paraId="1C2DAEE6" w14:textId="6CFE2AC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70.8 ± 10.6</w:t>
            </w:r>
          </w:p>
        </w:tc>
        <w:tc>
          <w:tcPr>
            <w:tcW w:w="2032" w:type="dxa"/>
            <w:tcBorders>
              <w:top w:val="single" w:sz="4" w:space="0" w:color="auto"/>
            </w:tcBorders>
            <w:vAlign w:val="bottom"/>
          </w:tcPr>
          <w:p w14:paraId="1F9B6321" w14:textId="682DE70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8.0 ± 10.6</w:t>
            </w:r>
          </w:p>
        </w:tc>
        <w:tc>
          <w:tcPr>
            <w:tcW w:w="2078" w:type="dxa"/>
            <w:tcBorders>
              <w:top w:val="single" w:sz="4" w:space="0" w:color="auto"/>
            </w:tcBorders>
            <w:vAlign w:val="bottom"/>
          </w:tcPr>
          <w:p w14:paraId="2736BDF5" w14:textId="2837F9D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5.8 ± 10.3</w:t>
            </w:r>
          </w:p>
        </w:tc>
      </w:tr>
      <w:tr w:rsidR="00260DC3" w:rsidRPr="00260DC3" w14:paraId="665784E8" w14:textId="77777777" w:rsidTr="004218E5">
        <w:tc>
          <w:tcPr>
            <w:tcW w:w="2268" w:type="dxa"/>
          </w:tcPr>
          <w:p w14:paraId="0DF5267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Male (%)</w:t>
            </w:r>
          </w:p>
        </w:tc>
        <w:tc>
          <w:tcPr>
            <w:tcW w:w="2122" w:type="dxa"/>
            <w:vAlign w:val="bottom"/>
          </w:tcPr>
          <w:p w14:paraId="10D04C90" w14:textId="34262A7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2.7</w:t>
            </w:r>
          </w:p>
        </w:tc>
        <w:tc>
          <w:tcPr>
            <w:tcW w:w="2032" w:type="dxa"/>
            <w:vAlign w:val="bottom"/>
          </w:tcPr>
          <w:p w14:paraId="2215FACB" w14:textId="10A2774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9.1</w:t>
            </w:r>
          </w:p>
        </w:tc>
        <w:tc>
          <w:tcPr>
            <w:tcW w:w="2078" w:type="dxa"/>
            <w:vAlign w:val="bottom"/>
          </w:tcPr>
          <w:p w14:paraId="4043065A" w14:textId="3E4BFAF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8.0</w:t>
            </w:r>
          </w:p>
        </w:tc>
      </w:tr>
      <w:tr w:rsidR="00260DC3" w:rsidRPr="00260DC3" w14:paraId="5FBB17A4" w14:textId="77777777" w:rsidTr="004218E5">
        <w:tc>
          <w:tcPr>
            <w:tcW w:w="2268" w:type="dxa"/>
          </w:tcPr>
          <w:p w14:paraId="3394F3B9" w14:textId="32E0A7BC" w:rsidR="009519AA" w:rsidRPr="00260DC3" w:rsidRDefault="009519AA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emale (%)</w:t>
            </w:r>
          </w:p>
        </w:tc>
        <w:tc>
          <w:tcPr>
            <w:tcW w:w="2122" w:type="dxa"/>
            <w:vAlign w:val="bottom"/>
          </w:tcPr>
          <w:p w14:paraId="7456DDB7" w14:textId="10193C9B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7.3</w:t>
            </w:r>
          </w:p>
        </w:tc>
        <w:tc>
          <w:tcPr>
            <w:tcW w:w="2032" w:type="dxa"/>
            <w:vAlign w:val="bottom"/>
          </w:tcPr>
          <w:p w14:paraId="4384A9B2" w14:textId="289BA48C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.9</w:t>
            </w:r>
          </w:p>
        </w:tc>
        <w:tc>
          <w:tcPr>
            <w:tcW w:w="2078" w:type="dxa"/>
            <w:vAlign w:val="bottom"/>
          </w:tcPr>
          <w:p w14:paraId="536EE103" w14:textId="301BAEB1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.0</w:t>
            </w:r>
          </w:p>
        </w:tc>
      </w:tr>
      <w:tr w:rsidR="00260DC3" w:rsidRPr="00260DC3" w14:paraId="29D3925F" w14:textId="77777777" w:rsidTr="004218E5">
        <w:tc>
          <w:tcPr>
            <w:tcW w:w="2268" w:type="dxa"/>
          </w:tcPr>
          <w:p w14:paraId="4692ACCB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Non-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3FBD2E6" w14:textId="043D1AB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1.4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ED66B4A" w14:textId="41680E3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6.1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2DED664" w14:textId="6290F6D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6</w:t>
            </w:r>
          </w:p>
        </w:tc>
      </w:tr>
      <w:tr w:rsidR="00260DC3" w:rsidRPr="00260DC3" w14:paraId="4DAF6F0F" w14:textId="77777777" w:rsidTr="004218E5">
        <w:tc>
          <w:tcPr>
            <w:tcW w:w="2268" w:type="dxa"/>
          </w:tcPr>
          <w:p w14:paraId="34A30A66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ormer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DD2B442" w14:textId="3BB1589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.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75A3393" w14:textId="3A526A1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4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A7961F2" w14:textId="37924EF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9.8</w:t>
            </w:r>
          </w:p>
        </w:tc>
      </w:tr>
      <w:tr w:rsidR="00260DC3" w:rsidRPr="00260DC3" w14:paraId="63C7A054" w14:textId="77777777" w:rsidTr="004218E5">
        <w:tc>
          <w:tcPr>
            <w:tcW w:w="2268" w:type="dxa"/>
          </w:tcPr>
          <w:p w14:paraId="5E446CBC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Current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20C63C8" w14:textId="4BFBF07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05CB052" w14:textId="5241DFF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.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EE50A43" w14:textId="7322920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7.6</w:t>
            </w:r>
          </w:p>
        </w:tc>
      </w:tr>
      <w:tr w:rsidR="00260DC3" w:rsidRPr="00260DC3" w14:paraId="34D6FFB9" w14:textId="77777777" w:rsidTr="004218E5">
        <w:tc>
          <w:tcPr>
            <w:tcW w:w="2268" w:type="dxa"/>
          </w:tcPr>
          <w:p w14:paraId="7C5E973F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Obtained qualification after leaving school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3DD38D5" w14:textId="5463C90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6.6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8DA2169" w14:textId="4EB1761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340B7C7" w14:textId="61DBD30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9.2</w:t>
            </w:r>
          </w:p>
        </w:tc>
      </w:tr>
      <w:tr w:rsidR="00260DC3" w:rsidRPr="00260DC3" w14:paraId="7256CE14" w14:textId="77777777" w:rsidTr="004218E5">
        <w:tc>
          <w:tcPr>
            <w:tcW w:w="8500" w:type="dxa"/>
            <w:gridSpan w:val="4"/>
            <w:vAlign w:val="bottom"/>
          </w:tcPr>
          <w:p w14:paraId="371D190D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  <w:i/>
                <w:iCs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METs categories (%)</w:t>
            </w:r>
          </w:p>
        </w:tc>
      </w:tr>
      <w:tr w:rsidR="00260DC3" w:rsidRPr="00260DC3" w14:paraId="640D340C" w14:textId="77777777" w:rsidTr="004218E5">
        <w:tc>
          <w:tcPr>
            <w:tcW w:w="2268" w:type="dxa"/>
          </w:tcPr>
          <w:p w14:paraId="072CC49D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B7F6B83" w14:textId="6F70B65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1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24C6E6F" w14:textId="7A23463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.1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9357D1B" w14:textId="5576288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9.8</w:t>
            </w:r>
          </w:p>
        </w:tc>
      </w:tr>
      <w:tr w:rsidR="00260DC3" w:rsidRPr="00260DC3" w14:paraId="7874E4E5" w14:textId="77777777" w:rsidTr="004218E5">
        <w:tc>
          <w:tcPr>
            <w:tcW w:w="2268" w:type="dxa"/>
          </w:tcPr>
          <w:p w14:paraId="699295E3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378D0406" w14:textId="30A8DAF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4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7E03CDC" w14:textId="59BD998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2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08BA63B" w14:textId="7A6C81B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9.2</w:t>
            </w:r>
          </w:p>
        </w:tc>
      </w:tr>
      <w:tr w:rsidR="00260DC3" w:rsidRPr="00260DC3" w14:paraId="0EBA11E4" w14:textId="77777777" w:rsidTr="004218E5">
        <w:tc>
          <w:tcPr>
            <w:tcW w:w="2268" w:type="dxa"/>
          </w:tcPr>
          <w:p w14:paraId="377E1FA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C900F78" w14:textId="4781DD1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6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DAE6056" w14:textId="5C8B6F4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.7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5B292E4" w14:textId="579DAB9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9</w:t>
            </w:r>
          </w:p>
        </w:tc>
      </w:tr>
      <w:tr w:rsidR="00260DC3" w:rsidRPr="00260DC3" w14:paraId="2EC85A4B" w14:textId="77777777" w:rsidTr="004218E5">
        <w:tc>
          <w:tcPr>
            <w:tcW w:w="2268" w:type="dxa"/>
          </w:tcPr>
          <w:p w14:paraId="134D223C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With family history of T2DM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1271970" w14:textId="6607D7A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1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40795A9" w14:textId="16538F8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4.6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205422B" w14:textId="58C97D7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8.8</w:t>
            </w:r>
          </w:p>
        </w:tc>
      </w:tr>
      <w:tr w:rsidR="00260DC3" w:rsidRPr="00260DC3" w14:paraId="0B07933E" w14:textId="77777777" w:rsidTr="004218E5">
        <w:tc>
          <w:tcPr>
            <w:tcW w:w="2268" w:type="dxa"/>
          </w:tcPr>
          <w:p w14:paraId="573CAD96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Energy (kJ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DDC3220" w14:textId="19949BD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293 ± 228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37BDF47" w14:textId="4015D84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165 ± 216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2315E9E" w14:textId="6FF8381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078 ± 2054</w:t>
            </w:r>
          </w:p>
        </w:tc>
      </w:tr>
      <w:tr w:rsidR="00260DC3" w:rsidRPr="00260DC3" w14:paraId="21D312B6" w14:textId="77777777" w:rsidTr="004218E5">
        <w:tc>
          <w:tcPr>
            <w:tcW w:w="8500" w:type="dxa"/>
            <w:gridSpan w:val="4"/>
            <w:vAlign w:val="bottom"/>
          </w:tcPr>
          <w:p w14:paraId="3CA85BB5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 xml:space="preserve">Alcohol consumption categories (%) </w:t>
            </w:r>
            <w:r w:rsidRPr="00260DC3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260DC3" w:rsidRPr="00260DC3" w14:paraId="4547D218" w14:textId="77777777" w:rsidTr="004218E5">
        <w:tc>
          <w:tcPr>
            <w:tcW w:w="2268" w:type="dxa"/>
          </w:tcPr>
          <w:p w14:paraId="39818F6F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3A685B75" w14:textId="07A64CC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508971F1" w14:textId="5FA201D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2.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3E50D9B" w14:textId="406CFCC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8.8</w:t>
            </w:r>
          </w:p>
        </w:tc>
      </w:tr>
      <w:tr w:rsidR="00260DC3" w:rsidRPr="00260DC3" w14:paraId="69F752C5" w14:textId="77777777" w:rsidTr="004218E5">
        <w:tc>
          <w:tcPr>
            <w:tcW w:w="2268" w:type="dxa"/>
          </w:tcPr>
          <w:p w14:paraId="6F53B3F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92AFA7E" w14:textId="022B09B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0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0D89ACE" w14:textId="4AF9F46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6.6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0B77B06" w14:textId="1750746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1</w:t>
            </w:r>
          </w:p>
        </w:tc>
      </w:tr>
      <w:tr w:rsidR="00260DC3" w:rsidRPr="00260DC3" w14:paraId="03DA2C27" w14:textId="77777777" w:rsidTr="004218E5">
        <w:tc>
          <w:tcPr>
            <w:tcW w:w="2268" w:type="dxa"/>
          </w:tcPr>
          <w:p w14:paraId="502F40BF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3FD3B435" w14:textId="7492B26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1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7B52068" w14:textId="67D162E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.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AA916BD" w14:textId="4321B3F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8.1</w:t>
            </w:r>
          </w:p>
        </w:tc>
      </w:tr>
      <w:tr w:rsidR="00260DC3" w:rsidRPr="00260DC3" w14:paraId="41550D72" w14:textId="77777777" w:rsidTr="004218E5">
        <w:tc>
          <w:tcPr>
            <w:tcW w:w="2268" w:type="dxa"/>
          </w:tcPr>
          <w:p w14:paraId="63DC7F53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Vegetables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D0D84F9" w14:textId="18EF544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4 ± 194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AB2F490" w14:textId="7E235C3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4 ± 19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E5D0351" w14:textId="686B513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0 ± 172</w:t>
            </w:r>
          </w:p>
        </w:tc>
      </w:tr>
      <w:tr w:rsidR="00260DC3" w:rsidRPr="00260DC3" w14:paraId="7E6CB340" w14:textId="77777777" w:rsidTr="004218E5">
        <w:tc>
          <w:tcPr>
            <w:tcW w:w="2268" w:type="dxa"/>
          </w:tcPr>
          <w:p w14:paraId="76F1B224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ruit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314C0637" w14:textId="48EDAA1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1 ± 283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C973EA0" w14:textId="4B278D9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6 ± 222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14A6760" w14:textId="5059FE7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1 ± 245</w:t>
            </w:r>
          </w:p>
        </w:tc>
      </w:tr>
      <w:tr w:rsidR="00260DC3" w:rsidRPr="00260DC3" w14:paraId="3603DD17" w14:textId="77777777" w:rsidTr="004218E5">
        <w:tc>
          <w:tcPr>
            <w:tcW w:w="2268" w:type="dxa"/>
          </w:tcPr>
          <w:p w14:paraId="2B25953D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Dairy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BDB09B8" w14:textId="236DBB9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5 ± 25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D10B966" w14:textId="7F58956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1 ± 20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5A56AEE" w14:textId="6337E09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8 ± 276</w:t>
            </w:r>
          </w:p>
        </w:tc>
      </w:tr>
      <w:tr w:rsidR="00260DC3" w:rsidRPr="00260DC3" w14:paraId="00CFD878" w14:textId="77777777" w:rsidTr="004218E5">
        <w:tc>
          <w:tcPr>
            <w:tcW w:w="8500" w:type="dxa"/>
            <w:gridSpan w:val="4"/>
            <w:vAlign w:val="bottom"/>
          </w:tcPr>
          <w:p w14:paraId="4D4590C6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Tea consumption categories (%)</w:t>
            </w:r>
          </w:p>
        </w:tc>
      </w:tr>
      <w:tr w:rsidR="00260DC3" w:rsidRPr="00260DC3" w14:paraId="261E3A4A" w14:textId="77777777" w:rsidTr="004218E5">
        <w:tc>
          <w:tcPr>
            <w:tcW w:w="2268" w:type="dxa"/>
          </w:tcPr>
          <w:p w14:paraId="40B03395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day or les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2B7B99D" w14:textId="325D5B5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8.8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D58A337" w14:textId="222F709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9.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C7A2D06" w14:textId="20CC344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0.8</w:t>
            </w:r>
          </w:p>
        </w:tc>
      </w:tr>
      <w:tr w:rsidR="00260DC3" w:rsidRPr="00260DC3" w14:paraId="7C88973E" w14:textId="77777777" w:rsidTr="004218E5">
        <w:tc>
          <w:tcPr>
            <w:tcW w:w="2268" w:type="dxa"/>
          </w:tcPr>
          <w:p w14:paraId="70AEED24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-3 cups/day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1CC6A21" w14:textId="30C2CD7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4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A1024C5" w14:textId="28AD958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9.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85F568F" w14:textId="0D4E38E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1</w:t>
            </w:r>
          </w:p>
        </w:tc>
      </w:tr>
      <w:tr w:rsidR="00260DC3" w:rsidRPr="00260DC3" w14:paraId="0BAB5E6B" w14:textId="77777777" w:rsidTr="004218E5">
        <w:tc>
          <w:tcPr>
            <w:tcW w:w="2268" w:type="dxa"/>
            <w:tcBorders>
              <w:bottom w:val="single" w:sz="4" w:space="0" w:color="auto"/>
            </w:tcBorders>
          </w:tcPr>
          <w:p w14:paraId="1F1F29ED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 cups/day or above</w:t>
            </w:r>
          </w:p>
        </w:tc>
        <w:tc>
          <w:tcPr>
            <w:tcW w:w="21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9981B14" w14:textId="10FC7D0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0</w:t>
            </w: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B5387AA" w14:textId="1FEAAE2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.9</w:t>
            </w:r>
          </w:p>
        </w:tc>
        <w:tc>
          <w:tcPr>
            <w:tcW w:w="207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E883D7B" w14:textId="7511D9F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6.0</w:t>
            </w:r>
          </w:p>
        </w:tc>
      </w:tr>
    </w:tbl>
    <w:p w14:paraId="4851F454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  <w:r w:rsidRPr="00260DC3">
        <w:rPr>
          <w:rFonts w:ascii="Times New Roman" w:hAnsi="Times New Roman" w:cs="Times New Roman"/>
          <w:szCs w:val="24"/>
        </w:rPr>
        <w:t xml:space="preserve"> Values are mean ± SD or percentages. METs, metabolic equivalents. T2DM, type 2 diabetes mellitus.</w:t>
      </w:r>
    </w:p>
    <w:p w14:paraId="0B1722F8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  <w:lang w:val="en-HK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2</w:t>
      </w:r>
      <w:r w:rsidRPr="00260DC3">
        <w:rPr>
          <w:rFonts w:ascii="Times New Roman" w:hAnsi="Times New Roman" w:cs="Times New Roman"/>
          <w:szCs w:val="24"/>
        </w:rPr>
        <w:t xml:space="preserve"> Participants in the “zero” category reported zero alcohol consumption. The mean ± SD of alcohol consumption in the low and high categories were </w:t>
      </w:r>
      <w:r w:rsidRPr="00260DC3">
        <w:rPr>
          <w:rFonts w:ascii="Times New Roman" w:hAnsi="Times New Roman" w:cs="Times New Roman"/>
          <w:szCs w:val="24"/>
          <w:lang w:val="en-HK"/>
        </w:rPr>
        <w:t xml:space="preserve">2 ± 2 g and 25 ± 18 </w:t>
      </w:r>
      <w:proofErr w:type="gramStart"/>
      <w:r w:rsidRPr="00260DC3">
        <w:rPr>
          <w:rFonts w:ascii="Times New Roman" w:hAnsi="Times New Roman" w:cs="Times New Roman"/>
          <w:szCs w:val="24"/>
          <w:lang w:val="en-HK"/>
        </w:rPr>
        <w:t>g</w:t>
      </w:r>
      <w:proofErr w:type="gramEnd"/>
      <w:r w:rsidRPr="00260DC3">
        <w:rPr>
          <w:rFonts w:ascii="Times New Roman" w:hAnsi="Times New Roman" w:cs="Times New Roman"/>
          <w:szCs w:val="24"/>
          <w:lang w:val="en-HK"/>
        </w:rPr>
        <w:t xml:space="preserve"> respectively.</w:t>
      </w:r>
    </w:p>
    <w:p w14:paraId="11A53F84" w14:textId="77777777" w:rsidR="00A15952" w:rsidRPr="00260DC3" w:rsidRDefault="00A15952" w:rsidP="00A15952">
      <w:pPr>
        <w:rPr>
          <w:rFonts w:ascii="Times New Roman" w:hAnsi="Times New Roman" w:cs="Times New Roman"/>
          <w:sz w:val="24"/>
          <w:szCs w:val="24"/>
        </w:rPr>
        <w:sectPr w:rsidR="00A15952" w:rsidRPr="00260DC3" w:rsidSect="00A15952">
          <w:pgSz w:w="12240" w:h="15840"/>
          <w:pgMar w:top="1440" w:right="1797" w:bottom="1440" w:left="1797" w:header="709" w:footer="709" w:gutter="0"/>
          <w:cols w:space="708"/>
          <w:docGrid w:linePitch="360"/>
        </w:sectPr>
      </w:pPr>
    </w:p>
    <w:p w14:paraId="579900BC" w14:textId="690C03E1" w:rsidR="00A15952" w:rsidRPr="00260DC3" w:rsidRDefault="00A15952" w:rsidP="00A15952">
      <w:pPr>
        <w:spacing w:after="0"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</w:rPr>
        <w:lastRenderedPageBreak/>
        <w:t xml:space="preserve">Supplemental Table 4 Baseline characteristics of participants </w:t>
      </w:r>
      <w:r w:rsidR="00C62AAE" w:rsidRPr="00260DC3">
        <w:rPr>
          <w:rFonts w:ascii="Times New Roman" w:hAnsi="Times New Roman" w:cs="Times New Roman"/>
          <w:szCs w:val="24"/>
        </w:rPr>
        <w:t xml:space="preserve">that were loss to follow-up in </w:t>
      </w:r>
      <w:r w:rsidRPr="00260DC3">
        <w:rPr>
          <w:rFonts w:ascii="Times New Roman" w:hAnsi="Times New Roman" w:cs="Times New Roman"/>
          <w:szCs w:val="24"/>
        </w:rPr>
        <w:t xml:space="preserve">the analysis of central obesity, stratified by coffee consumption frequencies. </w:t>
      </w: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</w:p>
    <w:tbl>
      <w:tblPr>
        <w:tblStyle w:val="TableGrid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122"/>
        <w:gridCol w:w="2032"/>
        <w:gridCol w:w="2078"/>
      </w:tblGrid>
      <w:tr w:rsidR="00260DC3" w:rsidRPr="00260DC3" w14:paraId="5FA0F916" w14:textId="77777777" w:rsidTr="004218E5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23BE1041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824CED" w14:textId="1DB4D9E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ess than 1 cup/week (n = 207)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CE0C99" w14:textId="5DBFE63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week - 1cup/day (n = 195)</w:t>
            </w:r>
          </w:p>
        </w:tc>
        <w:tc>
          <w:tcPr>
            <w:tcW w:w="20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C5FDA8" w14:textId="7A5F456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 cups/day or above (n = 223)</w:t>
            </w:r>
          </w:p>
        </w:tc>
      </w:tr>
      <w:tr w:rsidR="00260DC3" w:rsidRPr="00260DC3" w14:paraId="14779EB0" w14:textId="77777777" w:rsidTr="004218E5">
        <w:tc>
          <w:tcPr>
            <w:tcW w:w="2268" w:type="dxa"/>
            <w:tcBorders>
              <w:top w:val="single" w:sz="4" w:space="0" w:color="auto"/>
            </w:tcBorders>
          </w:tcPr>
          <w:p w14:paraId="3D809FED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Age (years)</w:t>
            </w:r>
          </w:p>
        </w:tc>
        <w:tc>
          <w:tcPr>
            <w:tcW w:w="2122" w:type="dxa"/>
            <w:tcBorders>
              <w:top w:val="single" w:sz="4" w:space="0" w:color="auto"/>
            </w:tcBorders>
            <w:vAlign w:val="bottom"/>
          </w:tcPr>
          <w:p w14:paraId="0A842643" w14:textId="674F21E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71.1 ± 10.4</w:t>
            </w:r>
          </w:p>
        </w:tc>
        <w:tc>
          <w:tcPr>
            <w:tcW w:w="2032" w:type="dxa"/>
            <w:tcBorders>
              <w:top w:val="single" w:sz="4" w:space="0" w:color="auto"/>
            </w:tcBorders>
            <w:vAlign w:val="bottom"/>
          </w:tcPr>
          <w:p w14:paraId="0ABC7FAE" w14:textId="0A56E95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9.1 ± 10.3</w:t>
            </w:r>
          </w:p>
        </w:tc>
        <w:tc>
          <w:tcPr>
            <w:tcW w:w="2078" w:type="dxa"/>
            <w:tcBorders>
              <w:top w:val="single" w:sz="4" w:space="0" w:color="auto"/>
            </w:tcBorders>
            <w:vAlign w:val="bottom"/>
          </w:tcPr>
          <w:p w14:paraId="7C7AF78C" w14:textId="7EC6654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5.4 ± 10.2</w:t>
            </w:r>
          </w:p>
        </w:tc>
      </w:tr>
      <w:tr w:rsidR="00260DC3" w:rsidRPr="00260DC3" w14:paraId="52C28E60" w14:textId="77777777" w:rsidTr="004218E5">
        <w:tc>
          <w:tcPr>
            <w:tcW w:w="2268" w:type="dxa"/>
          </w:tcPr>
          <w:p w14:paraId="4C0F7DE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Male (%)</w:t>
            </w:r>
          </w:p>
        </w:tc>
        <w:tc>
          <w:tcPr>
            <w:tcW w:w="2122" w:type="dxa"/>
            <w:vAlign w:val="bottom"/>
          </w:tcPr>
          <w:p w14:paraId="095E216C" w14:textId="39FF648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7.0</w:t>
            </w:r>
          </w:p>
        </w:tc>
        <w:tc>
          <w:tcPr>
            <w:tcW w:w="2032" w:type="dxa"/>
            <w:vAlign w:val="bottom"/>
          </w:tcPr>
          <w:p w14:paraId="7B34F489" w14:textId="6E22EF4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3.8</w:t>
            </w:r>
          </w:p>
        </w:tc>
        <w:tc>
          <w:tcPr>
            <w:tcW w:w="2078" w:type="dxa"/>
            <w:vAlign w:val="bottom"/>
          </w:tcPr>
          <w:p w14:paraId="399636D6" w14:textId="06D6A94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0.2</w:t>
            </w:r>
          </w:p>
        </w:tc>
      </w:tr>
      <w:tr w:rsidR="00260DC3" w:rsidRPr="00260DC3" w14:paraId="249837E2" w14:textId="77777777" w:rsidTr="004218E5">
        <w:tc>
          <w:tcPr>
            <w:tcW w:w="2268" w:type="dxa"/>
          </w:tcPr>
          <w:p w14:paraId="426ED73E" w14:textId="06C23E20" w:rsidR="009519AA" w:rsidRPr="00260DC3" w:rsidRDefault="009519AA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emale (%)</w:t>
            </w:r>
          </w:p>
        </w:tc>
        <w:tc>
          <w:tcPr>
            <w:tcW w:w="2122" w:type="dxa"/>
            <w:vAlign w:val="bottom"/>
          </w:tcPr>
          <w:p w14:paraId="3144364C" w14:textId="1DBD7885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.0</w:t>
            </w:r>
          </w:p>
        </w:tc>
        <w:tc>
          <w:tcPr>
            <w:tcW w:w="2032" w:type="dxa"/>
            <w:vAlign w:val="bottom"/>
          </w:tcPr>
          <w:p w14:paraId="20E3D41C" w14:textId="38FC985B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6.2</w:t>
            </w:r>
          </w:p>
        </w:tc>
        <w:tc>
          <w:tcPr>
            <w:tcW w:w="2078" w:type="dxa"/>
            <w:vAlign w:val="bottom"/>
          </w:tcPr>
          <w:p w14:paraId="5F4CE91F" w14:textId="0FF2264F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9.8</w:t>
            </w:r>
          </w:p>
        </w:tc>
      </w:tr>
      <w:tr w:rsidR="00260DC3" w:rsidRPr="00260DC3" w14:paraId="4A5579F5" w14:textId="77777777" w:rsidTr="004218E5">
        <w:tc>
          <w:tcPr>
            <w:tcW w:w="2268" w:type="dxa"/>
          </w:tcPr>
          <w:p w14:paraId="0CDCE287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Non-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0EB0CDE" w14:textId="32FA53D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1.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459607D" w14:textId="4D69A3D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8.2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3D76BF6" w14:textId="2399BD8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7.8</w:t>
            </w:r>
          </w:p>
        </w:tc>
      </w:tr>
      <w:tr w:rsidR="00260DC3" w:rsidRPr="00260DC3" w14:paraId="77546857" w14:textId="77777777" w:rsidTr="004218E5">
        <w:tc>
          <w:tcPr>
            <w:tcW w:w="2268" w:type="dxa"/>
          </w:tcPr>
          <w:p w14:paraId="4C3491AE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ormer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7C5ACB6" w14:textId="4C9909C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8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57F7632" w14:textId="4D6DAFC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5E618DB" w14:textId="41614B0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4.8</w:t>
            </w:r>
          </w:p>
        </w:tc>
      </w:tr>
      <w:tr w:rsidR="00260DC3" w:rsidRPr="00260DC3" w14:paraId="5D728C26" w14:textId="77777777" w:rsidTr="004218E5">
        <w:tc>
          <w:tcPr>
            <w:tcW w:w="2268" w:type="dxa"/>
          </w:tcPr>
          <w:p w14:paraId="7C33C93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Current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9BA32BE" w14:textId="78BC202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0.1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7398A0D" w14:textId="46EF249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7.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571E532" w14:textId="5BF0359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7.4</w:t>
            </w:r>
          </w:p>
        </w:tc>
      </w:tr>
      <w:tr w:rsidR="00260DC3" w:rsidRPr="00260DC3" w14:paraId="3D768100" w14:textId="77777777" w:rsidTr="004218E5">
        <w:tc>
          <w:tcPr>
            <w:tcW w:w="2268" w:type="dxa"/>
          </w:tcPr>
          <w:p w14:paraId="0E77779B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Obtained qualification after leaving school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8343B12" w14:textId="6EBC076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7.8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6CAD923" w14:textId="3AA2896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.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EF8E503" w14:textId="7D2E6BB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4.4</w:t>
            </w:r>
          </w:p>
        </w:tc>
      </w:tr>
      <w:tr w:rsidR="00260DC3" w:rsidRPr="00260DC3" w14:paraId="56AF1842" w14:textId="77777777" w:rsidTr="004218E5">
        <w:tc>
          <w:tcPr>
            <w:tcW w:w="8500" w:type="dxa"/>
            <w:gridSpan w:val="4"/>
            <w:vAlign w:val="bottom"/>
          </w:tcPr>
          <w:p w14:paraId="063FBFD6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  <w:i/>
                <w:iCs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METs categories (%)</w:t>
            </w:r>
          </w:p>
        </w:tc>
      </w:tr>
      <w:tr w:rsidR="00260DC3" w:rsidRPr="00260DC3" w14:paraId="1007A5C8" w14:textId="77777777" w:rsidTr="004218E5">
        <w:tc>
          <w:tcPr>
            <w:tcW w:w="2268" w:type="dxa"/>
          </w:tcPr>
          <w:p w14:paraId="16427991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F3E5E22" w14:textId="6B78286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.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6AE0981" w14:textId="0CE62C7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DAF7AD2" w14:textId="5B909FE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6.0</w:t>
            </w:r>
          </w:p>
        </w:tc>
      </w:tr>
      <w:tr w:rsidR="00260DC3" w:rsidRPr="00260DC3" w14:paraId="792EE37E" w14:textId="77777777" w:rsidTr="004218E5">
        <w:tc>
          <w:tcPr>
            <w:tcW w:w="2268" w:type="dxa"/>
          </w:tcPr>
          <w:p w14:paraId="106F94D1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3ACE161" w14:textId="32A85F3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8.0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A4F1CB5" w14:textId="19503B4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9.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80D16C3" w14:textId="7E222E3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6.8</w:t>
            </w:r>
          </w:p>
        </w:tc>
      </w:tr>
      <w:tr w:rsidR="00260DC3" w:rsidRPr="00260DC3" w14:paraId="1CDEE5B6" w14:textId="77777777" w:rsidTr="004218E5">
        <w:tc>
          <w:tcPr>
            <w:tcW w:w="2268" w:type="dxa"/>
          </w:tcPr>
          <w:p w14:paraId="16DA62DE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30FAF7F" w14:textId="072E74A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9.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BCC749B" w14:textId="28A66D4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DA20D24" w14:textId="00CAE06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2</w:t>
            </w:r>
          </w:p>
        </w:tc>
      </w:tr>
      <w:tr w:rsidR="00260DC3" w:rsidRPr="00260DC3" w14:paraId="498096C3" w14:textId="77777777" w:rsidTr="004218E5">
        <w:tc>
          <w:tcPr>
            <w:tcW w:w="2268" w:type="dxa"/>
          </w:tcPr>
          <w:p w14:paraId="2E1F4378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With family history of T2DM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06C2FF5" w14:textId="3D93F5A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9.3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517889EB" w14:textId="7F86B2C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3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84FD3E4" w14:textId="59E5BD2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0.2</w:t>
            </w:r>
          </w:p>
        </w:tc>
      </w:tr>
      <w:tr w:rsidR="00260DC3" w:rsidRPr="00260DC3" w14:paraId="19538B6B" w14:textId="77777777" w:rsidTr="004218E5">
        <w:tc>
          <w:tcPr>
            <w:tcW w:w="2268" w:type="dxa"/>
          </w:tcPr>
          <w:p w14:paraId="652494DF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Energy (kJ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7702DA4" w14:textId="10F705B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051 ± 2208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593C55E" w14:textId="706EEAE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396 ± 219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1078A5C" w14:textId="465FDF6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327 ± 2148</w:t>
            </w:r>
          </w:p>
        </w:tc>
      </w:tr>
      <w:tr w:rsidR="00260DC3" w:rsidRPr="00260DC3" w14:paraId="00E29D65" w14:textId="77777777" w:rsidTr="004218E5">
        <w:tc>
          <w:tcPr>
            <w:tcW w:w="8500" w:type="dxa"/>
            <w:gridSpan w:val="4"/>
            <w:vAlign w:val="bottom"/>
          </w:tcPr>
          <w:p w14:paraId="351850DA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 xml:space="preserve">Alcohol consumption categories (%) </w:t>
            </w:r>
            <w:r w:rsidRPr="00260DC3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260DC3" w:rsidRPr="00260DC3" w14:paraId="51732C9F" w14:textId="77777777" w:rsidTr="004218E5">
        <w:tc>
          <w:tcPr>
            <w:tcW w:w="2268" w:type="dxa"/>
          </w:tcPr>
          <w:p w14:paraId="10BCCD86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362554C0" w14:textId="2D37192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513126E3" w14:textId="6943794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0.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5ADA3D6" w14:textId="2793FBB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3.0</w:t>
            </w:r>
          </w:p>
        </w:tc>
      </w:tr>
      <w:tr w:rsidR="00260DC3" w:rsidRPr="00260DC3" w14:paraId="0E256A6A" w14:textId="77777777" w:rsidTr="004218E5">
        <w:tc>
          <w:tcPr>
            <w:tcW w:w="2268" w:type="dxa"/>
          </w:tcPr>
          <w:p w14:paraId="4A83AE7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38C92236" w14:textId="60518F2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6.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7324BAF" w14:textId="2ED7481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4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F8E38C9" w14:textId="35B1A31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2</w:t>
            </w:r>
          </w:p>
        </w:tc>
      </w:tr>
      <w:tr w:rsidR="00260DC3" w:rsidRPr="00260DC3" w14:paraId="1F0896C7" w14:textId="77777777" w:rsidTr="004218E5">
        <w:tc>
          <w:tcPr>
            <w:tcW w:w="2268" w:type="dxa"/>
          </w:tcPr>
          <w:p w14:paraId="4C700D7E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1C28254" w14:textId="4479F97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6.1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E0E850B" w14:textId="11EF7E1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.6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E12B723" w14:textId="6E3F202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3.8</w:t>
            </w:r>
          </w:p>
        </w:tc>
      </w:tr>
      <w:tr w:rsidR="00260DC3" w:rsidRPr="00260DC3" w14:paraId="665CF463" w14:textId="77777777" w:rsidTr="004218E5">
        <w:tc>
          <w:tcPr>
            <w:tcW w:w="2268" w:type="dxa"/>
          </w:tcPr>
          <w:p w14:paraId="278D1AB3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Vegetables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B4606AA" w14:textId="5E049F7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2 ± 19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87A8617" w14:textId="644ED35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1 ± 19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F771493" w14:textId="54C6F21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6 ± 180</w:t>
            </w:r>
          </w:p>
        </w:tc>
      </w:tr>
      <w:tr w:rsidR="00260DC3" w:rsidRPr="00260DC3" w14:paraId="32A29068" w14:textId="77777777" w:rsidTr="004218E5">
        <w:tc>
          <w:tcPr>
            <w:tcW w:w="2268" w:type="dxa"/>
          </w:tcPr>
          <w:p w14:paraId="17186185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ruit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D61DFD8" w14:textId="4D42024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7 ± 26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ED5219B" w14:textId="75D3718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5 ± 217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17723BA" w14:textId="617B30E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89 ± 217</w:t>
            </w:r>
          </w:p>
        </w:tc>
      </w:tr>
      <w:tr w:rsidR="00260DC3" w:rsidRPr="00260DC3" w14:paraId="5B3ABB43" w14:textId="77777777" w:rsidTr="004218E5">
        <w:tc>
          <w:tcPr>
            <w:tcW w:w="2268" w:type="dxa"/>
          </w:tcPr>
          <w:p w14:paraId="218AA69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Dairy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F25F3A0" w14:textId="6F7829E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3 ± 231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E003C3B" w14:textId="4D2A405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3 ± 226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A138DFA" w14:textId="5CCA292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2 ± 251</w:t>
            </w:r>
          </w:p>
        </w:tc>
      </w:tr>
      <w:tr w:rsidR="00260DC3" w:rsidRPr="00260DC3" w14:paraId="5A9C1B0E" w14:textId="77777777" w:rsidTr="004218E5">
        <w:tc>
          <w:tcPr>
            <w:tcW w:w="8500" w:type="dxa"/>
            <w:gridSpan w:val="4"/>
            <w:vAlign w:val="bottom"/>
          </w:tcPr>
          <w:p w14:paraId="772ED486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Tea consumption categories (%)</w:t>
            </w:r>
          </w:p>
        </w:tc>
      </w:tr>
      <w:tr w:rsidR="00260DC3" w:rsidRPr="00260DC3" w14:paraId="61568A84" w14:textId="77777777" w:rsidTr="004218E5">
        <w:tc>
          <w:tcPr>
            <w:tcW w:w="2268" w:type="dxa"/>
          </w:tcPr>
          <w:p w14:paraId="31C6C406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day or les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315AEF26" w14:textId="142363B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8.0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8955DE6" w14:textId="64935F1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53FF2E8" w14:textId="296A32D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2.9</w:t>
            </w:r>
          </w:p>
        </w:tc>
      </w:tr>
      <w:tr w:rsidR="00260DC3" w:rsidRPr="00260DC3" w14:paraId="77491AB5" w14:textId="77777777" w:rsidTr="004218E5">
        <w:tc>
          <w:tcPr>
            <w:tcW w:w="2268" w:type="dxa"/>
          </w:tcPr>
          <w:p w14:paraId="500CDACB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-3 cups/day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8328CB8" w14:textId="3F596F1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4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64D22B1" w14:textId="03393A9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838D4D1" w14:textId="5C543A9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2</w:t>
            </w:r>
          </w:p>
        </w:tc>
      </w:tr>
      <w:tr w:rsidR="00260DC3" w:rsidRPr="00260DC3" w14:paraId="5175FCF3" w14:textId="77777777" w:rsidTr="004218E5">
        <w:tc>
          <w:tcPr>
            <w:tcW w:w="2268" w:type="dxa"/>
            <w:tcBorders>
              <w:bottom w:val="single" w:sz="4" w:space="0" w:color="auto"/>
            </w:tcBorders>
          </w:tcPr>
          <w:p w14:paraId="4A928837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 cups/day or above</w:t>
            </w:r>
          </w:p>
        </w:tc>
        <w:tc>
          <w:tcPr>
            <w:tcW w:w="21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280868F" w14:textId="43A6822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9.6</w:t>
            </w: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7B72152" w14:textId="4B96402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6.9</w:t>
            </w:r>
          </w:p>
        </w:tc>
        <w:tc>
          <w:tcPr>
            <w:tcW w:w="207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7862CEA" w14:textId="6E34774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3.9</w:t>
            </w:r>
          </w:p>
        </w:tc>
      </w:tr>
    </w:tbl>
    <w:p w14:paraId="3675DE5B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  <w:r w:rsidRPr="00260DC3">
        <w:rPr>
          <w:rFonts w:ascii="Times New Roman" w:hAnsi="Times New Roman" w:cs="Times New Roman"/>
          <w:szCs w:val="24"/>
        </w:rPr>
        <w:t xml:space="preserve"> Values are mean ± SD or percentages. METs, metabolic equivalents. T2DM, type 2 diabetes mellitus.</w:t>
      </w:r>
    </w:p>
    <w:p w14:paraId="62E007FF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  <w:lang w:val="en-HK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2</w:t>
      </w:r>
      <w:r w:rsidRPr="00260DC3">
        <w:rPr>
          <w:rFonts w:ascii="Times New Roman" w:hAnsi="Times New Roman" w:cs="Times New Roman"/>
          <w:szCs w:val="24"/>
        </w:rPr>
        <w:t xml:space="preserve"> Participants in the “zero” category reported zero alcohol consumption. The mean ± SD of alcohol consumption in the low and high categories were </w:t>
      </w:r>
      <w:r w:rsidRPr="00260DC3">
        <w:rPr>
          <w:rFonts w:ascii="Times New Roman" w:hAnsi="Times New Roman" w:cs="Times New Roman"/>
          <w:szCs w:val="24"/>
          <w:lang w:val="en-HK"/>
        </w:rPr>
        <w:t xml:space="preserve">2 ± 2 g and 25 ± 18 </w:t>
      </w:r>
      <w:proofErr w:type="gramStart"/>
      <w:r w:rsidRPr="00260DC3">
        <w:rPr>
          <w:rFonts w:ascii="Times New Roman" w:hAnsi="Times New Roman" w:cs="Times New Roman"/>
          <w:szCs w:val="24"/>
          <w:lang w:val="en-HK"/>
        </w:rPr>
        <w:t>g</w:t>
      </w:r>
      <w:proofErr w:type="gramEnd"/>
      <w:r w:rsidRPr="00260DC3">
        <w:rPr>
          <w:rFonts w:ascii="Times New Roman" w:hAnsi="Times New Roman" w:cs="Times New Roman"/>
          <w:szCs w:val="24"/>
          <w:lang w:val="en-HK"/>
        </w:rPr>
        <w:t xml:space="preserve"> respectively.</w:t>
      </w:r>
    </w:p>
    <w:p w14:paraId="479FB1A8" w14:textId="77777777" w:rsidR="00A15952" w:rsidRPr="00260DC3" w:rsidRDefault="00A15952" w:rsidP="00A15952">
      <w:pPr>
        <w:rPr>
          <w:rFonts w:ascii="Times New Roman" w:hAnsi="Times New Roman" w:cs="Times New Roman"/>
          <w:sz w:val="24"/>
          <w:szCs w:val="24"/>
        </w:rPr>
        <w:sectPr w:rsidR="00A15952" w:rsidRPr="00260DC3" w:rsidSect="00A15952">
          <w:pgSz w:w="12240" w:h="15840"/>
          <w:pgMar w:top="1440" w:right="1797" w:bottom="1440" w:left="1797" w:header="709" w:footer="709" w:gutter="0"/>
          <w:cols w:space="708"/>
          <w:docGrid w:linePitch="360"/>
        </w:sectPr>
      </w:pPr>
    </w:p>
    <w:p w14:paraId="1A5995B5" w14:textId="4722DB8E" w:rsidR="00A15952" w:rsidRPr="00260DC3" w:rsidRDefault="00A15952" w:rsidP="00A15952">
      <w:pPr>
        <w:spacing w:after="0"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</w:rPr>
        <w:lastRenderedPageBreak/>
        <w:t xml:space="preserve">Supplemental Table 5 Baseline characteristics of participants </w:t>
      </w:r>
      <w:r w:rsidR="00C62AAE" w:rsidRPr="00260DC3">
        <w:rPr>
          <w:rFonts w:ascii="Times New Roman" w:hAnsi="Times New Roman" w:cs="Times New Roman"/>
          <w:szCs w:val="24"/>
        </w:rPr>
        <w:t xml:space="preserve">that were loss to follow-up in </w:t>
      </w:r>
      <w:r w:rsidRPr="00260DC3">
        <w:rPr>
          <w:rFonts w:ascii="Times New Roman" w:hAnsi="Times New Roman" w:cs="Times New Roman"/>
          <w:szCs w:val="24"/>
        </w:rPr>
        <w:t xml:space="preserve">the analysis of high blood pressure, stratified by coffee consumption frequencies. </w:t>
      </w: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</w:p>
    <w:tbl>
      <w:tblPr>
        <w:tblStyle w:val="TableGrid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122"/>
        <w:gridCol w:w="2032"/>
        <w:gridCol w:w="2078"/>
      </w:tblGrid>
      <w:tr w:rsidR="00260DC3" w:rsidRPr="00260DC3" w14:paraId="0886F639" w14:textId="77777777" w:rsidTr="004218E5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79D0F92C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F40491" w14:textId="6D027EF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ess than 1 cup/week (n = 34)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602AFC" w14:textId="6FFB5C6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week - 1cup/day (n = 27)</w:t>
            </w:r>
          </w:p>
        </w:tc>
        <w:tc>
          <w:tcPr>
            <w:tcW w:w="20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5DC622" w14:textId="2F17921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 cups/day or above (n = 40)</w:t>
            </w:r>
          </w:p>
        </w:tc>
      </w:tr>
      <w:tr w:rsidR="00260DC3" w:rsidRPr="00260DC3" w14:paraId="46A2149A" w14:textId="77777777" w:rsidTr="004218E5">
        <w:tc>
          <w:tcPr>
            <w:tcW w:w="2268" w:type="dxa"/>
            <w:tcBorders>
              <w:top w:val="single" w:sz="4" w:space="0" w:color="auto"/>
            </w:tcBorders>
          </w:tcPr>
          <w:p w14:paraId="3CA0A374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Age (years)</w:t>
            </w:r>
          </w:p>
        </w:tc>
        <w:tc>
          <w:tcPr>
            <w:tcW w:w="2122" w:type="dxa"/>
            <w:tcBorders>
              <w:top w:val="single" w:sz="4" w:space="0" w:color="auto"/>
            </w:tcBorders>
            <w:vAlign w:val="bottom"/>
          </w:tcPr>
          <w:p w14:paraId="79AB5C33" w14:textId="2626DB6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7.0 ± 11.2</w:t>
            </w:r>
          </w:p>
        </w:tc>
        <w:tc>
          <w:tcPr>
            <w:tcW w:w="2032" w:type="dxa"/>
            <w:tcBorders>
              <w:top w:val="single" w:sz="4" w:space="0" w:color="auto"/>
            </w:tcBorders>
            <w:vAlign w:val="bottom"/>
          </w:tcPr>
          <w:p w14:paraId="3DFD002C" w14:textId="569175F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2.2 ± 11.8</w:t>
            </w:r>
          </w:p>
        </w:tc>
        <w:tc>
          <w:tcPr>
            <w:tcW w:w="2078" w:type="dxa"/>
            <w:tcBorders>
              <w:top w:val="single" w:sz="4" w:space="0" w:color="auto"/>
            </w:tcBorders>
            <w:vAlign w:val="bottom"/>
          </w:tcPr>
          <w:p w14:paraId="2DFC6456" w14:textId="65BB364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0.1 ± 8.4</w:t>
            </w:r>
          </w:p>
        </w:tc>
      </w:tr>
      <w:tr w:rsidR="00260DC3" w:rsidRPr="00260DC3" w14:paraId="01FD7A0E" w14:textId="77777777" w:rsidTr="004218E5">
        <w:tc>
          <w:tcPr>
            <w:tcW w:w="2268" w:type="dxa"/>
          </w:tcPr>
          <w:p w14:paraId="52FD3E3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Male (%)</w:t>
            </w:r>
          </w:p>
        </w:tc>
        <w:tc>
          <w:tcPr>
            <w:tcW w:w="2122" w:type="dxa"/>
            <w:vAlign w:val="bottom"/>
          </w:tcPr>
          <w:p w14:paraId="5848E839" w14:textId="6A183C0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4.1</w:t>
            </w:r>
          </w:p>
        </w:tc>
        <w:tc>
          <w:tcPr>
            <w:tcW w:w="2032" w:type="dxa"/>
            <w:vAlign w:val="bottom"/>
          </w:tcPr>
          <w:p w14:paraId="0001B28B" w14:textId="5345EB5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5.6</w:t>
            </w:r>
          </w:p>
        </w:tc>
        <w:tc>
          <w:tcPr>
            <w:tcW w:w="2078" w:type="dxa"/>
            <w:vAlign w:val="bottom"/>
          </w:tcPr>
          <w:p w14:paraId="5C2B3E2F" w14:textId="4EC7CD4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0.0</w:t>
            </w:r>
          </w:p>
        </w:tc>
      </w:tr>
      <w:tr w:rsidR="00260DC3" w:rsidRPr="00260DC3" w14:paraId="20D49173" w14:textId="77777777" w:rsidTr="004218E5">
        <w:tc>
          <w:tcPr>
            <w:tcW w:w="2268" w:type="dxa"/>
          </w:tcPr>
          <w:p w14:paraId="75F48ED1" w14:textId="6B7616A9" w:rsidR="009519AA" w:rsidRPr="00260DC3" w:rsidRDefault="009519AA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emale (%)</w:t>
            </w:r>
          </w:p>
        </w:tc>
        <w:tc>
          <w:tcPr>
            <w:tcW w:w="2122" w:type="dxa"/>
            <w:vAlign w:val="bottom"/>
          </w:tcPr>
          <w:p w14:paraId="4217E8A7" w14:textId="7EA30975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5.9</w:t>
            </w:r>
          </w:p>
        </w:tc>
        <w:tc>
          <w:tcPr>
            <w:tcW w:w="2032" w:type="dxa"/>
            <w:vAlign w:val="bottom"/>
          </w:tcPr>
          <w:p w14:paraId="2A452AE8" w14:textId="4429E506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4.4</w:t>
            </w:r>
          </w:p>
        </w:tc>
        <w:tc>
          <w:tcPr>
            <w:tcW w:w="2078" w:type="dxa"/>
            <w:vAlign w:val="bottom"/>
          </w:tcPr>
          <w:p w14:paraId="3A8BD0C3" w14:textId="5EB26B4C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0.0</w:t>
            </w:r>
          </w:p>
        </w:tc>
      </w:tr>
      <w:tr w:rsidR="00260DC3" w:rsidRPr="00260DC3" w14:paraId="7C2B9C53" w14:textId="77777777" w:rsidTr="004218E5">
        <w:tc>
          <w:tcPr>
            <w:tcW w:w="2268" w:type="dxa"/>
          </w:tcPr>
          <w:p w14:paraId="7440186A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Non-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9F59697" w14:textId="5DBFD99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0.0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D9F07FB" w14:textId="732DDFD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1.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901FBF5" w14:textId="474A62A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5.0</w:t>
            </w:r>
          </w:p>
        </w:tc>
      </w:tr>
      <w:tr w:rsidR="00260DC3" w:rsidRPr="00260DC3" w14:paraId="22374E53" w14:textId="77777777" w:rsidTr="004218E5">
        <w:tc>
          <w:tcPr>
            <w:tcW w:w="2268" w:type="dxa"/>
          </w:tcPr>
          <w:p w14:paraId="30191071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ormer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C98954B" w14:textId="7CBD431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4A43AB6" w14:textId="2D48C3F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B6D1122" w14:textId="15A774B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0</w:t>
            </w:r>
          </w:p>
        </w:tc>
      </w:tr>
      <w:tr w:rsidR="00260DC3" w:rsidRPr="00260DC3" w14:paraId="0CDC3586" w14:textId="77777777" w:rsidTr="004218E5">
        <w:tc>
          <w:tcPr>
            <w:tcW w:w="2268" w:type="dxa"/>
          </w:tcPr>
          <w:p w14:paraId="3EC47B21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Current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2B46494" w14:textId="7C8A989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.8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D832F19" w14:textId="3B366AC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4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CB2A7CD" w14:textId="714E76F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.0</w:t>
            </w:r>
          </w:p>
        </w:tc>
      </w:tr>
      <w:tr w:rsidR="00260DC3" w:rsidRPr="00260DC3" w14:paraId="0362B3B1" w14:textId="77777777" w:rsidTr="004218E5">
        <w:tc>
          <w:tcPr>
            <w:tcW w:w="2268" w:type="dxa"/>
          </w:tcPr>
          <w:p w14:paraId="76FE052E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Obtained qualification after leaving school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A19BC10" w14:textId="7E06D89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8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8505927" w14:textId="76BBF07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9.6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D78EE81" w14:textId="3374EBA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5</w:t>
            </w:r>
          </w:p>
        </w:tc>
      </w:tr>
      <w:tr w:rsidR="00260DC3" w:rsidRPr="00260DC3" w14:paraId="5F2F7C55" w14:textId="77777777" w:rsidTr="004218E5">
        <w:tc>
          <w:tcPr>
            <w:tcW w:w="8500" w:type="dxa"/>
            <w:gridSpan w:val="4"/>
            <w:vAlign w:val="bottom"/>
          </w:tcPr>
          <w:p w14:paraId="7C944532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  <w:i/>
                <w:iCs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METs categories (%)</w:t>
            </w:r>
          </w:p>
        </w:tc>
      </w:tr>
      <w:tr w:rsidR="00260DC3" w:rsidRPr="00260DC3" w14:paraId="6ABB2C29" w14:textId="77777777" w:rsidTr="004218E5">
        <w:tc>
          <w:tcPr>
            <w:tcW w:w="2268" w:type="dxa"/>
          </w:tcPr>
          <w:p w14:paraId="3BC1BBBF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24C5353" w14:textId="2353E58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4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5254ED4" w14:textId="43AAD8E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34DCCEB" w14:textId="143D691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5</w:t>
            </w:r>
          </w:p>
        </w:tc>
      </w:tr>
      <w:tr w:rsidR="00260DC3" w:rsidRPr="00260DC3" w14:paraId="1CF4CF4F" w14:textId="77777777" w:rsidTr="004218E5">
        <w:tc>
          <w:tcPr>
            <w:tcW w:w="2268" w:type="dxa"/>
          </w:tcPr>
          <w:p w14:paraId="299A041A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49C1FCE" w14:textId="637ECA8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4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47CEAD1" w14:textId="2CD3D5A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7492A9F" w14:textId="78F4D7A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5</w:t>
            </w:r>
          </w:p>
        </w:tc>
      </w:tr>
      <w:tr w:rsidR="00260DC3" w:rsidRPr="00260DC3" w14:paraId="79210DAD" w14:textId="77777777" w:rsidTr="004218E5">
        <w:tc>
          <w:tcPr>
            <w:tcW w:w="2268" w:type="dxa"/>
          </w:tcPr>
          <w:p w14:paraId="76C1D05B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46317EB" w14:textId="1D1415C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3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899325D" w14:textId="360360D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9.6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82E0921" w14:textId="26BB3FE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0</w:t>
            </w:r>
          </w:p>
        </w:tc>
      </w:tr>
      <w:tr w:rsidR="00260DC3" w:rsidRPr="00260DC3" w14:paraId="2CAAFEF1" w14:textId="77777777" w:rsidTr="004218E5">
        <w:tc>
          <w:tcPr>
            <w:tcW w:w="2268" w:type="dxa"/>
          </w:tcPr>
          <w:p w14:paraId="0416AC2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With family history of T2DM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4D5E7EB" w14:textId="2F0F70D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0.6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D2F0739" w14:textId="1D03499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2.2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035026E" w14:textId="4E4839B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0</w:t>
            </w:r>
          </w:p>
        </w:tc>
      </w:tr>
      <w:tr w:rsidR="00260DC3" w:rsidRPr="00260DC3" w14:paraId="7FC953D6" w14:textId="77777777" w:rsidTr="004218E5">
        <w:tc>
          <w:tcPr>
            <w:tcW w:w="2268" w:type="dxa"/>
          </w:tcPr>
          <w:p w14:paraId="37033A3E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Energy (kJ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1DE3C6F" w14:textId="4236127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7415 ± 204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5C134FC" w14:textId="6DE6C7A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190 ± 2297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01A660A" w14:textId="1A9EA3C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376 ± 2061</w:t>
            </w:r>
          </w:p>
        </w:tc>
      </w:tr>
      <w:tr w:rsidR="00260DC3" w:rsidRPr="00260DC3" w14:paraId="1091C087" w14:textId="77777777" w:rsidTr="004218E5">
        <w:tc>
          <w:tcPr>
            <w:tcW w:w="8500" w:type="dxa"/>
            <w:gridSpan w:val="4"/>
            <w:vAlign w:val="bottom"/>
          </w:tcPr>
          <w:p w14:paraId="69A24083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 xml:space="preserve">Alcohol consumption categories (%) </w:t>
            </w:r>
            <w:r w:rsidRPr="00260DC3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260DC3" w:rsidRPr="00260DC3" w14:paraId="47D9077A" w14:textId="77777777" w:rsidTr="004218E5">
        <w:tc>
          <w:tcPr>
            <w:tcW w:w="2268" w:type="dxa"/>
          </w:tcPr>
          <w:p w14:paraId="4293B3D7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37670CCF" w14:textId="11FDB25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763228A" w14:textId="15B8747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4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130CA99" w14:textId="4664BC3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2.5</w:t>
            </w:r>
          </w:p>
        </w:tc>
      </w:tr>
      <w:tr w:rsidR="00260DC3" w:rsidRPr="00260DC3" w14:paraId="392B7228" w14:textId="77777777" w:rsidTr="004218E5">
        <w:tc>
          <w:tcPr>
            <w:tcW w:w="2268" w:type="dxa"/>
          </w:tcPr>
          <w:p w14:paraId="6C00C07D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3E579A9" w14:textId="0AAAAE1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6.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5794B25" w14:textId="236F872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1.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944A2EE" w14:textId="75270A0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0</w:t>
            </w:r>
          </w:p>
        </w:tc>
      </w:tr>
      <w:tr w:rsidR="00260DC3" w:rsidRPr="00260DC3" w14:paraId="3AF4107F" w14:textId="77777777" w:rsidTr="004218E5">
        <w:tc>
          <w:tcPr>
            <w:tcW w:w="2268" w:type="dxa"/>
          </w:tcPr>
          <w:p w14:paraId="52C73F5F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0D70D5B" w14:textId="41AE5C4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4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52840D7" w14:textId="694B479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44C3758" w14:textId="628A14A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7.5</w:t>
            </w:r>
          </w:p>
        </w:tc>
      </w:tr>
      <w:tr w:rsidR="00260DC3" w:rsidRPr="00260DC3" w14:paraId="16CF320D" w14:textId="77777777" w:rsidTr="004218E5">
        <w:tc>
          <w:tcPr>
            <w:tcW w:w="2268" w:type="dxa"/>
          </w:tcPr>
          <w:p w14:paraId="4029B6B2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Vegetables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B52AD59" w14:textId="058F92A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8 ± 126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DD0EB46" w14:textId="65C25F9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86 ± 21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2DEC241" w14:textId="5D850A5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84 ± 181</w:t>
            </w:r>
          </w:p>
        </w:tc>
      </w:tr>
      <w:tr w:rsidR="00260DC3" w:rsidRPr="00260DC3" w14:paraId="627BFDD8" w14:textId="77777777" w:rsidTr="004218E5">
        <w:tc>
          <w:tcPr>
            <w:tcW w:w="2268" w:type="dxa"/>
          </w:tcPr>
          <w:p w14:paraId="25BFC88F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ruit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97DD364" w14:textId="7886EED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87 ± 21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B237B11" w14:textId="12D0626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89 ± 18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B352FEB" w14:textId="68CD2BB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80 ± 208</w:t>
            </w:r>
          </w:p>
        </w:tc>
      </w:tr>
      <w:tr w:rsidR="00260DC3" w:rsidRPr="00260DC3" w14:paraId="3B0F52E6" w14:textId="77777777" w:rsidTr="004218E5">
        <w:tc>
          <w:tcPr>
            <w:tcW w:w="2268" w:type="dxa"/>
          </w:tcPr>
          <w:p w14:paraId="49C63F81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Dairy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57F1140" w14:textId="5B8F81A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69 ± 238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6C5B8D8" w14:textId="51B5042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3 ± 276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A50DBDB" w14:textId="6B58473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87 ± 217</w:t>
            </w:r>
          </w:p>
        </w:tc>
      </w:tr>
      <w:tr w:rsidR="00260DC3" w:rsidRPr="00260DC3" w14:paraId="5EF1F734" w14:textId="77777777" w:rsidTr="004218E5">
        <w:tc>
          <w:tcPr>
            <w:tcW w:w="8500" w:type="dxa"/>
            <w:gridSpan w:val="4"/>
            <w:vAlign w:val="bottom"/>
          </w:tcPr>
          <w:p w14:paraId="55EC2270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Tea consumption categories (%)</w:t>
            </w:r>
          </w:p>
        </w:tc>
      </w:tr>
      <w:tr w:rsidR="00260DC3" w:rsidRPr="00260DC3" w14:paraId="4F3E337F" w14:textId="77777777" w:rsidTr="004218E5">
        <w:tc>
          <w:tcPr>
            <w:tcW w:w="2268" w:type="dxa"/>
          </w:tcPr>
          <w:p w14:paraId="03A581E7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day or les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F751FA1" w14:textId="3A47E16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B4B63D7" w14:textId="6C386EE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8.1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6420ECA" w14:textId="41F4286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5.0</w:t>
            </w:r>
          </w:p>
        </w:tc>
      </w:tr>
      <w:tr w:rsidR="00260DC3" w:rsidRPr="00260DC3" w14:paraId="0D9713EE" w14:textId="77777777" w:rsidTr="004218E5">
        <w:tc>
          <w:tcPr>
            <w:tcW w:w="2268" w:type="dxa"/>
          </w:tcPr>
          <w:p w14:paraId="204A805B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-3 cups/day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52AE824" w14:textId="70B7DF4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6.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A18990D" w14:textId="29AB539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CB457BF" w14:textId="6B56EA0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5.0</w:t>
            </w:r>
          </w:p>
        </w:tc>
      </w:tr>
      <w:tr w:rsidR="00260DC3" w:rsidRPr="00260DC3" w14:paraId="2B2DA4F7" w14:textId="77777777" w:rsidTr="004218E5">
        <w:tc>
          <w:tcPr>
            <w:tcW w:w="2268" w:type="dxa"/>
            <w:tcBorders>
              <w:bottom w:val="single" w:sz="4" w:space="0" w:color="auto"/>
            </w:tcBorders>
          </w:tcPr>
          <w:p w14:paraId="77E44742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 cups/day or above</w:t>
            </w:r>
          </w:p>
        </w:tc>
        <w:tc>
          <w:tcPr>
            <w:tcW w:w="21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B8E98DB" w14:textId="0B64FA1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4</w:t>
            </w: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88AAFFE" w14:textId="421EBDE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8.5</w:t>
            </w:r>
          </w:p>
        </w:tc>
        <w:tc>
          <w:tcPr>
            <w:tcW w:w="207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B8EAA71" w14:textId="2375FE6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0.0</w:t>
            </w:r>
          </w:p>
        </w:tc>
      </w:tr>
    </w:tbl>
    <w:p w14:paraId="111E7193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  <w:r w:rsidRPr="00260DC3">
        <w:rPr>
          <w:rFonts w:ascii="Times New Roman" w:hAnsi="Times New Roman" w:cs="Times New Roman"/>
          <w:szCs w:val="24"/>
        </w:rPr>
        <w:t xml:space="preserve"> Values are mean ± SD or percentages. METs, metabolic equivalents. T2DM, type 2 diabetes mellitus.</w:t>
      </w:r>
    </w:p>
    <w:p w14:paraId="57F7BFB6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  <w:lang w:val="en-HK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2</w:t>
      </w:r>
      <w:r w:rsidRPr="00260DC3">
        <w:rPr>
          <w:rFonts w:ascii="Times New Roman" w:hAnsi="Times New Roman" w:cs="Times New Roman"/>
          <w:szCs w:val="24"/>
        </w:rPr>
        <w:t xml:space="preserve"> Participants in the “zero” category reported zero alcohol consumption. The mean ± SD of alcohol consumption in the low and high categories were </w:t>
      </w:r>
      <w:r w:rsidRPr="00260DC3">
        <w:rPr>
          <w:rFonts w:ascii="Times New Roman" w:hAnsi="Times New Roman" w:cs="Times New Roman"/>
          <w:szCs w:val="24"/>
          <w:lang w:val="en-HK"/>
        </w:rPr>
        <w:t xml:space="preserve">2 ± 2 g and 25 ± 18 </w:t>
      </w:r>
      <w:proofErr w:type="gramStart"/>
      <w:r w:rsidRPr="00260DC3">
        <w:rPr>
          <w:rFonts w:ascii="Times New Roman" w:hAnsi="Times New Roman" w:cs="Times New Roman"/>
          <w:szCs w:val="24"/>
          <w:lang w:val="en-HK"/>
        </w:rPr>
        <w:t>g</w:t>
      </w:r>
      <w:proofErr w:type="gramEnd"/>
      <w:r w:rsidRPr="00260DC3">
        <w:rPr>
          <w:rFonts w:ascii="Times New Roman" w:hAnsi="Times New Roman" w:cs="Times New Roman"/>
          <w:szCs w:val="24"/>
          <w:lang w:val="en-HK"/>
        </w:rPr>
        <w:t xml:space="preserve"> respectively.</w:t>
      </w:r>
    </w:p>
    <w:p w14:paraId="56828281" w14:textId="77777777" w:rsidR="00A15952" w:rsidRPr="00260DC3" w:rsidRDefault="00A15952" w:rsidP="00A15952">
      <w:pPr>
        <w:rPr>
          <w:rFonts w:ascii="Times New Roman" w:hAnsi="Times New Roman" w:cs="Times New Roman"/>
          <w:sz w:val="24"/>
          <w:szCs w:val="24"/>
        </w:rPr>
        <w:sectPr w:rsidR="00A15952" w:rsidRPr="00260DC3" w:rsidSect="00A15952">
          <w:pgSz w:w="12240" w:h="15840"/>
          <w:pgMar w:top="1440" w:right="1797" w:bottom="1440" w:left="1797" w:header="709" w:footer="709" w:gutter="0"/>
          <w:cols w:space="708"/>
          <w:docGrid w:linePitch="360"/>
        </w:sectPr>
      </w:pPr>
    </w:p>
    <w:p w14:paraId="2D5B330C" w14:textId="1EB6B0A7" w:rsidR="00A15952" w:rsidRPr="00260DC3" w:rsidRDefault="00A15952" w:rsidP="00A15952">
      <w:pPr>
        <w:spacing w:after="0"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</w:rPr>
        <w:lastRenderedPageBreak/>
        <w:t xml:space="preserve">Supplemental Table 6 Baseline characteristics of participants </w:t>
      </w:r>
      <w:r w:rsidR="00C62AAE" w:rsidRPr="00260DC3">
        <w:rPr>
          <w:rFonts w:ascii="Times New Roman" w:hAnsi="Times New Roman" w:cs="Times New Roman"/>
          <w:szCs w:val="24"/>
        </w:rPr>
        <w:t xml:space="preserve">that were loss to follow-up in </w:t>
      </w:r>
      <w:r w:rsidRPr="00260DC3">
        <w:rPr>
          <w:rFonts w:ascii="Times New Roman" w:hAnsi="Times New Roman" w:cs="Times New Roman"/>
          <w:szCs w:val="24"/>
        </w:rPr>
        <w:t xml:space="preserve">the analysis of low HDL-cholesterol, stratified by coffee consumption frequencies. </w:t>
      </w: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</w:p>
    <w:tbl>
      <w:tblPr>
        <w:tblStyle w:val="TableGrid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122"/>
        <w:gridCol w:w="2032"/>
        <w:gridCol w:w="2078"/>
      </w:tblGrid>
      <w:tr w:rsidR="00260DC3" w:rsidRPr="00260DC3" w14:paraId="14EFD682" w14:textId="77777777" w:rsidTr="004218E5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1EC227F5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839841" w14:textId="28BDE4D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ess than 1 cup/week (n = 187)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74BC91" w14:textId="22DF531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week - 1cup/day (n = 203)</w:t>
            </w:r>
          </w:p>
        </w:tc>
        <w:tc>
          <w:tcPr>
            <w:tcW w:w="20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730767" w14:textId="2B0F78F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 cups/day or above (n = 211)</w:t>
            </w:r>
          </w:p>
        </w:tc>
      </w:tr>
      <w:tr w:rsidR="00260DC3" w:rsidRPr="00260DC3" w14:paraId="621BC54C" w14:textId="77777777" w:rsidTr="004218E5">
        <w:tc>
          <w:tcPr>
            <w:tcW w:w="2268" w:type="dxa"/>
            <w:tcBorders>
              <w:top w:val="single" w:sz="4" w:space="0" w:color="auto"/>
            </w:tcBorders>
          </w:tcPr>
          <w:p w14:paraId="5004F5C5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Age (years)</w:t>
            </w:r>
          </w:p>
        </w:tc>
        <w:tc>
          <w:tcPr>
            <w:tcW w:w="2122" w:type="dxa"/>
            <w:tcBorders>
              <w:top w:val="single" w:sz="4" w:space="0" w:color="auto"/>
            </w:tcBorders>
            <w:vAlign w:val="bottom"/>
          </w:tcPr>
          <w:p w14:paraId="69555769" w14:textId="56FCD7A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9.8 ± 10.6</w:t>
            </w:r>
          </w:p>
        </w:tc>
        <w:tc>
          <w:tcPr>
            <w:tcW w:w="2032" w:type="dxa"/>
            <w:tcBorders>
              <w:top w:val="single" w:sz="4" w:space="0" w:color="auto"/>
            </w:tcBorders>
            <w:vAlign w:val="bottom"/>
          </w:tcPr>
          <w:p w14:paraId="0A0756FA" w14:textId="0882251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7.4 ± 10.5</w:t>
            </w:r>
          </w:p>
        </w:tc>
        <w:tc>
          <w:tcPr>
            <w:tcW w:w="2078" w:type="dxa"/>
            <w:tcBorders>
              <w:top w:val="single" w:sz="4" w:space="0" w:color="auto"/>
            </w:tcBorders>
            <w:vAlign w:val="bottom"/>
          </w:tcPr>
          <w:p w14:paraId="56A063A6" w14:textId="11CBE55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5.2 ± 10.2</w:t>
            </w:r>
          </w:p>
        </w:tc>
      </w:tr>
      <w:tr w:rsidR="00260DC3" w:rsidRPr="00260DC3" w14:paraId="66B06E17" w14:textId="77777777" w:rsidTr="004218E5">
        <w:tc>
          <w:tcPr>
            <w:tcW w:w="2268" w:type="dxa"/>
          </w:tcPr>
          <w:p w14:paraId="5E6CE753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Male (%)</w:t>
            </w:r>
          </w:p>
        </w:tc>
        <w:tc>
          <w:tcPr>
            <w:tcW w:w="2122" w:type="dxa"/>
            <w:vAlign w:val="bottom"/>
          </w:tcPr>
          <w:p w14:paraId="12F33884" w14:textId="4CD75B8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73.8</w:t>
            </w:r>
          </w:p>
        </w:tc>
        <w:tc>
          <w:tcPr>
            <w:tcW w:w="2032" w:type="dxa"/>
            <w:vAlign w:val="bottom"/>
          </w:tcPr>
          <w:p w14:paraId="17CBDFDF" w14:textId="14B0267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72.4</w:t>
            </w:r>
          </w:p>
        </w:tc>
        <w:tc>
          <w:tcPr>
            <w:tcW w:w="2078" w:type="dxa"/>
            <w:vAlign w:val="bottom"/>
          </w:tcPr>
          <w:p w14:paraId="03581F2B" w14:textId="1DD19D3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74.9</w:t>
            </w:r>
          </w:p>
        </w:tc>
      </w:tr>
      <w:tr w:rsidR="00260DC3" w:rsidRPr="00260DC3" w14:paraId="5A177945" w14:textId="77777777" w:rsidTr="004218E5">
        <w:tc>
          <w:tcPr>
            <w:tcW w:w="2268" w:type="dxa"/>
          </w:tcPr>
          <w:p w14:paraId="3E70F2FB" w14:textId="636AE3A1" w:rsidR="009519AA" w:rsidRPr="00260DC3" w:rsidRDefault="009519AA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emale (%)</w:t>
            </w:r>
          </w:p>
        </w:tc>
        <w:tc>
          <w:tcPr>
            <w:tcW w:w="2122" w:type="dxa"/>
            <w:vAlign w:val="bottom"/>
          </w:tcPr>
          <w:p w14:paraId="0E265856" w14:textId="45B14D65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6.2</w:t>
            </w:r>
          </w:p>
        </w:tc>
        <w:tc>
          <w:tcPr>
            <w:tcW w:w="2032" w:type="dxa"/>
            <w:vAlign w:val="bottom"/>
          </w:tcPr>
          <w:p w14:paraId="701783DA" w14:textId="5C578C11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7.6</w:t>
            </w:r>
          </w:p>
        </w:tc>
        <w:tc>
          <w:tcPr>
            <w:tcW w:w="2078" w:type="dxa"/>
            <w:vAlign w:val="bottom"/>
          </w:tcPr>
          <w:p w14:paraId="512A2D44" w14:textId="03E4B926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5.1</w:t>
            </w:r>
          </w:p>
        </w:tc>
      </w:tr>
      <w:tr w:rsidR="00260DC3" w:rsidRPr="00260DC3" w14:paraId="351198AA" w14:textId="77777777" w:rsidTr="004218E5">
        <w:tc>
          <w:tcPr>
            <w:tcW w:w="2268" w:type="dxa"/>
          </w:tcPr>
          <w:p w14:paraId="197C4E6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Non-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0D8D4C1" w14:textId="55546D5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1.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966DC50" w14:textId="09B6A1B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4.2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A1EA7A0" w14:textId="644C067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5</w:t>
            </w:r>
          </w:p>
        </w:tc>
      </w:tr>
      <w:tr w:rsidR="00260DC3" w:rsidRPr="00260DC3" w14:paraId="5BB18895" w14:textId="77777777" w:rsidTr="004218E5">
        <w:tc>
          <w:tcPr>
            <w:tcW w:w="2268" w:type="dxa"/>
          </w:tcPr>
          <w:p w14:paraId="7F1A8F0A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ormer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38EE784E" w14:textId="6C1A62C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8.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F8A23F9" w14:textId="2DC2884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.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192E6EA" w14:textId="6CA0B73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4</w:t>
            </w:r>
          </w:p>
        </w:tc>
      </w:tr>
      <w:tr w:rsidR="00260DC3" w:rsidRPr="00260DC3" w14:paraId="35C91441" w14:textId="77777777" w:rsidTr="004218E5">
        <w:tc>
          <w:tcPr>
            <w:tcW w:w="2268" w:type="dxa"/>
          </w:tcPr>
          <w:p w14:paraId="44D19358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Current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370E814B" w14:textId="3EAFFDE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9.6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282EA6B" w14:textId="6EE9511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4.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367F259" w14:textId="133966B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7.0</w:t>
            </w:r>
          </w:p>
        </w:tc>
      </w:tr>
      <w:tr w:rsidR="00260DC3" w:rsidRPr="00260DC3" w14:paraId="52A7ADE9" w14:textId="77777777" w:rsidTr="004218E5">
        <w:tc>
          <w:tcPr>
            <w:tcW w:w="2268" w:type="dxa"/>
          </w:tcPr>
          <w:p w14:paraId="7E1AC5DF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Obtained qualification after leaving school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425E80E" w14:textId="168BFB0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8.1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D445E98" w14:textId="3E32D53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6.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2EDAA35" w14:textId="4B473BC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8.3</w:t>
            </w:r>
          </w:p>
        </w:tc>
      </w:tr>
      <w:tr w:rsidR="00260DC3" w:rsidRPr="00260DC3" w14:paraId="57EE38D4" w14:textId="77777777" w:rsidTr="004218E5">
        <w:tc>
          <w:tcPr>
            <w:tcW w:w="8500" w:type="dxa"/>
            <w:gridSpan w:val="4"/>
            <w:vAlign w:val="bottom"/>
          </w:tcPr>
          <w:p w14:paraId="05C7AAC0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  <w:i/>
                <w:iCs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METs categories (%)</w:t>
            </w:r>
          </w:p>
        </w:tc>
      </w:tr>
      <w:tr w:rsidR="00260DC3" w:rsidRPr="00260DC3" w14:paraId="270B04B2" w14:textId="77777777" w:rsidTr="004218E5">
        <w:tc>
          <w:tcPr>
            <w:tcW w:w="2268" w:type="dxa"/>
          </w:tcPr>
          <w:p w14:paraId="6906F5E1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B13A2E9" w14:textId="578B02E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B5DAD3E" w14:textId="5279C06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3CC133D" w14:textId="71EE41A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8.4</w:t>
            </w:r>
          </w:p>
        </w:tc>
      </w:tr>
      <w:tr w:rsidR="00260DC3" w:rsidRPr="00260DC3" w14:paraId="4996836E" w14:textId="77777777" w:rsidTr="004218E5">
        <w:tc>
          <w:tcPr>
            <w:tcW w:w="2268" w:type="dxa"/>
          </w:tcPr>
          <w:p w14:paraId="6CBFEBF7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9CC51A1" w14:textId="5F0B5B6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E643A5F" w14:textId="6BEDD98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6.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62020C8" w14:textId="0AC3883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.3</w:t>
            </w:r>
          </w:p>
        </w:tc>
      </w:tr>
      <w:tr w:rsidR="00260DC3" w:rsidRPr="00260DC3" w14:paraId="7BF600BF" w14:textId="77777777" w:rsidTr="004218E5">
        <w:tc>
          <w:tcPr>
            <w:tcW w:w="2268" w:type="dxa"/>
          </w:tcPr>
          <w:p w14:paraId="2E3CE6A8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16990BF" w14:textId="6382217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9E2E7CB" w14:textId="7C5B233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.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0E3530E" w14:textId="07A8B1D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.3</w:t>
            </w:r>
          </w:p>
        </w:tc>
      </w:tr>
      <w:tr w:rsidR="00260DC3" w:rsidRPr="00260DC3" w14:paraId="27B2D142" w14:textId="77777777" w:rsidTr="004218E5">
        <w:tc>
          <w:tcPr>
            <w:tcW w:w="2268" w:type="dxa"/>
          </w:tcPr>
          <w:p w14:paraId="2787963A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With family history of T2DM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79AE5D8" w14:textId="2C2C9E8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1.4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C7060D8" w14:textId="4B21BBE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5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E3FFBFB" w14:textId="5DE249D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8.5</w:t>
            </w:r>
          </w:p>
        </w:tc>
      </w:tr>
      <w:tr w:rsidR="00260DC3" w:rsidRPr="00260DC3" w14:paraId="5C3FBD72" w14:textId="77777777" w:rsidTr="004218E5">
        <w:tc>
          <w:tcPr>
            <w:tcW w:w="2268" w:type="dxa"/>
          </w:tcPr>
          <w:p w14:paraId="12129B3C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Energy (kJ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EDA007F" w14:textId="0C1C3B2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127 ± 221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C51EEB7" w14:textId="370B9EA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7975 ± 2072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E3FAF95" w14:textId="54A5C59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090 ± 2078</w:t>
            </w:r>
          </w:p>
        </w:tc>
      </w:tr>
      <w:tr w:rsidR="00260DC3" w:rsidRPr="00260DC3" w14:paraId="6774B6BB" w14:textId="77777777" w:rsidTr="004218E5">
        <w:tc>
          <w:tcPr>
            <w:tcW w:w="8500" w:type="dxa"/>
            <w:gridSpan w:val="4"/>
            <w:vAlign w:val="bottom"/>
          </w:tcPr>
          <w:p w14:paraId="1453A1D9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 xml:space="preserve">Alcohol consumption categories (%) </w:t>
            </w:r>
            <w:r w:rsidRPr="00260DC3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260DC3" w:rsidRPr="00260DC3" w14:paraId="03D6CA85" w14:textId="77777777" w:rsidTr="004218E5">
        <w:tc>
          <w:tcPr>
            <w:tcW w:w="2268" w:type="dxa"/>
          </w:tcPr>
          <w:p w14:paraId="039306EB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3A7D16D3" w14:textId="47B4FEB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4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BE171FE" w14:textId="11BAAED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2.7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2DF1934" w14:textId="4C38BB9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9.0</w:t>
            </w:r>
          </w:p>
        </w:tc>
      </w:tr>
      <w:tr w:rsidR="00260DC3" w:rsidRPr="00260DC3" w14:paraId="2D1FC62C" w14:textId="77777777" w:rsidTr="004218E5">
        <w:tc>
          <w:tcPr>
            <w:tcW w:w="2268" w:type="dxa"/>
          </w:tcPr>
          <w:p w14:paraId="6223EFA2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7AD1736" w14:textId="2AF4D82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.1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66021AC" w14:textId="4ABA528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4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0F8A006" w14:textId="6DA5842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6</w:t>
            </w:r>
          </w:p>
        </w:tc>
      </w:tr>
      <w:tr w:rsidR="00260DC3" w:rsidRPr="00260DC3" w14:paraId="02FABAC9" w14:textId="77777777" w:rsidTr="004218E5">
        <w:tc>
          <w:tcPr>
            <w:tcW w:w="2268" w:type="dxa"/>
          </w:tcPr>
          <w:p w14:paraId="37023E1B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C156D85" w14:textId="700A9E0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5.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D176DBF" w14:textId="42AF806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9.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6D9F78D" w14:textId="7CBF2C2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7.4</w:t>
            </w:r>
          </w:p>
        </w:tc>
      </w:tr>
      <w:tr w:rsidR="00260DC3" w:rsidRPr="00260DC3" w14:paraId="1BA5B55C" w14:textId="77777777" w:rsidTr="004218E5">
        <w:tc>
          <w:tcPr>
            <w:tcW w:w="2268" w:type="dxa"/>
          </w:tcPr>
          <w:p w14:paraId="67DC6D56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Vegetables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E5B5E8E" w14:textId="3EA91D3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9 ± 20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2471DB0" w14:textId="1C09CFC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8 ± 196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D4ADA4D" w14:textId="6FFFF81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7 ± 185</w:t>
            </w:r>
          </w:p>
        </w:tc>
      </w:tr>
      <w:tr w:rsidR="00260DC3" w:rsidRPr="00260DC3" w14:paraId="433B4E0D" w14:textId="77777777" w:rsidTr="004218E5">
        <w:tc>
          <w:tcPr>
            <w:tcW w:w="2268" w:type="dxa"/>
          </w:tcPr>
          <w:p w14:paraId="3F2B47CA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ruit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A6DE127" w14:textId="28CA48F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9 ± 27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4638E07" w14:textId="26A7964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6 ± 22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A4C7BEE" w14:textId="52E32F2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5 ± 259</w:t>
            </w:r>
          </w:p>
        </w:tc>
      </w:tr>
      <w:tr w:rsidR="00260DC3" w:rsidRPr="00260DC3" w14:paraId="76C84CE3" w14:textId="77777777" w:rsidTr="004218E5">
        <w:tc>
          <w:tcPr>
            <w:tcW w:w="2268" w:type="dxa"/>
          </w:tcPr>
          <w:p w14:paraId="552E147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Dairy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3D4584C" w14:textId="2506863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7 ± 25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44C3C7D" w14:textId="15942D9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4 ± 21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BB9824B" w14:textId="323649E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3 ± 258</w:t>
            </w:r>
          </w:p>
        </w:tc>
      </w:tr>
      <w:tr w:rsidR="00260DC3" w:rsidRPr="00260DC3" w14:paraId="4AFC4B6B" w14:textId="77777777" w:rsidTr="004218E5">
        <w:tc>
          <w:tcPr>
            <w:tcW w:w="8500" w:type="dxa"/>
            <w:gridSpan w:val="4"/>
            <w:vAlign w:val="bottom"/>
          </w:tcPr>
          <w:p w14:paraId="7D3A91E7" w14:textId="0AD38C3A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Tea consumption categories (%)</w:t>
            </w:r>
          </w:p>
        </w:tc>
      </w:tr>
      <w:tr w:rsidR="00260DC3" w:rsidRPr="00260DC3" w14:paraId="266427B3" w14:textId="77777777" w:rsidTr="004218E5">
        <w:tc>
          <w:tcPr>
            <w:tcW w:w="2268" w:type="dxa"/>
          </w:tcPr>
          <w:p w14:paraId="4BE6357E" w14:textId="0B344275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day or les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99EF2A5" w14:textId="782530C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8.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1CF95E8" w14:textId="785E6D9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3B6C9AF" w14:textId="6CC58F9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3.6</w:t>
            </w:r>
          </w:p>
        </w:tc>
      </w:tr>
      <w:tr w:rsidR="00260DC3" w:rsidRPr="00260DC3" w14:paraId="0BC421F2" w14:textId="77777777" w:rsidTr="004218E5">
        <w:tc>
          <w:tcPr>
            <w:tcW w:w="2268" w:type="dxa"/>
          </w:tcPr>
          <w:p w14:paraId="6B53D1CB" w14:textId="134C91DB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-3 cups/day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9A45BCD" w14:textId="0D722C9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1626F1D" w14:textId="69CE4AB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84D6262" w14:textId="38E9F86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.8</w:t>
            </w:r>
          </w:p>
        </w:tc>
      </w:tr>
      <w:tr w:rsidR="00260DC3" w:rsidRPr="00260DC3" w14:paraId="3E78F1AC" w14:textId="77777777" w:rsidTr="004218E5">
        <w:tc>
          <w:tcPr>
            <w:tcW w:w="2268" w:type="dxa"/>
            <w:tcBorders>
              <w:bottom w:val="single" w:sz="4" w:space="0" w:color="auto"/>
            </w:tcBorders>
          </w:tcPr>
          <w:p w14:paraId="7E5705C5" w14:textId="19E7D04A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 cups/day or above</w:t>
            </w:r>
          </w:p>
        </w:tc>
        <w:tc>
          <w:tcPr>
            <w:tcW w:w="21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B8553FE" w14:textId="0F1DBB7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4</w:t>
            </w: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4F43A2C" w14:textId="68C4525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0</w:t>
            </w:r>
          </w:p>
        </w:tc>
        <w:tc>
          <w:tcPr>
            <w:tcW w:w="207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689069" w14:textId="515E078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4.7</w:t>
            </w:r>
          </w:p>
        </w:tc>
      </w:tr>
    </w:tbl>
    <w:p w14:paraId="40DC320B" w14:textId="7C6C6642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  <w:r w:rsidRPr="00260DC3">
        <w:rPr>
          <w:rFonts w:ascii="Times New Roman" w:hAnsi="Times New Roman" w:cs="Times New Roman"/>
          <w:szCs w:val="24"/>
        </w:rPr>
        <w:t xml:space="preserve"> Values are mean ± SD or percentages. METs, metabolic equivalents. T2DM, type 2 diabetes mellitus.</w:t>
      </w:r>
      <w:r w:rsidR="003902A2" w:rsidRPr="00260DC3">
        <w:rPr>
          <w:rFonts w:ascii="Times New Roman" w:hAnsi="Times New Roman" w:cs="Times New Roman"/>
          <w:szCs w:val="24"/>
        </w:rPr>
        <w:t xml:space="preserve"> HDL-C, high-density-lipoprotein cholesterol.</w:t>
      </w:r>
    </w:p>
    <w:p w14:paraId="5A78B2AD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  <w:lang w:val="en-HK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2</w:t>
      </w:r>
      <w:r w:rsidRPr="00260DC3">
        <w:rPr>
          <w:rFonts w:ascii="Times New Roman" w:hAnsi="Times New Roman" w:cs="Times New Roman"/>
          <w:szCs w:val="24"/>
        </w:rPr>
        <w:t xml:space="preserve"> Participants in the “zero” category reported zero alcohol consumption. The mean ± SD of alcohol consumption in the low and high categories were </w:t>
      </w:r>
      <w:r w:rsidRPr="00260DC3">
        <w:rPr>
          <w:rFonts w:ascii="Times New Roman" w:hAnsi="Times New Roman" w:cs="Times New Roman"/>
          <w:szCs w:val="24"/>
          <w:lang w:val="en-HK"/>
        </w:rPr>
        <w:t xml:space="preserve">2 ± 2 g and 25 ± 18 </w:t>
      </w:r>
      <w:proofErr w:type="gramStart"/>
      <w:r w:rsidRPr="00260DC3">
        <w:rPr>
          <w:rFonts w:ascii="Times New Roman" w:hAnsi="Times New Roman" w:cs="Times New Roman"/>
          <w:szCs w:val="24"/>
          <w:lang w:val="en-HK"/>
        </w:rPr>
        <w:t>g</w:t>
      </w:r>
      <w:proofErr w:type="gramEnd"/>
      <w:r w:rsidRPr="00260DC3">
        <w:rPr>
          <w:rFonts w:ascii="Times New Roman" w:hAnsi="Times New Roman" w:cs="Times New Roman"/>
          <w:szCs w:val="24"/>
          <w:lang w:val="en-HK"/>
        </w:rPr>
        <w:t xml:space="preserve"> respectively.</w:t>
      </w:r>
    </w:p>
    <w:p w14:paraId="636B7927" w14:textId="77777777" w:rsidR="00A15952" w:rsidRPr="00260DC3" w:rsidRDefault="00A15952" w:rsidP="00A15952">
      <w:pPr>
        <w:rPr>
          <w:rFonts w:ascii="Times New Roman" w:hAnsi="Times New Roman" w:cs="Times New Roman"/>
          <w:sz w:val="24"/>
          <w:szCs w:val="24"/>
        </w:rPr>
        <w:sectPr w:rsidR="00A15952" w:rsidRPr="00260DC3" w:rsidSect="00A15952">
          <w:pgSz w:w="12240" w:h="15840"/>
          <w:pgMar w:top="1440" w:right="1797" w:bottom="1440" w:left="1797" w:header="709" w:footer="709" w:gutter="0"/>
          <w:cols w:space="708"/>
          <w:docGrid w:linePitch="360"/>
        </w:sectPr>
      </w:pPr>
    </w:p>
    <w:p w14:paraId="4DEAA11C" w14:textId="21A349D3" w:rsidR="00A15952" w:rsidRPr="00260DC3" w:rsidRDefault="00A15952" w:rsidP="00A15952">
      <w:pPr>
        <w:spacing w:after="0"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</w:rPr>
        <w:lastRenderedPageBreak/>
        <w:t xml:space="preserve">Supplemental Table 7 Baseline characteristics of participants </w:t>
      </w:r>
      <w:r w:rsidR="00C62AAE" w:rsidRPr="00260DC3">
        <w:rPr>
          <w:rFonts w:ascii="Times New Roman" w:hAnsi="Times New Roman" w:cs="Times New Roman"/>
          <w:szCs w:val="24"/>
        </w:rPr>
        <w:t xml:space="preserve">that were loss to follow-up in </w:t>
      </w:r>
      <w:r w:rsidRPr="00260DC3">
        <w:rPr>
          <w:rFonts w:ascii="Times New Roman" w:hAnsi="Times New Roman" w:cs="Times New Roman"/>
          <w:szCs w:val="24"/>
        </w:rPr>
        <w:t xml:space="preserve">the analysis of metabolic syndrome, stratified by tea consumption frequencies. </w:t>
      </w: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</w:p>
    <w:tbl>
      <w:tblPr>
        <w:tblStyle w:val="TableGrid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122"/>
        <w:gridCol w:w="2032"/>
        <w:gridCol w:w="2078"/>
      </w:tblGrid>
      <w:tr w:rsidR="00260DC3" w:rsidRPr="00260DC3" w14:paraId="0E46B9A7" w14:textId="77777777" w:rsidTr="004218E5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D3396F3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32B1B4" w14:textId="53E8B0C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day or less (n = 263)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D846E4" w14:textId="3AA56F5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-3 cups/day (n = 228)</w:t>
            </w:r>
          </w:p>
        </w:tc>
        <w:tc>
          <w:tcPr>
            <w:tcW w:w="20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248673" w14:textId="561DE5B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 cups/day or above (n = 201)</w:t>
            </w:r>
          </w:p>
        </w:tc>
      </w:tr>
      <w:tr w:rsidR="00260DC3" w:rsidRPr="00260DC3" w14:paraId="02CA53BA" w14:textId="77777777" w:rsidTr="004218E5">
        <w:tc>
          <w:tcPr>
            <w:tcW w:w="2268" w:type="dxa"/>
            <w:tcBorders>
              <w:top w:val="single" w:sz="4" w:space="0" w:color="auto"/>
            </w:tcBorders>
          </w:tcPr>
          <w:p w14:paraId="4A4D0745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Age (years)</w:t>
            </w:r>
          </w:p>
        </w:tc>
        <w:tc>
          <w:tcPr>
            <w:tcW w:w="2122" w:type="dxa"/>
            <w:tcBorders>
              <w:top w:val="single" w:sz="4" w:space="0" w:color="auto"/>
            </w:tcBorders>
            <w:vAlign w:val="bottom"/>
          </w:tcPr>
          <w:p w14:paraId="081CC679" w14:textId="7E3EB84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6.5 ± 10.4</w:t>
            </w:r>
          </w:p>
        </w:tc>
        <w:tc>
          <w:tcPr>
            <w:tcW w:w="2032" w:type="dxa"/>
            <w:tcBorders>
              <w:top w:val="single" w:sz="4" w:space="0" w:color="auto"/>
            </w:tcBorders>
            <w:vAlign w:val="bottom"/>
          </w:tcPr>
          <w:p w14:paraId="52F6D2B8" w14:textId="00FBFC0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8.2 ± 10.9</w:t>
            </w:r>
          </w:p>
        </w:tc>
        <w:tc>
          <w:tcPr>
            <w:tcW w:w="2078" w:type="dxa"/>
            <w:tcBorders>
              <w:top w:val="single" w:sz="4" w:space="0" w:color="auto"/>
            </w:tcBorders>
            <w:vAlign w:val="bottom"/>
          </w:tcPr>
          <w:p w14:paraId="61FEB09D" w14:textId="74C93CD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9.3 ± 10.0</w:t>
            </w:r>
          </w:p>
        </w:tc>
      </w:tr>
      <w:tr w:rsidR="00260DC3" w:rsidRPr="00260DC3" w14:paraId="5BEF1F21" w14:textId="77777777" w:rsidTr="004218E5">
        <w:tc>
          <w:tcPr>
            <w:tcW w:w="2268" w:type="dxa"/>
          </w:tcPr>
          <w:p w14:paraId="26FAAE22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Male (%)</w:t>
            </w:r>
          </w:p>
        </w:tc>
        <w:tc>
          <w:tcPr>
            <w:tcW w:w="2122" w:type="dxa"/>
            <w:vAlign w:val="bottom"/>
          </w:tcPr>
          <w:p w14:paraId="79F72498" w14:textId="177B148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4.0</w:t>
            </w:r>
          </w:p>
        </w:tc>
        <w:tc>
          <w:tcPr>
            <w:tcW w:w="2032" w:type="dxa"/>
            <w:vAlign w:val="bottom"/>
          </w:tcPr>
          <w:p w14:paraId="1943CEB0" w14:textId="15FF656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0.9</w:t>
            </w:r>
          </w:p>
        </w:tc>
        <w:tc>
          <w:tcPr>
            <w:tcW w:w="2078" w:type="dxa"/>
            <w:vAlign w:val="bottom"/>
          </w:tcPr>
          <w:p w14:paraId="595CE5F7" w14:textId="41ACC99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8.2</w:t>
            </w:r>
          </w:p>
        </w:tc>
      </w:tr>
      <w:tr w:rsidR="00260DC3" w:rsidRPr="00260DC3" w14:paraId="046676C5" w14:textId="77777777" w:rsidTr="004218E5">
        <w:tc>
          <w:tcPr>
            <w:tcW w:w="2268" w:type="dxa"/>
          </w:tcPr>
          <w:p w14:paraId="7973A94F" w14:textId="1B5C3F76" w:rsidR="009519AA" w:rsidRPr="00260DC3" w:rsidRDefault="009519AA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emale (%)</w:t>
            </w:r>
          </w:p>
        </w:tc>
        <w:tc>
          <w:tcPr>
            <w:tcW w:w="2122" w:type="dxa"/>
            <w:vAlign w:val="bottom"/>
          </w:tcPr>
          <w:p w14:paraId="65333EAC" w14:textId="750B5B38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6.0</w:t>
            </w:r>
          </w:p>
        </w:tc>
        <w:tc>
          <w:tcPr>
            <w:tcW w:w="2032" w:type="dxa"/>
            <w:vAlign w:val="bottom"/>
          </w:tcPr>
          <w:p w14:paraId="79F839CD" w14:textId="745E5F84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9.1</w:t>
            </w:r>
          </w:p>
        </w:tc>
        <w:tc>
          <w:tcPr>
            <w:tcW w:w="2078" w:type="dxa"/>
            <w:vAlign w:val="bottom"/>
          </w:tcPr>
          <w:p w14:paraId="42CE6E33" w14:textId="7AF8AB0F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.8</w:t>
            </w:r>
          </w:p>
        </w:tc>
      </w:tr>
      <w:tr w:rsidR="00260DC3" w:rsidRPr="00260DC3" w14:paraId="5E732024" w14:textId="77777777" w:rsidTr="004218E5">
        <w:tc>
          <w:tcPr>
            <w:tcW w:w="2268" w:type="dxa"/>
          </w:tcPr>
          <w:p w14:paraId="7F8A0C2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Non-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E003157" w14:textId="45B973A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8.8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871D16A" w14:textId="16CB82F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6.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17B9E41" w14:textId="27A3082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.8</w:t>
            </w:r>
          </w:p>
        </w:tc>
      </w:tr>
      <w:tr w:rsidR="00260DC3" w:rsidRPr="00260DC3" w14:paraId="6B760730" w14:textId="77777777" w:rsidTr="004218E5">
        <w:tc>
          <w:tcPr>
            <w:tcW w:w="2268" w:type="dxa"/>
          </w:tcPr>
          <w:p w14:paraId="01A500F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ormer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3221B455" w14:textId="55E9642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.1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520FDCBF" w14:textId="4524315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59475BF" w14:textId="0588768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.8</w:t>
            </w:r>
          </w:p>
        </w:tc>
      </w:tr>
      <w:tr w:rsidR="00260DC3" w:rsidRPr="00260DC3" w14:paraId="3B2ABBB8" w14:textId="77777777" w:rsidTr="004218E5">
        <w:tc>
          <w:tcPr>
            <w:tcW w:w="2268" w:type="dxa"/>
          </w:tcPr>
          <w:p w14:paraId="29FE9E5F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Current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80E6593" w14:textId="6854EF4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0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B5B81AF" w14:textId="0A9336E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5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08AE2C8" w14:textId="28E4EB0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5.4</w:t>
            </w:r>
          </w:p>
        </w:tc>
      </w:tr>
      <w:tr w:rsidR="00260DC3" w:rsidRPr="00260DC3" w14:paraId="679BBA23" w14:textId="77777777" w:rsidTr="004218E5">
        <w:tc>
          <w:tcPr>
            <w:tcW w:w="2268" w:type="dxa"/>
          </w:tcPr>
          <w:p w14:paraId="717049FF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Obtained qualification after leaving school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BD3B8C3" w14:textId="571342F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.0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4641E3C" w14:textId="3759C88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.1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FE88DFC" w14:textId="64CA098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7.3</w:t>
            </w:r>
          </w:p>
        </w:tc>
      </w:tr>
      <w:tr w:rsidR="00260DC3" w:rsidRPr="00260DC3" w14:paraId="39A206D3" w14:textId="77777777" w:rsidTr="004218E5">
        <w:tc>
          <w:tcPr>
            <w:tcW w:w="8500" w:type="dxa"/>
            <w:gridSpan w:val="4"/>
            <w:vAlign w:val="bottom"/>
          </w:tcPr>
          <w:p w14:paraId="5C40B664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  <w:i/>
                <w:iCs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METs categories (%)</w:t>
            </w:r>
          </w:p>
        </w:tc>
      </w:tr>
      <w:tr w:rsidR="00260DC3" w:rsidRPr="00260DC3" w14:paraId="734E8876" w14:textId="77777777" w:rsidTr="004218E5">
        <w:tc>
          <w:tcPr>
            <w:tcW w:w="2268" w:type="dxa"/>
          </w:tcPr>
          <w:p w14:paraId="17ECA718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CD30069" w14:textId="23B7AEE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8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5C39AED" w14:textId="5CCE4F9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.6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C1B6DC1" w14:textId="78D8396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3</w:t>
            </w:r>
          </w:p>
        </w:tc>
      </w:tr>
      <w:tr w:rsidR="00260DC3" w:rsidRPr="00260DC3" w14:paraId="5FB6FEA2" w14:textId="77777777" w:rsidTr="004218E5">
        <w:tc>
          <w:tcPr>
            <w:tcW w:w="2268" w:type="dxa"/>
          </w:tcPr>
          <w:p w14:paraId="26D600BE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AE745D2" w14:textId="114EF4D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56E9076" w14:textId="14D69D8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DA8CC6B" w14:textId="3B708C4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8.8</w:t>
            </w:r>
          </w:p>
        </w:tc>
      </w:tr>
      <w:tr w:rsidR="00260DC3" w:rsidRPr="00260DC3" w14:paraId="6A212897" w14:textId="77777777" w:rsidTr="004218E5">
        <w:tc>
          <w:tcPr>
            <w:tcW w:w="2268" w:type="dxa"/>
          </w:tcPr>
          <w:p w14:paraId="0A537DEC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0127DE2" w14:textId="3E78733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0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07414F4" w14:textId="4B45766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4.6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054A3EB" w14:textId="143C70B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7.9</w:t>
            </w:r>
          </w:p>
        </w:tc>
      </w:tr>
      <w:tr w:rsidR="00260DC3" w:rsidRPr="00260DC3" w14:paraId="01552C7C" w14:textId="77777777" w:rsidTr="004218E5">
        <w:tc>
          <w:tcPr>
            <w:tcW w:w="2268" w:type="dxa"/>
          </w:tcPr>
          <w:p w14:paraId="151F07DE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With family history of T2DM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27D8F69" w14:textId="2C3618D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7.1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5F39F17" w14:textId="2A01CA7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7.1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E2AF711" w14:textId="0CF1299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0.4</w:t>
            </w:r>
          </w:p>
        </w:tc>
      </w:tr>
      <w:tr w:rsidR="00260DC3" w:rsidRPr="00260DC3" w14:paraId="3F55BBAA" w14:textId="77777777" w:rsidTr="004218E5">
        <w:tc>
          <w:tcPr>
            <w:tcW w:w="2268" w:type="dxa"/>
          </w:tcPr>
          <w:p w14:paraId="3B983457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Energy (kJ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91CB649" w14:textId="6144314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7869 ± 2214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D89FB2B" w14:textId="3F2AC4D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323 ± 2272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17562A1" w14:textId="0DF7594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680 ± 1982</w:t>
            </w:r>
          </w:p>
        </w:tc>
      </w:tr>
      <w:tr w:rsidR="00260DC3" w:rsidRPr="00260DC3" w14:paraId="339B2F6D" w14:textId="77777777" w:rsidTr="004218E5">
        <w:tc>
          <w:tcPr>
            <w:tcW w:w="8500" w:type="dxa"/>
            <w:gridSpan w:val="4"/>
            <w:vAlign w:val="bottom"/>
          </w:tcPr>
          <w:p w14:paraId="570D484A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 xml:space="preserve">Alcohol consumption categories (%) </w:t>
            </w:r>
            <w:r w:rsidRPr="00260DC3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260DC3" w:rsidRPr="00260DC3" w14:paraId="01E3C4E0" w14:textId="77777777" w:rsidTr="004218E5">
        <w:tc>
          <w:tcPr>
            <w:tcW w:w="2268" w:type="dxa"/>
          </w:tcPr>
          <w:p w14:paraId="63773BB1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039DFFF" w14:textId="37D7331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2.1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7532CA6" w14:textId="0AF8136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8.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CE4D59D" w14:textId="21418F9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9.9</w:t>
            </w:r>
          </w:p>
        </w:tc>
      </w:tr>
      <w:tr w:rsidR="00260DC3" w:rsidRPr="00260DC3" w14:paraId="14426213" w14:textId="77777777" w:rsidTr="004218E5">
        <w:tc>
          <w:tcPr>
            <w:tcW w:w="2268" w:type="dxa"/>
          </w:tcPr>
          <w:p w14:paraId="1A047AE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38EAB161" w14:textId="57B2C60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3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EA3A417" w14:textId="7E95978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6.4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6DAD5A2" w14:textId="081D964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8</w:t>
            </w:r>
          </w:p>
        </w:tc>
      </w:tr>
      <w:tr w:rsidR="00260DC3" w:rsidRPr="00260DC3" w14:paraId="34E7B76D" w14:textId="77777777" w:rsidTr="004218E5">
        <w:tc>
          <w:tcPr>
            <w:tcW w:w="2268" w:type="dxa"/>
          </w:tcPr>
          <w:p w14:paraId="51B92B8C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7C87FFD" w14:textId="0FEC6AC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5.6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1E2D67D" w14:textId="515FC09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4.7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64B617D" w14:textId="6C8DA98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3</w:t>
            </w:r>
          </w:p>
        </w:tc>
      </w:tr>
      <w:tr w:rsidR="00260DC3" w:rsidRPr="00260DC3" w14:paraId="7EE4C97D" w14:textId="77777777" w:rsidTr="004218E5">
        <w:tc>
          <w:tcPr>
            <w:tcW w:w="2268" w:type="dxa"/>
          </w:tcPr>
          <w:p w14:paraId="3874A13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Vegetables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D59CC44" w14:textId="40AC2F9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2 ± 201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8FE2E43" w14:textId="3F0881B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1 ± 18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A4186FF" w14:textId="69D18AA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47 ± 175</w:t>
            </w:r>
          </w:p>
        </w:tc>
      </w:tr>
      <w:tr w:rsidR="00260DC3" w:rsidRPr="00260DC3" w14:paraId="59F29F66" w14:textId="77777777" w:rsidTr="004218E5">
        <w:tc>
          <w:tcPr>
            <w:tcW w:w="2268" w:type="dxa"/>
          </w:tcPr>
          <w:p w14:paraId="2A12ACFC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ruit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982FAAB" w14:textId="7A783D8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6 ± 251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0D731AA" w14:textId="6A80432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2 ± 22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A98FB6E" w14:textId="38A00A4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8 ± 238</w:t>
            </w:r>
          </w:p>
        </w:tc>
      </w:tr>
      <w:tr w:rsidR="00260DC3" w:rsidRPr="00260DC3" w14:paraId="7FCE0050" w14:textId="77777777" w:rsidTr="004218E5">
        <w:tc>
          <w:tcPr>
            <w:tcW w:w="2268" w:type="dxa"/>
          </w:tcPr>
          <w:p w14:paraId="4BD9F062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Dairy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2E7C1C3" w14:textId="177E271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84 ± 24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001075F" w14:textId="146588F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6 ± 25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2847D77" w14:textId="7D352B2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48 ± 220</w:t>
            </w:r>
          </w:p>
        </w:tc>
      </w:tr>
      <w:tr w:rsidR="00260DC3" w:rsidRPr="00260DC3" w14:paraId="18A79DBE" w14:textId="77777777" w:rsidTr="004218E5">
        <w:tc>
          <w:tcPr>
            <w:tcW w:w="8500" w:type="dxa"/>
            <w:gridSpan w:val="4"/>
            <w:vAlign w:val="bottom"/>
          </w:tcPr>
          <w:p w14:paraId="1CEF0536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Coffee consumption categories (%)</w:t>
            </w:r>
          </w:p>
        </w:tc>
      </w:tr>
      <w:tr w:rsidR="00260DC3" w:rsidRPr="00260DC3" w14:paraId="1E89410F" w14:textId="77777777" w:rsidTr="004218E5">
        <w:tc>
          <w:tcPr>
            <w:tcW w:w="2268" w:type="dxa"/>
          </w:tcPr>
          <w:p w14:paraId="715B538B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ess than 1 cup/week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7A0ED50" w14:textId="0E010F6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3.6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53BCEC9B" w14:textId="3F604DF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.6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1CDC849" w14:textId="32FEDFA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.8</w:t>
            </w:r>
          </w:p>
        </w:tc>
      </w:tr>
      <w:tr w:rsidR="00260DC3" w:rsidRPr="00260DC3" w14:paraId="124C2B7C" w14:textId="77777777" w:rsidTr="004218E5">
        <w:tc>
          <w:tcPr>
            <w:tcW w:w="2268" w:type="dxa"/>
          </w:tcPr>
          <w:p w14:paraId="12919A31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week – 1 cup/day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6D5170D" w14:textId="1A8F96F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8.1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7E231FA" w14:textId="1FC9B1F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.6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BA41F28" w14:textId="506A257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8.8</w:t>
            </w:r>
          </w:p>
        </w:tc>
      </w:tr>
      <w:tr w:rsidR="00260DC3" w:rsidRPr="00260DC3" w14:paraId="46A0EF94" w14:textId="77777777" w:rsidTr="004218E5">
        <w:tc>
          <w:tcPr>
            <w:tcW w:w="2268" w:type="dxa"/>
            <w:tcBorders>
              <w:bottom w:val="single" w:sz="4" w:space="0" w:color="auto"/>
            </w:tcBorders>
          </w:tcPr>
          <w:p w14:paraId="0F2CE188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 cups/day or above</w:t>
            </w:r>
          </w:p>
        </w:tc>
        <w:tc>
          <w:tcPr>
            <w:tcW w:w="21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7D4DBB3" w14:textId="09A4186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8.3</w:t>
            </w: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BFD2BD5" w14:textId="231E6D2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6.8</w:t>
            </w:r>
          </w:p>
        </w:tc>
        <w:tc>
          <w:tcPr>
            <w:tcW w:w="207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A8760FF" w14:textId="70D16E4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7.4</w:t>
            </w:r>
          </w:p>
        </w:tc>
      </w:tr>
    </w:tbl>
    <w:p w14:paraId="2713CB8C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  <w:r w:rsidRPr="00260DC3">
        <w:rPr>
          <w:rFonts w:ascii="Times New Roman" w:hAnsi="Times New Roman" w:cs="Times New Roman"/>
          <w:szCs w:val="24"/>
        </w:rPr>
        <w:t xml:space="preserve"> Values are mean ± SD or percentages. METs, metabolic equivalents. T2DM, type 2 diabetes mellitus.</w:t>
      </w:r>
    </w:p>
    <w:p w14:paraId="3D7477FA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  <w:lang w:val="en-HK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2</w:t>
      </w:r>
      <w:r w:rsidRPr="00260DC3">
        <w:rPr>
          <w:rFonts w:ascii="Times New Roman" w:hAnsi="Times New Roman" w:cs="Times New Roman"/>
          <w:szCs w:val="24"/>
        </w:rPr>
        <w:t xml:space="preserve"> Participants in the “zero” category reported zero alcohol consumption. The mean ± SD of alcohol consumption in the low and high categories were </w:t>
      </w:r>
      <w:r w:rsidRPr="00260DC3">
        <w:rPr>
          <w:rFonts w:ascii="Times New Roman" w:hAnsi="Times New Roman" w:cs="Times New Roman"/>
          <w:szCs w:val="24"/>
          <w:lang w:val="en-HK"/>
        </w:rPr>
        <w:t xml:space="preserve">2 ± 2 g and 25 ± 18 </w:t>
      </w:r>
      <w:proofErr w:type="gramStart"/>
      <w:r w:rsidRPr="00260DC3">
        <w:rPr>
          <w:rFonts w:ascii="Times New Roman" w:hAnsi="Times New Roman" w:cs="Times New Roman"/>
          <w:szCs w:val="24"/>
          <w:lang w:val="en-HK"/>
        </w:rPr>
        <w:t>g</w:t>
      </w:r>
      <w:proofErr w:type="gramEnd"/>
      <w:r w:rsidRPr="00260DC3">
        <w:rPr>
          <w:rFonts w:ascii="Times New Roman" w:hAnsi="Times New Roman" w:cs="Times New Roman"/>
          <w:szCs w:val="24"/>
          <w:lang w:val="en-HK"/>
        </w:rPr>
        <w:t xml:space="preserve"> respectively.</w:t>
      </w:r>
    </w:p>
    <w:p w14:paraId="382B7B8D" w14:textId="77777777" w:rsidR="00A15952" w:rsidRPr="00260DC3" w:rsidRDefault="00A15952" w:rsidP="00A15952">
      <w:pPr>
        <w:rPr>
          <w:rFonts w:ascii="Times New Roman" w:hAnsi="Times New Roman" w:cs="Times New Roman"/>
          <w:sz w:val="24"/>
          <w:szCs w:val="24"/>
        </w:rPr>
        <w:sectPr w:rsidR="00A15952" w:rsidRPr="00260DC3" w:rsidSect="00A15952">
          <w:pgSz w:w="12240" w:h="15840"/>
          <w:pgMar w:top="1440" w:right="1797" w:bottom="1440" w:left="1797" w:header="709" w:footer="709" w:gutter="0"/>
          <w:cols w:space="708"/>
          <w:docGrid w:linePitch="360"/>
        </w:sectPr>
      </w:pPr>
    </w:p>
    <w:p w14:paraId="40C08631" w14:textId="12121634" w:rsidR="00A15952" w:rsidRPr="00260DC3" w:rsidRDefault="00A15952" w:rsidP="00A15952">
      <w:pPr>
        <w:spacing w:after="0"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</w:rPr>
        <w:lastRenderedPageBreak/>
        <w:t xml:space="preserve">Supplemental Table 8 Baseline characteristics of participants </w:t>
      </w:r>
      <w:r w:rsidR="00C62AAE" w:rsidRPr="00260DC3">
        <w:rPr>
          <w:rFonts w:ascii="Times New Roman" w:hAnsi="Times New Roman" w:cs="Times New Roman"/>
          <w:szCs w:val="24"/>
        </w:rPr>
        <w:t xml:space="preserve">that were loss to follow-up in </w:t>
      </w:r>
      <w:r w:rsidRPr="00260DC3">
        <w:rPr>
          <w:rFonts w:ascii="Times New Roman" w:hAnsi="Times New Roman" w:cs="Times New Roman"/>
          <w:szCs w:val="24"/>
        </w:rPr>
        <w:t xml:space="preserve">the analysis of high fasting glucose, stratified by tea consumption frequencies. </w:t>
      </w: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</w:p>
    <w:tbl>
      <w:tblPr>
        <w:tblStyle w:val="TableGrid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122"/>
        <w:gridCol w:w="2032"/>
        <w:gridCol w:w="2078"/>
      </w:tblGrid>
      <w:tr w:rsidR="00260DC3" w:rsidRPr="00260DC3" w14:paraId="03999EC8" w14:textId="77777777" w:rsidTr="004218E5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34E8E38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6DE186" w14:textId="0DFDA73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day or less (n = 244)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371BAF4" w14:textId="554F315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-3 cups/day (n = 229)</w:t>
            </w:r>
          </w:p>
        </w:tc>
        <w:tc>
          <w:tcPr>
            <w:tcW w:w="20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D1E0458" w14:textId="569E835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 cups/day or above (n = 199)</w:t>
            </w:r>
          </w:p>
        </w:tc>
      </w:tr>
      <w:tr w:rsidR="00260DC3" w:rsidRPr="00260DC3" w14:paraId="72F227B6" w14:textId="77777777" w:rsidTr="004218E5">
        <w:tc>
          <w:tcPr>
            <w:tcW w:w="2268" w:type="dxa"/>
            <w:tcBorders>
              <w:top w:val="single" w:sz="4" w:space="0" w:color="auto"/>
            </w:tcBorders>
          </w:tcPr>
          <w:p w14:paraId="376D070B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Age (years)</w:t>
            </w:r>
          </w:p>
        </w:tc>
        <w:tc>
          <w:tcPr>
            <w:tcW w:w="2122" w:type="dxa"/>
            <w:tcBorders>
              <w:top w:val="single" w:sz="4" w:space="0" w:color="auto"/>
            </w:tcBorders>
            <w:vAlign w:val="bottom"/>
          </w:tcPr>
          <w:p w14:paraId="6CB40729" w14:textId="676821D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5.1 ± 10.1</w:t>
            </w:r>
          </w:p>
        </w:tc>
        <w:tc>
          <w:tcPr>
            <w:tcW w:w="2032" w:type="dxa"/>
            <w:tcBorders>
              <w:top w:val="single" w:sz="4" w:space="0" w:color="auto"/>
            </w:tcBorders>
            <w:vAlign w:val="bottom"/>
          </w:tcPr>
          <w:p w14:paraId="5183ABC0" w14:textId="65D7511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7.4 ± 10.8</w:t>
            </w:r>
          </w:p>
        </w:tc>
        <w:tc>
          <w:tcPr>
            <w:tcW w:w="2078" w:type="dxa"/>
            <w:tcBorders>
              <w:top w:val="single" w:sz="4" w:space="0" w:color="auto"/>
            </w:tcBorders>
            <w:vAlign w:val="bottom"/>
          </w:tcPr>
          <w:p w14:paraId="4360C854" w14:textId="5B20465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8.0 ± 9.9</w:t>
            </w:r>
          </w:p>
        </w:tc>
      </w:tr>
      <w:tr w:rsidR="00260DC3" w:rsidRPr="00260DC3" w14:paraId="37693946" w14:textId="77777777" w:rsidTr="004218E5">
        <w:tc>
          <w:tcPr>
            <w:tcW w:w="2268" w:type="dxa"/>
          </w:tcPr>
          <w:p w14:paraId="4EEA7238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Male (%)</w:t>
            </w:r>
          </w:p>
        </w:tc>
        <w:tc>
          <w:tcPr>
            <w:tcW w:w="2122" w:type="dxa"/>
            <w:vAlign w:val="bottom"/>
          </w:tcPr>
          <w:p w14:paraId="132CA6FD" w14:textId="6F04037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8.6</w:t>
            </w:r>
          </w:p>
        </w:tc>
        <w:tc>
          <w:tcPr>
            <w:tcW w:w="2032" w:type="dxa"/>
            <w:vAlign w:val="bottom"/>
          </w:tcPr>
          <w:p w14:paraId="330EE6D1" w14:textId="407DD1D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4.6</w:t>
            </w:r>
          </w:p>
        </w:tc>
        <w:tc>
          <w:tcPr>
            <w:tcW w:w="2078" w:type="dxa"/>
            <w:vAlign w:val="bottom"/>
          </w:tcPr>
          <w:p w14:paraId="5DB9AE86" w14:textId="069B221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0.3</w:t>
            </w:r>
          </w:p>
        </w:tc>
      </w:tr>
      <w:tr w:rsidR="00260DC3" w:rsidRPr="00260DC3" w14:paraId="46DEC717" w14:textId="77777777" w:rsidTr="004218E5">
        <w:tc>
          <w:tcPr>
            <w:tcW w:w="2268" w:type="dxa"/>
          </w:tcPr>
          <w:p w14:paraId="07AB7FD6" w14:textId="66BEAE3E" w:rsidR="009519AA" w:rsidRPr="00260DC3" w:rsidRDefault="009519AA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emale (%)</w:t>
            </w:r>
          </w:p>
        </w:tc>
        <w:tc>
          <w:tcPr>
            <w:tcW w:w="2122" w:type="dxa"/>
            <w:vAlign w:val="bottom"/>
          </w:tcPr>
          <w:p w14:paraId="5953DD47" w14:textId="4EE9B60E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.4</w:t>
            </w:r>
          </w:p>
        </w:tc>
        <w:tc>
          <w:tcPr>
            <w:tcW w:w="2032" w:type="dxa"/>
            <w:vAlign w:val="bottom"/>
          </w:tcPr>
          <w:p w14:paraId="015CD0E7" w14:textId="5ED1B48B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5.4</w:t>
            </w:r>
          </w:p>
        </w:tc>
        <w:tc>
          <w:tcPr>
            <w:tcW w:w="2078" w:type="dxa"/>
            <w:vAlign w:val="bottom"/>
          </w:tcPr>
          <w:p w14:paraId="60C6D4CE" w14:textId="42BB5659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9.7</w:t>
            </w:r>
          </w:p>
        </w:tc>
      </w:tr>
      <w:tr w:rsidR="00260DC3" w:rsidRPr="00260DC3" w14:paraId="4E90D538" w14:textId="77777777" w:rsidTr="004218E5">
        <w:tc>
          <w:tcPr>
            <w:tcW w:w="2268" w:type="dxa"/>
          </w:tcPr>
          <w:p w14:paraId="5AC7102A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Non-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1C3FE04" w14:textId="4692E8A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8.1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6F4A25C" w14:textId="6947991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7.6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205AB7E" w14:textId="7637B35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4.7</w:t>
            </w:r>
          </w:p>
        </w:tc>
      </w:tr>
      <w:tr w:rsidR="00260DC3" w:rsidRPr="00260DC3" w14:paraId="10F4D317" w14:textId="77777777" w:rsidTr="004218E5">
        <w:tc>
          <w:tcPr>
            <w:tcW w:w="2268" w:type="dxa"/>
          </w:tcPr>
          <w:p w14:paraId="25509405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ormer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F4B5305" w14:textId="59ACAA4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7BC9A12" w14:textId="2518B50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9.7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96F614F" w14:textId="40F251D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.2</w:t>
            </w:r>
          </w:p>
        </w:tc>
      </w:tr>
      <w:tr w:rsidR="00260DC3" w:rsidRPr="00260DC3" w14:paraId="1756F3CB" w14:textId="77777777" w:rsidTr="004218E5">
        <w:tc>
          <w:tcPr>
            <w:tcW w:w="2268" w:type="dxa"/>
          </w:tcPr>
          <w:p w14:paraId="1B52E676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Current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65FECD2" w14:textId="5FC5596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4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90D17B8" w14:textId="019951D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2.7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653C91B" w14:textId="11B03D2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5.1</w:t>
            </w:r>
          </w:p>
        </w:tc>
      </w:tr>
      <w:tr w:rsidR="00260DC3" w:rsidRPr="00260DC3" w14:paraId="5EFB654F" w14:textId="77777777" w:rsidTr="004218E5">
        <w:tc>
          <w:tcPr>
            <w:tcW w:w="2268" w:type="dxa"/>
          </w:tcPr>
          <w:p w14:paraId="7DD36432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Obtained qualification after leaving school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31B7CDDF" w14:textId="0F04A43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4.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361B9A7" w14:textId="2AACFE4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5.4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71C2D1D" w14:textId="336E099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.7</w:t>
            </w:r>
          </w:p>
        </w:tc>
      </w:tr>
      <w:tr w:rsidR="00260DC3" w:rsidRPr="00260DC3" w14:paraId="2820BACB" w14:textId="77777777" w:rsidTr="004218E5">
        <w:tc>
          <w:tcPr>
            <w:tcW w:w="8500" w:type="dxa"/>
            <w:gridSpan w:val="4"/>
            <w:vAlign w:val="bottom"/>
          </w:tcPr>
          <w:p w14:paraId="6D6A753E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  <w:i/>
                <w:iCs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METs categories (%)</w:t>
            </w:r>
          </w:p>
        </w:tc>
      </w:tr>
      <w:tr w:rsidR="00260DC3" w:rsidRPr="00260DC3" w14:paraId="681AEEB6" w14:textId="77777777" w:rsidTr="004218E5">
        <w:tc>
          <w:tcPr>
            <w:tcW w:w="2268" w:type="dxa"/>
          </w:tcPr>
          <w:p w14:paraId="0AAACD8C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59C387E" w14:textId="26DFE14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4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530224C" w14:textId="0FD1E3C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9.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2A0A65D" w14:textId="0860905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5.6</w:t>
            </w:r>
          </w:p>
        </w:tc>
      </w:tr>
      <w:tr w:rsidR="00260DC3" w:rsidRPr="00260DC3" w14:paraId="3980A365" w14:textId="77777777" w:rsidTr="004218E5">
        <w:tc>
          <w:tcPr>
            <w:tcW w:w="2268" w:type="dxa"/>
          </w:tcPr>
          <w:p w14:paraId="6C44AD6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1BD7834" w14:textId="3217E80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8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CB91B75" w14:textId="2CC7C6D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4.1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45F5D06" w14:textId="0BCB30D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.2</w:t>
            </w:r>
          </w:p>
        </w:tc>
      </w:tr>
      <w:tr w:rsidR="00260DC3" w:rsidRPr="00260DC3" w14:paraId="70FC79B3" w14:textId="77777777" w:rsidTr="004218E5">
        <w:tc>
          <w:tcPr>
            <w:tcW w:w="2268" w:type="dxa"/>
          </w:tcPr>
          <w:p w14:paraId="170928F8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5756C50" w14:textId="2C2F177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4.8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4C91813" w14:textId="4A194E6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6.7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1AD50AC" w14:textId="5E8C61A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.2</w:t>
            </w:r>
          </w:p>
        </w:tc>
      </w:tr>
      <w:tr w:rsidR="00260DC3" w:rsidRPr="00260DC3" w14:paraId="3D81CD4D" w14:textId="77777777" w:rsidTr="004218E5">
        <w:tc>
          <w:tcPr>
            <w:tcW w:w="2268" w:type="dxa"/>
          </w:tcPr>
          <w:p w14:paraId="20D5B01B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With family history of T2DM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0D1D1C0" w14:textId="4913EA5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7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C6899B3" w14:textId="19E0B65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6.6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3DD57E5" w14:textId="6F99B5C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7.6</w:t>
            </w:r>
          </w:p>
        </w:tc>
      </w:tr>
      <w:tr w:rsidR="00260DC3" w:rsidRPr="00260DC3" w14:paraId="2C1D8456" w14:textId="77777777" w:rsidTr="004218E5">
        <w:tc>
          <w:tcPr>
            <w:tcW w:w="2268" w:type="dxa"/>
          </w:tcPr>
          <w:p w14:paraId="37ADC60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Energy (kJ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093108D" w14:textId="5E29436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7885 ± 2236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4EEBD6D" w14:textId="2647452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390 ± 218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5E5CE06" w14:textId="4FA81C7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588 ± 2047</w:t>
            </w:r>
          </w:p>
        </w:tc>
      </w:tr>
      <w:tr w:rsidR="00260DC3" w:rsidRPr="00260DC3" w14:paraId="2EA2699B" w14:textId="77777777" w:rsidTr="004218E5">
        <w:tc>
          <w:tcPr>
            <w:tcW w:w="8500" w:type="dxa"/>
            <w:gridSpan w:val="4"/>
            <w:vAlign w:val="bottom"/>
          </w:tcPr>
          <w:p w14:paraId="036AAE03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 xml:space="preserve">Alcohol consumption categories (%) </w:t>
            </w:r>
            <w:r w:rsidRPr="00260DC3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260DC3" w:rsidRPr="00260DC3" w14:paraId="36B59D0A" w14:textId="77777777" w:rsidTr="004218E5">
        <w:tc>
          <w:tcPr>
            <w:tcW w:w="2268" w:type="dxa"/>
          </w:tcPr>
          <w:p w14:paraId="27BA21D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AB140B3" w14:textId="5DB886C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3.0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D0BD5B6" w14:textId="05D3236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8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A129A47" w14:textId="21C6138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6.1</w:t>
            </w:r>
          </w:p>
        </w:tc>
      </w:tr>
      <w:tr w:rsidR="00260DC3" w:rsidRPr="00260DC3" w14:paraId="2C1E7ECE" w14:textId="77777777" w:rsidTr="004218E5">
        <w:tc>
          <w:tcPr>
            <w:tcW w:w="2268" w:type="dxa"/>
          </w:tcPr>
          <w:p w14:paraId="70565D3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3C4356AF" w14:textId="3AA5CED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9.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E613E87" w14:textId="6E1FA0C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9.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3A8C1C4" w14:textId="69FB98E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.2</w:t>
            </w:r>
          </w:p>
        </w:tc>
      </w:tr>
      <w:tr w:rsidR="00260DC3" w:rsidRPr="00260DC3" w14:paraId="230AB5AA" w14:textId="77777777" w:rsidTr="004218E5">
        <w:tc>
          <w:tcPr>
            <w:tcW w:w="2268" w:type="dxa"/>
          </w:tcPr>
          <w:p w14:paraId="28F36F64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E051EE8" w14:textId="7BB98F7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7.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57F5A03" w14:textId="45F4E7C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.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1ACF39D" w14:textId="613FC3E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7</w:t>
            </w:r>
          </w:p>
        </w:tc>
      </w:tr>
      <w:tr w:rsidR="00260DC3" w:rsidRPr="00260DC3" w14:paraId="1388600F" w14:textId="77777777" w:rsidTr="004218E5">
        <w:tc>
          <w:tcPr>
            <w:tcW w:w="2268" w:type="dxa"/>
          </w:tcPr>
          <w:p w14:paraId="6CE7F64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Vegetables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9DED7A2" w14:textId="1E25DEC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9 ± 186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503285D" w14:textId="378460D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6 ± 186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5302857" w14:textId="1FD9A09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9 ± 168</w:t>
            </w:r>
          </w:p>
        </w:tc>
      </w:tr>
      <w:tr w:rsidR="00260DC3" w:rsidRPr="00260DC3" w14:paraId="0C99D5A9" w14:textId="77777777" w:rsidTr="004218E5">
        <w:tc>
          <w:tcPr>
            <w:tcW w:w="2268" w:type="dxa"/>
          </w:tcPr>
          <w:p w14:paraId="71D9D9BE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ruit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D833400" w14:textId="2FA54A8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9 ± 258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D6EC615" w14:textId="0207B6A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4 ± 234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DB1E48D" w14:textId="18F35DB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1 ± 243</w:t>
            </w:r>
          </w:p>
        </w:tc>
      </w:tr>
      <w:tr w:rsidR="00260DC3" w:rsidRPr="00260DC3" w14:paraId="2BD76696" w14:textId="77777777" w:rsidTr="004218E5">
        <w:tc>
          <w:tcPr>
            <w:tcW w:w="2268" w:type="dxa"/>
          </w:tcPr>
          <w:p w14:paraId="04A65F1C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Dairy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D9B56D0" w14:textId="6B05DE5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82 ± 251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B5E58C1" w14:textId="74BFBC9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8 ± 25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D7FD33A" w14:textId="2F08EDD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66 ± 229</w:t>
            </w:r>
          </w:p>
        </w:tc>
      </w:tr>
      <w:tr w:rsidR="00260DC3" w:rsidRPr="00260DC3" w14:paraId="3EDD4AB1" w14:textId="77777777" w:rsidTr="004218E5">
        <w:tc>
          <w:tcPr>
            <w:tcW w:w="8500" w:type="dxa"/>
            <w:gridSpan w:val="4"/>
            <w:vAlign w:val="bottom"/>
          </w:tcPr>
          <w:p w14:paraId="01874E8E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Coffee consumption categories (%)</w:t>
            </w:r>
          </w:p>
        </w:tc>
      </w:tr>
      <w:tr w:rsidR="00260DC3" w:rsidRPr="00260DC3" w14:paraId="2F4F78DF" w14:textId="77777777" w:rsidTr="004218E5">
        <w:tc>
          <w:tcPr>
            <w:tcW w:w="2268" w:type="dxa"/>
          </w:tcPr>
          <w:p w14:paraId="4A874F7A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ess than 1 cup/week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400E532" w14:textId="712ECFF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9.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1657BE3" w14:textId="2932709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.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D4EB3AA" w14:textId="03F4C74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.2</w:t>
            </w:r>
          </w:p>
        </w:tc>
      </w:tr>
      <w:tr w:rsidR="00260DC3" w:rsidRPr="00260DC3" w14:paraId="1EBAC6DB" w14:textId="77777777" w:rsidTr="004218E5">
        <w:tc>
          <w:tcPr>
            <w:tcW w:w="2268" w:type="dxa"/>
          </w:tcPr>
          <w:p w14:paraId="16DCBD02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week – 1 cup/day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D4BBFD5" w14:textId="3B90126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7.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E0B1A81" w14:textId="5AB4DCD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B04B5AF" w14:textId="339C27C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9.2</w:t>
            </w:r>
          </w:p>
        </w:tc>
      </w:tr>
      <w:tr w:rsidR="00260DC3" w:rsidRPr="00260DC3" w14:paraId="1E1204F2" w14:textId="77777777" w:rsidTr="004218E5">
        <w:tc>
          <w:tcPr>
            <w:tcW w:w="2268" w:type="dxa"/>
            <w:tcBorders>
              <w:bottom w:val="single" w:sz="4" w:space="0" w:color="auto"/>
            </w:tcBorders>
          </w:tcPr>
          <w:p w14:paraId="7E6B6F96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 cups/day or above</w:t>
            </w:r>
          </w:p>
        </w:tc>
        <w:tc>
          <w:tcPr>
            <w:tcW w:w="21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AA4B7E3" w14:textId="3F28415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2.5</w:t>
            </w: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C2F7CF9" w14:textId="71858B9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4</w:t>
            </w:r>
          </w:p>
        </w:tc>
        <w:tc>
          <w:tcPr>
            <w:tcW w:w="207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4DA1986" w14:textId="344D987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7.6</w:t>
            </w:r>
          </w:p>
        </w:tc>
      </w:tr>
    </w:tbl>
    <w:p w14:paraId="34547488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  <w:r w:rsidRPr="00260DC3">
        <w:rPr>
          <w:rFonts w:ascii="Times New Roman" w:hAnsi="Times New Roman" w:cs="Times New Roman"/>
          <w:szCs w:val="24"/>
        </w:rPr>
        <w:t xml:space="preserve"> Values are mean ± SD or percentages. METs, metabolic equivalents. T2DM, type 2 diabetes mellitus.</w:t>
      </w:r>
    </w:p>
    <w:p w14:paraId="27075D39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  <w:lang w:val="en-HK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2</w:t>
      </w:r>
      <w:r w:rsidRPr="00260DC3">
        <w:rPr>
          <w:rFonts w:ascii="Times New Roman" w:hAnsi="Times New Roman" w:cs="Times New Roman"/>
          <w:szCs w:val="24"/>
        </w:rPr>
        <w:t xml:space="preserve"> Participants in the “zero” category reported zero alcohol consumption. The mean ± SD of alcohol consumption in the low and high categories were </w:t>
      </w:r>
      <w:r w:rsidRPr="00260DC3">
        <w:rPr>
          <w:rFonts w:ascii="Times New Roman" w:hAnsi="Times New Roman" w:cs="Times New Roman"/>
          <w:szCs w:val="24"/>
          <w:lang w:val="en-HK"/>
        </w:rPr>
        <w:t xml:space="preserve">2 ± 2 g and 25 ± 18 </w:t>
      </w:r>
      <w:proofErr w:type="gramStart"/>
      <w:r w:rsidRPr="00260DC3">
        <w:rPr>
          <w:rFonts w:ascii="Times New Roman" w:hAnsi="Times New Roman" w:cs="Times New Roman"/>
          <w:szCs w:val="24"/>
          <w:lang w:val="en-HK"/>
        </w:rPr>
        <w:t>g</w:t>
      </w:r>
      <w:proofErr w:type="gramEnd"/>
      <w:r w:rsidRPr="00260DC3">
        <w:rPr>
          <w:rFonts w:ascii="Times New Roman" w:hAnsi="Times New Roman" w:cs="Times New Roman"/>
          <w:szCs w:val="24"/>
          <w:lang w:val="en-HK"/>
        </w:rPr>
        <w:t xml:space="preserve"> respectively.</w:t>
      </w:r>
    </w:p>
    <w:p w14:paraId="6090290C" w14:textId="77777777" w:rsidR="00A15952" w:rsidRPr="00260DC3" w:rsidRDefault="00A15952" w:rsidP="00A15952">
      <w:pPr>
        <w:rPr>
          <w:rFonts w:ascii="Times New Roman" w:hAnsi="Times New Roman" w:cs="Times New Roman"/>
          <w:sz w:val="24"/>
          <w:szCs w:val="24"/>
        </w:rPr>
        <w:sectPr w:rsidR="00A15952" w:rsidRPr="00260DC3" w:rsidSect="00A15952">
          <w:pgSz w:w="12240" w:h="15840"/>
          <w:pgMar w:top="1440" w:right="1797" w:bottom="1440" w:left="1797" w:header="709" w:footer="709" w:gutter="0"/>
          <w:cols w:space="708"/>
          <w:docGrid w:linePitch="360"/>
        </w:sectPr>
      </w:pPr>
    </w:p>
    <w:p w14:paraId="37BEDA74" w14:textId="5BB4A690" w:rsidR="00A15952" w:rsidRPr="00260DC3" w:rsidRDefault="00A15952" w:rsidP="00A15952">
      <w:pPr>
        <w:spacing w:after="0"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</w:rPr>
        <w:lastRenderedPageBreak/>
        <w:t xml:space="preserve">Supplemental Table 9 Baseline characteristics of participants </w:t>
      </w:r>
      <w:r w:rsidR="00C62AAE" w:rsidRPr="00260DC3">
        <w:rPr>
          <w:rFonts w:ascii="Times New Roman" w:hAnsi="Times New Roman" w:cs="Times New Roman"/>
          <w:szCs w:val="24"/>
        </w:rPr>
        <w:t xml:space="preserve">that were loss to follow-up in </w:t>
      </w:r>
      <w:r w:rsidRPr="00260DC3">
        <w:rPr>
          <w:rFonts w:ascii="Times New Roman" w:hAnsi="Times New Roman" w:cs="Times New Roman"/>
          <w:szCs w:val="24"/>
        </w:rPr>
        <w:t xml:space="preserve">the analysis of high triglycerides, stratified by tea consumption frequencies. </w:t>
      </w: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</w:p>
    <w:tbl>
      <w:tblPr>
        <w:tblStyle w:val="TableGrid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122"/>
        <w:gridCol w:w="2032"/>
        <w:gridCol w:w="2078"/>
      </w:tblGrid>
      <w:tr w:rsidR="00260DC3" w:rsidRPr="00260DC3" w14:paraId="5018FCB2" w14:textId="77777777" w:rsidTr="004218E5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2FCF63A4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2E59B4" w14:textId="65FEFD9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day or less (n = 182)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734210A" w14:textId="7216BC6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-3 cups/day (n = 159)</w:t>
            </w:r>
          </w:p>
        </w:tc>
        <w:tc>
          <w:tcPr>
            <w:tcW w:w="20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E43D85" w14:textId="676EE1E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 cups/day or above (n = 150)</w:t>
            </w:r>
          </w:p>
        </w:tc>
      </w:tr>
      <w:tr w:rsidR="00260DC3" w:rsidRPr="00260DC3" w14:paraId="7AE1AE25" w14:textId="77777777" w:rsidTr="004218E5">
        <w:tc>
          <w:tcPr>
            <w:tcW w:w="2268" w:type="dxa"/>
            <w:tcBorders>
              <w:top w:val="single" w:sz="4" w:space="0" w:color="auto"/>
            </w:tcBorders>
          </w:tcPr>
          <w:p w14:paraId="69A3095C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Age (years)</w:t>
            </w:r>
          </w:p>
        </w:tc>
        <w:tc>
          <w:tcPr>
            <w:tcW w:w="2122" w:type="dxa"/>
            <w:tcBorders>
              <w:top w:val="single" w:sz="4" w:space="0" w:color="auto"/>
            </w:tcBorders>
            <w:vAlign w:val="bottom"/>
          </w:tcPr>
          <w:p w14:paraId="2EAB0050" w14:textId="2E41340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6.2 ± 10.8</w:t>
            </w:r>
          </w:p>
        </w:tc>
        <w:tc>
          <w:tcPr>
            <w:tcW w:w="2032" w:type="dxa"/>
            <w:tcBorders>
              <w:top w:val="single" w:sz="4" w:space="0" w:color="auto"/>
            </w:tcBorders>
            <w:vAlign w:val="bottom"/>
          </w:tcPr>
          <w:p w14:paraId="7137DA7F" w14:textId="50BC812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9.4 ± 10.8</w:t>
            </w:r>
          </w:p>
        </w:tc>
        <w:tc>
          <w:tcPr>
            <w:tcW w:w="2078" w:type="dxa"/>
            <w:tcBorders>
              <w:top w:val="single" w:sz="4" w:space="0" w:color="auto"/>
            </w:tcBorders>
            <w:vAlign w:val="bottom"/>
          </w:tcPr>
          <w:p w14:paraId="06C62763" w14:textId="09CEFFD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8.7 ± 10.1</w:t>
            </w:r>
          </w:p>
        </w:tc>
      </w:tr>
      <w:tr w:rsidR="00260DC3" w:rsidRPr="00260DC3" w14:paraId="7BABA9E2" w14:textId="77777777" w:rsidTr="004218E5">
        <w:tc>
          <w:tcPr>
            <w:tcW w:w="2268" w:type="dxa"/>
          </w:tcPr>
          <w:p w14:paraId="3EE2AF96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Male (%)</w:t>
            </w:r>
          </w:p>
        </w:tc>
        <w:tc>
          <w:tcPr>
            <w:tcW w:w="2122" w:type="dxa"/>
            <w:vAlign w:val="bottom"/>
          </w:tcPr>
          <w:p w14:paraId="1976E7EF" w14:textId="193A944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6.0</w:t>
            </w:r>
          </w:p>
        </w:tc>
        <w:tc>
          <w:tcPr>
            <w:tcW w:w="2032" w:type="dxa"/>
            <w:vAlign w:val="bottom"/>
          </w:tcPr>
          <w:p w14:paraId="01AC7885" w14:textId="08F6EB0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2.8</w:t>
            </w:r>
          </w:p>
        </w:tc>
        <w:tc>
          <w:tcPr>
            <w:tcW w:w="2078" w:type="dxa"/>
            <w:vAlign w:val="bottom"/>
          </w:tcPr>
          <w:p w14:paraId="50983EBD" w14:textId="23431BF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2.0</w:t>
            </w:r>
          </w:p>
        </w:tc>
      </w:tr>
      <w:tr w:rsidR="00260DC3" w:rsidRPr="00260DC3" w14:paraId="0BB7B63B" w14:textId="77777777" w:rsidTr="004218E5">
        <w:tc>
          <w:tcPr>
            <w:tcW w:w="2268" w:type="dxa"/>
          </w:tcPr>
          <w:p w14:paraId="2B87519B" w14:textId="03694086" w:rsidR="009519AA" w:rsidRPr="00260DC3" w:rsidRDefault="009519AA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emale (%)</w:t>
            </w:r>
          </w:p>
        </w:tc>
        <w:tc>
          <w:tcPr>
            <w:tcW w:w="2122" w:type="dxa"/>
            <w:vAlign w:val="bottom"/>
          </w:tcPr>
          <w:p w14:paraId="01526128" w14:textId="4A7050CE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4.0</w:t>
            </w:r>
          </w:p>
        </w:tc>
        <w:tc>
          <w:tcPr>
            <w:tcW w:w="2032" w:type="dxa"/>
            <w:vAlign w:val="bottom"/>
          </w:tcPr>
          <w:p w14:paraId="5065F7B3" w14:textId="797C28F3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7.2</w:t>
            </w:r>
          </w:p>
        </w:tc>
        <w:tc>
          <w:tcPr>
            <w:tcW w:w="2078" w:type="dxa"/>
            <w:vAlign w:val="bottom"/>
          </w:tcPr>
          <w:p w14:paraId="72DC6265" w14:textId="105FAD77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8.0</w:t>
            </w:r>
          </w:p>
        </w:tc>
      </w:tr>
      <w:tr w:rsidR="00260DC3" w:rsidRPr="00260DC3" w14:paraId="38F10DF4" w14:textId="77777777" w:rsidTr="004218E5">
        <w:tc>
          <w:tcPr>
            <w:tcW w:w="2268" w:type="dxa"/>
          </w:tcPr>
          <w:p w14:paraId="03A1300D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Non-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9BD1A65" w14:textId="666D92E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.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6AA6CF5" w14:textId="7962300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0.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322CBCC" w14:textId="4AD7165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7.3</w:t>
            </w:r>
          </w:p>
        </w:tc>
      </w:tr>
      <w:tr w:rsidR="00260DC3" w:rsidRPr="00260DC3" w14:paraId="21BE072E" w14:textId="77777777" w:rsidTr="004218E5">
        <w:tc>
          <w:tcPr>
            <w:tcW w:w="2268" w:type="dxa"/>
          </w:tcPr>
          <w:p w14:paraId="12B1100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ormer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DBF98FB" w14:textId="53A0886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6.8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A5CABE1" w14:textId="7B53490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8.4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03A9049" w14:textId="5B559CF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.7</w:t>
            </w:r>
          </w:p>
        </w:tc>
      </w:tr>
      <w:tr w:rsidR="00260DC3" w:rsidRPr="00260DC3" w14:paraId="15FB0421" w14:textId="77777777" w:rsidTr="004218E5">
        <w:tc>
          <w:tcPr>
            <w:tcW w:w="2268" w:type="dxa"/>
          </w:tcPr>
          <w:p w14:paraId="12262E34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Current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DC74719" w14:textId="0B7ACCF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2.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0FF6B7D" w14:textId="3E629DC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0.7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1CB7959" w14:textId="2F50422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0.0</w:t>
            </w:r>
          </w:p>
        </w:tc>
      </w:tr>
      <w:tr w:rsidR="00260DC3" w:rsidRPr="00260DC3" w14:paraId="5DE86D26" w14:textId="77777777" w:rsidTr="004218E5">
        <w:tc>
          <w:tcPr>
            <w:tcW w:w="2268" w:type="dxa"/>
          </w:tcPr>
          <w:p w14:paraId="59DA33B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Obtained qualification after leaving school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2FDCEA4" w14:textId="6653438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7.8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DED2C09" w14:textId="4A4A11F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5.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EBF59E5" w14:textId="2D50D9E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.0</w:t>
            </w:r>
          </w:p>
        </w:tc>
      </w:tr>
      <w:tr w:rsidR="00260DC3" w:rsidRPr="00260DC3" w14:paraId="588EBEB5" w14:textId="77777777" w:rsidTr="004218E5">
        <w:tc>
          <w:tcPr>
            <w:tcW w:w="8500" w:type="dxa"/>
            <w:gridSpan w:val="4"/>
            <w:vAlign w:val="bottom"/>
          </w:tcPr>
          <w:p w14:paraId="38B0252B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  <w:i/>
                <w:iCs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METs categories (%)</w:t>
            </w:r>
          </w:p>
        </w:tc>
      </w:tr>
      <w:tr w:rsidR="00260DC3" w:rsidRPr="00260DC3" w14:paraId="245D5755" w14:textId="77777777" w:rsidTr="004218E5">
        <w:tc>
          <w:tcPr>
            <w:tcW w:w="2268" w:type="dxa"/>
          </w:tcPr>
          <w:p w14:paraId="773708A8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5540C3F" w14:textId="1CF250A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4.1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54668010" w14:textId="57CF258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8.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B4BC1F9" w14:textId="6BC0F5B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8.0</w:t>
            </w:r>
          </w:p>
        </w:tc>
      </w:tr>
      <w:tr w:rsidR="00260DC3" w:rsidRPr="00260DC3" w14:paraId="55D78BDC" w14:textId="77777777" w:rsidTr="004218E5">
        <w:tc>
          <w:tcPr>
            <w:tcW w:w="2268" w:type="dxa"/>
          </w:tcPr>
          <w:p w14:paraId="2BEC24AF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D480805" w14:textId="666D476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F68755D" w14:textId="65A59C3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56B70EA" w14:textId="265A3F9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.7</w:t>
            </w:r>
          </w:p>
        </w:tc>
      </w:tr>
      <w:tr w:rsidR="00260DC3" w:rsidRPr="00260DC3" w14:paraId="7447669C" w14:textId="77777777" w:rsidTr="004218E5">
        <w:tc>
          <w:tcPr>
            <w:tcW w:w="2268" w:type="dxa"/>
          </w:tcPr>
          <w:p w14:paraId="491D625E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7539C20" w14:textId="7407A69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4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D992149" w14:textId="40B3CCD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69EC70F" w14:textId="158857A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9.3</w:t>
            </w:r>
          </w:p>
        </w:tc>
      </w:tr>
      <w:tr w:rsidR="00260DC3" w:rsidRPr="00260DC3" w14:paraId="1B5DD994" w14:textId="77777777" w:rsidTr="004218E5">
        <w:tc>
          <w:tcPr>
            <w:tcW w:w="2268" w:type="dxa"/>
          </w:tcPr>
          <w:p w14:paraId="7238588B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With family history of T2DM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6A9BFA8" w14:textId="7AB595E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9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92A9746" w14:textId="008C9D3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7.6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1FA5364" w14:textId="5281923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7.3</w:t>
            </w:r>
          </w:p>
        </w:tc>
      </w:tr>
      <w:tr w:rsidR="00260DC3" w:rsidRPr="00260DC3" w14:paraId="3E539909" w14:textId="77777777" w:rsidTr="004218E5">
        <w:tc>
          <w:tcPr>
            <w:tcW w:w="2268" w:type="dxa"/>
          </w:tcPr>
          <w:p w14:paraId="7A70C9B8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Energy (kJ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3F79892" w14:textId="66D6F4D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7592 ± 210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5CA4F546" w14:textId="0DF8C25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453 ± 221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F626F46" w14:textId="4B34A35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573 ± 2018</w:t>
            </w:r>
          </w:p>
        </w:tc>
      </w:tr>
      <w:tr w:rsidR="00260DC3" w:rsidRPr="00260DC3" w14:paraId="59720B32" w14:textId="77777777" w:rsidTr="004218E5">
        <w:tc>
          <w:tcPr>
            <w:tcW w:w="8500" w:type="dxa"/>
            <w:gridSpan w:val="4"/>
            <w:vAlign w:val="bottom"/>
          </w:tcPr>
          <w:p w14:paraId="2822C87C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 xml:space="preserve">Alcohol consumption categories (%) </w:t>
            </w:r>
            <w:r w:rsidRPr="00260DC3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260DC3" w:rsidRPr="00260DC3" w14:paraId="07C313C2" w14:textId="77777777" w:rsidTr="004218E5">
        <w:tc>
          <w:tcPr>
            <w:tcW w:w="2268" w:type="dxa"/>
          </w:tcPr>
          <w:p w14:paraId="07246851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AC2952A" w14:textId="500109E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4.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5E12667" w14:textId="612B878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1.4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98B1576" w14:textId="68C003C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6.0</w:t>
            </w:r>
          </w:p>
        </w:tc>
      </w:tr>
      <w:tr w:rsidR="00260DC3" w:rsidRPr="00260DC3" w14:paraId="50A8C9DB" w14:textId="77777777" w:rsidTr="004218E5">
        <w:tc>
          <w:tcPr>
            <w:tcW w:w="2268" w:type="dxa"/>
          </w:tcPr>
          <w:p w14:paraId="61D99C51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44EBB05" w14:textId="296AFA9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9.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B69A8BA" w14:textId="56E15B0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1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F7AAF6D" w14:textId="17CE3B5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.7</w:t>
            </w:r>
          </w:p>
        </w:tc>
      </w:tr>
      <w:tr w:rsidR="00260DC3" w:rsidRPr="00260DC3" w14:paraId="79DC98F2" w14:textId="77777777" w:rsidTr="004218E5">
        <w:tc>
          <w:tcPr>
            <w:tcW w:w="2268" w:type="dxa"/>
          </w:tcPr>
          <w:p w14:paraId="7654A7B4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8B299BB" w14:textId="3F65971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5.6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6C05FCA" w14:textId="65CCCC3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.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D27C5CF" w14:textId="657A2A0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3</w:t>
            </w:r>
          </w:p>
        </w:tc>
      </w:tr>
      <w:tr w:rsidR="00260DC3" w:rsidRPr="00260DC3" w14:paraId="358AE0C0" w14:textId="77777777" w:rsidTr="004218E5">
        <w:tc>
          <w:tcPr>
            <w:tcW w:w="2268" w:type="dxa"/>
          </w:tcPr>
          <w:p w14:paraId="1EE47AC5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Vegetables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3E469EF9" w14:textId="54BA875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99 ± 180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64D9445" w14:textId="655E729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7 ± 19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93DDE6D" w14:textId="7C10308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4 ± 176</w:t>
            </w:r>
          </w:p>
        </w:tc>
      </w:tr>
      <w:tr w:rsidR="00260DC3" w:rsidRPr="00260DC3" w14:paraId="1A1344B8" w14:textId="77777777" w:rsidTr="004218E5">
        <w:tc>
          <w:tcPr>
            <w:tcW w:w="2268" w:type="dxa"/>
          </w:tcPr>
          <w:p w14:paraId="2BDD07D5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ruit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982474D" w14:textId="2D2E1DC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4 ± 26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5F63567" w14:textId="1A47B17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3 ± 23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16BA7DC" w14:textId="09E8076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1 ± 248</w:t>
            </w:r>
          </w:p>
        </w:tc>
      </w:tr>
      <w:tr w:rsidR="00260DC3" w:rsidRPr="00260DC3" w14:paraId="756FE179" w14:textId="77777777" w:rsidTr="004218E5">
        <w:tc>
          <w:tcPr>
            <w:tcW w:w="2268" w:type="dxa"/>
          </w:tcPr>
          <w:p w14:paraId="703FF73F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Dairy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0FD1E43" w14:textId="1688D22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80 ± 25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97EE800" w14:textId="40F346A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45 ± 25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49724E9" w14:textId="7AB60BE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8 ± 228</w:t>
            </w:r>
          </w:p>
        </w:tc>
      </w:tr>
      <w:tr w:rsidR="00260DC3" w:rsidRPr="00260DC3" w14:paraId="3EFEB543" w14:textId="77777777" w:rsidTr="004218E5">
        <w:tc>
          <w:tcPr>
            <w:tcW w:w="8500" w:type="dxa"/>
            <w:gridSpan w:val="4"/>
            <w:vAlign w:val="bottom"/>
          </w:tcPr>
          <w:p w14:paraId="6029CF33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Coffee consumption categories (%)</w:t>
            </w:r>
          </w:p>
        </w:tc>
      </w:tr>
      <w:tr w:rsidR="00260DC3" w:rsidRPr="00260DC3" w14:paraId="5A10C829" w14:textId="77777777" w:rsidTr="004218E5">
        <w:tc>
          <w:tcPr>
            <w:tcW w:w="2268" w:type="dxa"/>
          </w:tcPr>
          <w:p w14:paraId="4C7CAE18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ess than 1 cup/week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62FB7FE" w14:textId="11227E6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3.1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FB26CFB" w14:textId="37C6B01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.4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B0BADA2" w14:textId="40EBA84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6.0</w:t>
            </w:r>
          </w:p>
        </w:tc>
      </w:tr>
      <w:tr w:rsidR="00260DC3" w:rsidRPr="00260DC3" w14:paraId="6DB458DC" w14:textId="77777777" w:rsidTr="004218E5">
        <w:tc>
          <w:tcPr>
            <w:tcW w:w="2268" w:type="dxa"/>
          </w:tcPr>
          <w:p w14:paraId="50DBC275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week – 1 cup/day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9BFDC1F" w14:textId="5B227AC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6.4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06C4E07" w14:textId="36B3E6D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5FA484D" w14:textId="5CDAD6A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4.7</w:t>
            </w:r>
          </w:p>
        </w:tc>
      </w:tr>
      <w:tr w:rsidR="00260DC3" w:rsidRPr="00260DC3" w14:paraId="12850C99" w14:textId="77777777" w:rsidTr="004218E5">
        <w:tc>
          <w:tcPr>
            <w:tcW w:w="2268" w:type="dxa"/>
            <w:tcBorders>
              <w:bottom w:val="single" w:sz="4" w:space="0" w:color="auto"/>
            </w:tcBorders>
          </w:tcPr>
          <w:p w14:paraId="3AC1D42D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 cups/day or above</w:t>
            </w:r>
          </w:p>
        </w:tc>
        <w:tc>
          <w:tcPr>
            <w:tcW w:w="21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8F59DB0" w14:textId="313ECB9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0.5</w:t>
            </w: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1AF2C86" w14:textId="5CB9F90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7</w:t>
            </w:r>
          </w:p>
        </w:tc>
        <w:tc>
          <w:tcPr>
            <w:tcW w:w="207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84BE45F" w14:textId="75DFE18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9.3</w:t>
            </w:r>
          </w:p>
        </w:tc>
      </w:tr>
    </w:tbl>
    <w:p w14:paraId="1540F545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  <w:r w:rsidRPr="00260DC3">
        <w:rPr>
          <w:rFonts w:ascii="Times New Roman" w:hAnsi="Times New Roman" w:cs="Times New Roman"/>
          <w:szCs w:val="24"/>
        </w:rPr>
        <w:t xml:space="preserve"> Values are mean ± SD or percentages. METs, metabolic equivalents. T2DM, type 2 diabetes mellitus.</w:t>
      </w:r>
    </w:p>
    <w:p w14:paraId="780E0791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  <w:lang w:val="en-HK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2</w:t>
      </w:r>
      <w:r w:rsidRPr="00260DC3">
        <w:rPr>
          <w:rFonts w:ascii="Times New Roman" w:hAnsi="Times New Roman" w:cs="Times New Roman"/>
          <w:szCs w:val="24"/>
        </w:rPr>
        <w:t xml:space="preserve"> Participants in the “zero” category reported zero alcohol consumption. The mean ± SD of alcohol consumption in the low and high categories were </w:t>
      </w:r>
      <w:r w:rsidRPr="00260DC3">
        <w:rPr>
          <w:rFonts w:ascii="Times New Roman" w:hAnsi="Times New Roman" w:cs="Times New Roman"/>
          <w:szCs w:val="24"/>
          <w:lang w:val="en-HK"/>
        </w:rPr>
        <w:t>2 ± 2 g and 25 ± 18 g respectively.</w:t>
      </w:r>
    </w:p>
    <w:p w14:paraId="4D454C06" w14:textId="77777777" w:rsidR="00A15952" w:rsidRPr="00260DC3" w:rsidRDefault="00A15952" w:rsidP="00A15952">
      <w:pPr>
        <w:rPr>
          <w:rFonts w:ascii="Times New Roman" w:hAnsi="Times New Roman" w:cs="Times New Roman"/>
          <w:sz w:val="24"/>
          <w:szCs w:val="24"/>
        </w:rPr>
        <w:sectPr w:rsidR="00A15952" w:rsidRPr="00260DC3" w:rsidSect="00A15952">
          <w:pgSz w:w="12240" w:h="15840"/>
          <w:pgMar w:top="1440" w:right="1797" w:bottom="1440" w:left="1797" w:header="709" w:footer="709" w:gutter="0"/>
          <w:cols w:space="708"/>
          <w:docGrid w:linePitch="360"/>
        </w:sectPr>
      </w:pPr>
    </w:p>
    <w:p w14:paraId="3B8EB950" w14:textId="4C9214BA" w:rsidR="00A15952" w:rsidRPr="00260DC3" w:rsidRDefault="00A15952" w:rsidP="00A15952">
      <w:pPr>
        <w:spacing w:after="0"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</w:rPr>
        <w:lastRenderedPageBreak/>
        <w:t xml:space="preserve">Supplemental Table 10 Baseline characteristics of participants </w:t>
      </w:r>
      <w:r w:rsidR="00C62AAE" w:rsidRPr="00260DC3">
        <w:rPr>
          <w:rFonts w:ascii="Times New Roman" w:hAnsi="Times New Roman" w:cs="Times New Roman"/>
          <w:szCs w:val="24"/>
        </w:rPr>
        <w:t xml:space="preserve">that were loss to follow-up in </w:t>
      </w:r>
      <w:r w:rsidRPr="00260DC3">
        <w:rPr>
          <w:rFonts w:ascii="Times New Roman" w:hAnsi="Times New Roman" w:cs="Times New Roman"/>
          <w:szCs w:val="24"/>
        </w:rPr>
        <w:t xml:space="preserve">the analysis of central obesity, stratified by tea consumption frequencies. </w:t>
      </w: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</w:p>
    <w:tbl>
      <w:tblPr>
        <w:tblStyle w:val="TableGrid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122"/>
        <w:gridCol w:w="2032"/>
        <w:gridCol w:w="2078"/>
      </w:tblGrid>
      <w:tr w:rsidR="00260DC3" w:rsidRPr="00260DC3" w14:paraId="3809013A" w14:textId="77777777" w:rsidTr="004218E5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6D6811DB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81F458" w14:textId="698BBB4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day or less (n = 240)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87C27D" w14:textId="0DDDA6C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-3 cups/day (n = 200)</w:t>
            </w:r>
          </w:p>
        </w:tc>
        <w:tc>
          <w:tcPr>
            <w:tcW w:w="20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3D0C2D" w14:textId="1EE65D5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 cups/day or above (n = 185)</w:t>
            </w:r>
          </w:p>
        </w:tc>
      </w:tr>
      <w:tr w:rsidR="00260DC3" w:rsidRPr="00260DC3" w14:paraId="2F1ABF2A" w14:textId="77777777" w:rsidTr="004218E5">
        <w:tc>
          <w:tcPr>
            <w:tcW w:w="2268" w:type="dxa"/>
            <w:tcBorders>
              <w:top w:val="single" w:sz="4" w:space="0" w:color="auto"/>
            </w:tcBorders>
          </w:tcPr>
          <w:p w14:paraId="4C80D09B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Age (years)</w:t>
            </w:r>
          </w:p>
        </w:tc>
        <w:tc>
          <w:tcPr>
            <w:tcW w:w="2122" w:type="dxa"/>
            <w:tcBorders>
              <w:top w:val="single" w:sz="4" w:space="0" w:color="auto"/>
            </w:tcBorders>
            <w:vAlign w:val="bottom"/>
          </w:tcPr>
          <w:p w14:paraId="04CFAF8A" w14:textId="74169B2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6.8 ± 10.6</w:t>
            </w:r>
          </w:p>
        </w:tc>
        <w:tc>
          <w:tcPr>
            <w:tcW w:w="2032" w:type="dxa"/>
            <w:tcBorders>
              <w:top w:val="single" w:sz="4" w:space="0" w:color="auto"/>
            </w:tcBorders>
            <w:vAlign w:val="bottom"/>
          </w:tcPr>
          <w:p w14:paraId="2E8E03D2" w14:textId="465DD60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8.9 ± 10.8</w:t>
            </w:r>
          </w:p>
        </w:tc>
        <w:tc>
          <w:tcPr>
            <w:tcW w:w="2078" w:type="dxa"/>
            <w:tcBorders>
              <w:top w:val="single" w:sz="4" w:space="0" w:color="auto"/>
            </w:tcBorders>
            <w:vAlign w:val="bottom"/>
          </w:tcPr>
          <w:p w14:paraId="19355C18" w14:textId="502E023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70.1 ± 9.9</w:t>
            </w:r>
          </w:p>
        </w:tc>
      </w:tr>
      <w:tr w:rsidR="00260DC3" w:rsidRPr="00260DC3" w14:paraId="497F98AC" w14:textId="77777777" w:rsidTr="004218E5">
        <w:tc>
          <w:tcPr>
            <w:tcW w:w="2268" w:type="dxa"/>
          </w:tcPr>
          <w:p w14:paraId="30247BCF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Male (%)</w:t>
            </w:r>
          </w:p>
        </w:tc>
        <w:tc>
          <w:tcPr>
            <w:tcW w:w="2122" w:type="dxa"/>
            <w:vAlign w:val="bottom"/>
          </w:tcPr>
          <w:p w14:paraId="02AE8DF8" w14:textId="1E29D74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2.5</w:t>
            </w:r>
          </w:p>
        </w:tc>
        <w:tc>
          <w:tcPr>
            <w:tcW w:w="2032" w:type="dxa"/>
            <w:vAlign w:val="bottom"/>
          </w:tcPr>
          <w:p w14:paraId="7D89076E" w14:textId="441BEE4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1.5</w:t>
            </w:r>
          </w:p>
        </w:tc>
        <w:tc>
          <w:tcPr>
            <w:tcW w:w="2078" w:type="dxa"/>
            <w:vAlign w:val="bottom"/>
          </w:tcPr>
          <w:p w14:paraId="0CEF0AD7" w14:textId="496CDBD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7.3</w:t>
            </w:r>
          </w:p>
        </w:tc>
      </w:tr>
      <w:tr w:rsidR="00260DC3" w:rsidRPr="00260DC3" w14:paraId="5EADBADA" w14:textId="77777777" w:rsidTr="004218E5">
        <w:tc>
          <w:tcPr>
            <w:tcW w:w="2268" w:type="dxa"/>
          </w:tcPr>
          <w:p w14:paraId="05439536" w14:textId="5B2F843F" w:rsidR="009519AA" w:rsidRPr="00260DC3" w:rsidRDefault="009519AA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emale (%)</w:t>
            </w:r>
          </w:p>
        </w:tc>
        <w:tc>
          <w:tcPr>
            <w:tcW w:w="2122" w:type="dxa"/>
            <w:vAlign w:val="bottom"/>
          </w:tcPr>
          <w:p w14:paraId="0CBFDB63" w14:textId="224F940A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7.5</w:t>
            </w:r>
          </w:p>
        </w:tc>
        <w:tc>
          <w:tcPr>
            <w:tcW w:w="2032" w:type="dxa"/>
            <w:vAlign w:val="bottom"/>
          </w:tcPr>
          <w:p w14:paraId="3750233B" w14:textId="164320A5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8.5</w:t>
            </w:r>
          </w:p>
        </w:tc>
        <w:tc>
          <w:tcPr>
            <w:tcW w:w="2078" w:type="dxa"/>
            <w:vAlign w:val="bottom"/>
          </w:tcPr>
          <w:p w14:paraId="1864661A" w14:textId="5F9344DD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.7</w:t>
            </w:r>
          </w:p>
        </w:tc>
      </w:tr>
      <w:tr w:rsidR="00260DC3" w:rsidRPr="00260DC3" w14:paraId="7FD03918" w14:textId="77777777" w:rsidTr="004218E5">
        <w:tc>
          <w:tcPr>
            <w:tcW w:w="2268" w:type="dxa"/>
          </w:tcPr>
          <w:p w14:paraId="3F10CBA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Non-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261EFAF" w14:textId="0354385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234C586" w14:textId="6D959EF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6.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D8A5AF5" w14:textId="422D8C3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.7</w:t>
            </w:r>
          </w:p>
        </w:tc>
      </w:tr>
      <w:tr w:rsidR="00260DC3" w:rsidRPr="00260DC3" w14:paraId="343D11DF" w14:textId="77777777" w:rsidTr="004218E5">
        <w:tc>
          <w:tcPr>
            <w:tcW w:w="2268" w:type="dxa"/>
          </w:tcPr>
          <w:p w14:paraId="722B4CF2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ormer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233CA3E" w14:textId="43B6F75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7E25669" w14:textId="2BCDF32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119C23A" w14:textId="70766BE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.5</w:t>
            </w:r>
          </w:p>
        </w:tc>
      </w:tr>
      <w:tr w:rsidR="00260DC3" w:rsidRPr="00260DC3" w14:paraId="75EDD386" w14:textId="77777777" w:rsidTr="004218E5">
        <w:tc>
          <w:tcPr>
            <w:tcW w:w="2268" w:type="dxa"/>
          </w:tcPr>
          <w:p w14:paraId="25E379F2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Current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2C9FBE7" w14:textId="26E5C00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0.8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9D18F3B" w14:textId="6CBCBDB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8.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7709AC2" w14:textId="5533092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6.8</w:t>
            </w:r>
          </w:p>
        </w:tc>
      </w:tr>
      <w:tr w:rsidR="00260DC3" w:rsidRPr="00260DC3" w14:paraId="32FCFF9D" w14:textId="77777777" w:rsidTr="004218E5">
        <w:tc>
          <w:tcPr>
            <w:tcW w:w="2268" w:type="dxa"/>
          </w:tcPr>
          <w:p w14:paraId="3FD8ADB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Obtained qualification after leaving school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68D575D" w14:textId="20740EE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4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75D7DBA" w14:textId="1C1DC6F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.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8AD149F" w14:textId="55BAAC9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8.1</w:t>
            </w:r>
          </w:p>
        </w:tc>
      </w:tr>
      <w:tr w:rsidR="00260DC3" w:rsidRPr="00260DC3" w14:paraId="6E224A57" w14:textId="77777777" w:rsidTr="004218E5">
        <w:tc>
          <w:tcPr>
            <w:tcW w:w="8500" w:type="dxa"/>
            <w:gridSpan w:val="4"/>
            <w:vAlign w:val="bottom"/>
          </w:tcPr>
          <w:p w14:paraId="2EE6FA6F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  <w:i/>
                <w:iCs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METs categories (%)</w:t>
            </w:r>
          </w:p>
        </w:tc>
      </w:tr>
      <w:tr w:rsidR="00260DC3" w:rsidRPr="00260DC3" w14:paraId="65FE25DC" w14:textId="77777777" w:rsidTr="004218E5">
        <w:tc>
          <w:tcPr>
            <w:tcW w:w="2268" w:type="dxa"/>
          </w:tcPr>
          <w:p w14:paraId="348AD987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DC7D580" w14:textId="62BBAFB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3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65677F4" w14:textId="178EA8E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.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E44870F" w14:textId="31C853E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4.6</w:t>
            </w:r>
          </w:p>
        </w:tc>
      </w:tr>
      <w:tr w:rsidR="00260DC3" w:rsidRPr="00260DC3" w14:paraId="50F9628C" w14:textId="77777777" w:rsidTr="004218E5">
        <w:tc>
          <w:tcPr>
            <w:tcW w:w="2268" w:type="dxa"/>
          </w:tcPr>
          <w:p w14:paraId="61FF59D6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C265CAF" w14:textId="4D09F89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.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6BE554F" w14:textId="2D12848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EDB5FDC" w14:textId="77AD7C1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.0</w:t>
            </w:r>
          </w:p>
        </w:tc>
      </w:tr>
      <w:tr w:rsidR="00260DC3" w:rsidRPr="00260DC3" w14:paraId="1778B852" w14:textId="77777777" w:rsidTr="004218E5">
        <w:tc>
          <w:tcPr>
            <w:tcW w:w="2268" w:type="dxa"/>
          </w:tcPr>
          <w:p w14:paraId="0A4676B8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C452CDC" w14:textId="468C2C3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0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4D6E0B9" w14:textId="4F363B7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6.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277C2CC" w14:textId="5477C4B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5.4</w:t>
            </w:r>
          </w:p>
        </w:tc>
      </w:tr>
      <w:tr w:rsidR="00260DC3" w:rsidRPr="00260DC3" w14:paraId="240F00D2" w14:textId="77777777" w:rsidTr="004218E5">
        <w:tc>
          <w:tcPr>
            <w:tcW w:w="2268" w:type="dxa"/>
          </w:tcPr>
          <w:p w14:paraId="0D43DBB6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With family history of T2DM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F509840" w14:textId="039B277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7.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51EDC5DC" w14:textId="62126A0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6.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9CC7771" w14:textId="0F4AAB1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9.5</w:t>
            </w:r>
          </w:p>
        </w:tc>
      </w:tr>
      <w:tr w:rsidR="00260DC3" w:rsidRPr="00260DC3" w14:paraId="36B827CA" w14:textId="77777777" w:rsidTr="004218E5">
        <w:tc>
          <w:tcPr>
            <w:tcW w:w="2268" w:type="dxa"/>
          </w:tcPr>
          <w:p w14:paraId="6E9F38CD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Energy (kJ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D52F95F" w14:textId="2E506A7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7880 ± 2183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33596BE" w14:textId="74A0201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354 ± 228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9E4B9C9" w14:textId="297563B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641 ± 1999</w:t>
            </w:r>
          </w:p>
        </w:tc>
      </w:tr>
      <w:tr w:rsidR="00260DC3" w:rsidRPr="00260DC3" w14:paraId="65287976" w14:textId="77777777" w:rsidTr="004218E5">
        <w:tc>
          <w:tcPr>
            <w:tcW w:w="8500" w:type="dxa"/>
            <w:gridSpan w:val="4"/>
            <w:vAlign w:val="bottom"/>
          </w:tcPr>
          <w:p w14:paraId="51DB4D11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 xml:space="preserve">Alcohol consumption categories (%) </w:t>
            </w:r>
            <w:r w:rsidRPr="00260DC3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260DC3" w:rsidRPr="00260DC3" w14:paraId="173D1DAF" w14:textId="77777777" w:rsidTr="004218E5">
        <w:tc>
          <w:tcPr>
            <w:tcW w:w="2268" w:type="dxa"/>
          </w:tcPr>
          <w:p w14:paraId="5CC8A07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7C11E6C" w14:textId="7510298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1.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6B8CE41" w14:textId="68C551E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8.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ACD7638" w14:textId="497D1E2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3</w:t>
            </w:r>
          </w:p>
        </w:tc>
      </w:tr>
      <w:tr w:rsidR="00260DC3" w:rsidRPr="00260DC3" w14:paraId="0090CAA6" w14:textId="77777777" w:rsidTr="004218E5">
        <w:tc>
          <w:tcPr>
            <w:tcW w:w="2268" w:type="dxa"/>
          </w:tcPr>
          <w:p w14:paraId="1EA8862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22FA697" w14:textId="52BF541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916C493" w14:textId="3A74A5A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6.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39800D73" w14:textId="52422F1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9.5</w:t>
            </w:r>
          </w:p>
        </w:tc>
      </w:tr>
      <w:tr w:rsidR="00260DC3" w:rsidRPr="00260DC3" w14:paraId="3374B496" w14:textId="77777777" w:rsidTr="004218E5">
        <w:tc>
          <w:tcPr>
            <w:tcW w:w="2268" w:type="dxa"/>
          </w:tcPr>
          <w:p w14:paraId="4DBAFBED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95F80BA" w14:textId="549D49D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5.8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FDA2566" w14:textId="0CECED0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5.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ED9C558" w14:textId="69895C5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3</w:t>
            </w:r>
          </w:p>
        </w:tc>
      </w:tr>
      <w:tr w:rsidR="00260DC3" w:rsidRPr="00260DC3" w14:paraId="39BC09D4" w14:textId="77777777" w:rsidTr="004218E5">
        <w:tc>
          <w:tcPr>
            <w:tcW w:w="2268" w:type="dxa"/>
          </w:tcPr>
          <w:p w14:paraId="1F409C76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Vegetables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CBF16AA" w14:textId="5EC1B8F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6 ± 203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9D5294A" w14:textId="406B4B1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5 ± 18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19DB1D5" w14:textId="43FD758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43 ± 174</w:t>
            </w:r>
          </w:p>
        </w:tc>
      </w:tr>
      <w:tr w:rsidR="00260DC3" w:rsidRPr="00260DC3" w14:paraId="4975F717" w14:textId="77777777" w:rsidTr="004218E5">
        <w:tc>
          <w:tcPr>
            <w:tcW w:w="2268" w:type="dxa"/>
          </w:tcPr>
          <w:p w14:paraId="7DD1CE7F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ruit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4EBDF16" w14:textId="0811697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6 ± 258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7DA4010" w14:textId="6A70780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0 ± 20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AD85D09" w14:textId="0E0D6F4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2 ± 240</w:t>
            </w:r>
          </w:p>
        </w:tc>
      </w:tr>
      <w:tr w:rsidR="00260DC3" w:rsidRPr="00260DC3" w14:paraId="08FF6833" w14:textId="77777777" w:rsidTr="004218E5">
        <w:tc>
          <w:tcPr>
            <w:tcW w:w="2268" w:type="dxa"/>
          </w:tcPr>
          <w:p w14:paraId="4D94F882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Dairy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70E742F" w14:textId="3D8537C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78 ± 238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08C0A90" w14:textId="58E10F9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7 ± 25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77E07D7" w14:textId="494DF96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41 ± 211</w:t>
            </w:r>
          </w:p>
        </w:tc>
      </w:tr>
      <w:tr w:rsidR="00260DC3" w:rsidRPr="00260DC3" w14:paraId="2E503DDB" w14:textId="77777777" w:rsidTr="004218E5">
        <w:tc>
          <w:tcPr>
            <w:tcW w:w="8500" w:type="dxa"/>
            <w:gridSpan w:val="4"/>
            <w:vAlign w:val="bottom"/>
          </w:tcPr>
          <w:p w14:paraId="494D1CA2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Coffee consumption categories (%)</w:t>
            </w:r>
          </w:p>
        </w:tc>
      </w:tr>
      <w:tr w:rsidR="00260DC3" w:rsidRPr="00260DC3" w14:paraId="483B3178" w14:textId="77777777" w:rsidTr="004218E5">
        <w:tc>
          <w:tcPr>
            <w:tcW w:w="2268" w:type="dxa"/>
          </w:tcPr>
          <w:p w14:paraId="5761CD94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ess than 1 cup/week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E188A7E" w14:textId="11BF62A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4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E85FAE8" w14:textId="13F3FDF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4F78F24" w14:textId="5F3AFD9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4.3</w:t>
            </w:r>
          </w:p>
        </w:tc>
      </w:tr>
      <w:tr w:rsidR="00260DC3" w:rsidRPr="00260DC3" w14:paraId="1B2BEDDE" w14:textId="77777777" w:rsidTr="004218E5">
        <w:tc>
          <w:tcPr>
            <w:tcW w:w="2268" w:type="dxa"/>
          </w:tcPr>
          <w:p w14:paraId="21E596D2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week – 1 cup/day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FD7C20A" w14:textId="5E6C122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6.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33BEBFA" w14:textId="6B969DF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9.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CD8907C" w14:textId="35C18C8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8.9</w:t>
            </w:r>
          </w:p>
        </w:tc>
      </w:tr>
      <w:tr w:rsidR="00260DC3" w:rsidRPr="00260DC3" w14:paraId="4298C22A" w14:textId="77777777" w:rsidTr="004218E5">
        <w:tc>
          <w:tcPr>
            <w:tcW w:w="2268" w:type="dxa"/>
            <w:tcBorders>
              <w:bottom w:val="single" w:sz="4" w:space="0" w:color="auto"/>
            </w:tcBorders>
          </w:tcPr>
          <w:p w14:paraId="7F512B32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 cups/day or above</w:t>
            </w:r>
          </w:p>
        </w:tc>
        <w:tc>
          <w:tcPr>
            <w:tcW w:w="21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7F31D4A" w14:textId="7C6CC84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9.2</w:t>
            </w: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4B79119" w14:textId="0EC10FB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0</w:t>
            </w:r>
          </w:p>
        </w:tc>
        <w:tc>
          <w:tcPr>
            <w:tcW w:w="207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1465788" w14:textId="666CAA5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6.8</w:t>
            </w:r>
          </w:p>
        </w:tc>
      </w:tr>
    </w:tbl>
    <w:p w14:paraId="795DA337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  <w:r w:rsidRPr="00260DC3">
        <w:rPr>
          <w:rFonts w:ascii="Times New Roman" w:hAnsi="Times New Roman" w:cs="Times New Roman"/>
          <w:szCs w:val="24"/>
        </w:rPr>
        <w:t xml:space="preserve"> Values are mean ± SD or percentages. METs, metabolic equivalents. T2DM, type 2 diabetes mellitus.</w:t>
      </w:r>
    </w:p>
    <w:p w14:paraId="184B6CA5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  <w:lang w:val="en-HK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2</w:t>
      </w:r>
      <w:r w:rsidRPr="00260DC3">
        <w:rPr>
          <w:rFonts w:ascii="Times New Roman" w:hAnsi="Times New Roman" w:cs="Times New Roman"/>
          <w:szCs w:val="24"/>
        </w:rPr>
        <w:t xml:space="preserve"> Participants in the “zero” category reported zero alcohol consumption. The mean ± SD of alcohol consumption in the low and high categories were </w:t>
      </w:r>
      <w:r w:rsidRPr="00260DC3">
        <w:rPr>
          <w:rFonts w:ascii="Times New Roman" w:hAnsi="Times New Roman" w:cs="Times New Roman"/>
          <w:szCs w:val="24"/>
          <w:lang w:val="en-HK"/>
        </w:rPr>
        <w:t>2 ± 2 g and 25 ± 18 g respectively.</w:t>
      </w:r>
    </w:p>
    <w:p w14:paraId="2093AC91" w14:textId="77777777" w:rsidR="00A15952" w:rsidRPr="00260DC3" w:rsidRDefault="00A15952" w:rsidP="00A15952">
      <w:pPr>
        <w:rPr>
          <w:rFonts w:ascii="Times New Roman" w:hAnsi="Times New Roman" w:cs="Times New Roman"/>
          <w:sz w:val="24"/>
          <w:szCs w:val="24"/>
        </w:rPr>
        <w:sectPr w:rsidR="00A15952" w:rsidRPr="00260DC3" w:rsidSect="00A15952">
          <w:pgSz w:w="12240" w:h="15840"/>
          <w:pgMar w:top="1440" w:right="1797" w:bottom="1440" w:left="1797" w:header="709" w:footer="709" w:gutter="0"/>
          <w:cols w:space="708"/>
          <w:docGrid w:linePitch="360"/>
        </w:sectPr>
      </w:pPr>
    </w:p>
    <w:p w14:paraId="15F2C3DA" w14:textId="0CBE9F60" w:rsidR="00A15952" w:rsidRPr="00260DC3" w:rsidRDefault="00A15952" w:rsidP="00A15952">
      <w:pPr>
        <w:spacing w:after="0"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</w:rPr>
        <w:lastRenderedPageBreak/>
        <w:t xml:space="preserve">Supplemental Table 11 Baseline characteristics of participants </w:t>
      </w:r>
      <w:r w:rsidR="00C62AAE" w:rsidRPr="00260DC3">
        <w:rPr>
          <w:rFonts w:ascii="Times New Roman" w:hAnsi="Times New Roman" w:cs="Times New Roman"/>
          <w:szCs w:val="24"/>
        </w:rPr>
        <w:t xml:space="preserve">that were loss to follow-up in </w:t>
      </w:r>
      <w:r w:rsidRPr="00260DC3">
        <w:rPr>
          <w:rFonts w:ascii="Times New Roman" w:hAnsi="Times New Roman" w:cs="Times New Roman"/>
          <w:szCs w:val="24"/>
        </w:rPr>
        <w:t xml:space="preserve">the analysis of high blood pressure, stratified by tea consumption frequencies. </w:t>
      </w: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</w:p>
    <w:tbl>
      <w:tblPr>
        <w:tblStyle w:val="TableGrid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122"/>
        <w:gridCol w:w="2032"/>
        <w:gridCol w:w="2078"/>
      </w:tblGrid>
      <w:tr w:rsidR="00260DC3" w:rsidRPr="00260DC3" w14:paraId="6C9A8E6F" w14:textId="77777777" w:rsidTr="004218E5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1D5050F3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3E2A15" w14:textId="7EC6946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day or less (n = 53)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E13D1F" w14:textId="181950D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-3 cups/day (n = 28)</w:t>
            </w:r>
          </w:p>
        </w:tc>
        <w:tc>
          <w:tcPr>
            <w:tcW w:w="20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F2B1C5" w14:textId="00CDC1F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 cups/day or above (n = 20)</w:t>
            </w:r>
          </w:p>
        </w:tc>
      </w:tr>
      <w:tr w:rsidR="00260DC3" w:rsidRPr="00260DC3" w14:paraId="7ED1EE48" w14:textId="77777777" w:rsidTr="004218E5">
        <w:tc>
          <w:tcPr>
            <w:tcW w:w="2268" w:type="dxa"/>
            <w:tcBorders>
              <w:top w:val="single" w:sz="4" w:space="0" w:color="auto"/>
            </w:tcBorders>
          </w:tcPr>
          <w:p w14:paraId="0057173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Age (years)</w:t>
            </w:r>
          </w:p>
        </w:tc>
        <w:tc>
          <w:tcPr>
            <w:tcW w:w="2122" w:type="dxa"/>
            <w:tcBorders>
              <w:top w:val="single" w:sz="4" w:space="0" w:color="auto"/>
            </w:tcBorders>
            <w:vAlign w:val="bottom"/>
          </w:tcPr>
          <w:p w14:paraId="28213E6B" w14:textId="45AA76E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1.7 ± 9.1</w:t>
            </w:r>
          </w:p>
        </w:tc>
        <w:tc>
          <w:tcPr>
            <w:tcW w:w="2032" w:type="dxa"/>
            <w:tcBorders>
              <w:top w:val="single" w:sz="4" w:space="0" w:color="auto"/>
            </w:tcBorders>
            <w:vAlign w:val="bottom"/>
          </w:tcPr>
          <w:p w14:paraId="1E644845" w14:textId="78A2884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3.9 ± 12.2</w:t>
            </w:r>
          </w:p>
        </w:tc>
        <w:tc>
          <w:tcPr>
            <w:tcW w:w="2078" w:type="dxa"/>
            <w:tcBorders>
              <w:top w:val="single" w:sz="4" w:space="0" w:color="auto"/>
            </w:tcBorders>
            <w:vAlign w:val="bottom"/>
          </w:tcPr>
          <w:p w14:paraId="0835462D" w14:textId="3511173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5.3 ± 12.3</w:t>
            </w:r>
          </w:p>
        </w:tc>
      </w:tr>
      <w:tr w:rsidR="00260DC3" w:rsidRPr="00260DC3" w14:paraId="32D5E07E" w14:textId="77777777" w:rsidTr="004218E5">
        <w:tc>
          <w:tcPr>
            <w:tcW w:w="2268" w:type="dxa"/>
          </w:tcPr>
          <w:p w14:paraId="56AF3A5D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Male (%)</w:t>
            </w:r>
          </w:p>
        </w:tc>
        <w:tc>
          <w:tcPr>
            <w:tcW w:w="2122" w:type="dxa"/>
            <w:vAlign w:val="bottom"/>
          </w:tcPr>
          <w:p w14:paraId="1B5EE584" w14:textId="10FCC5D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0.4</w:t>
            </w:r>
          </w:p>
        </w:tc>
        <w:tc>
          <w:tcPr>
            <w:tcW w:w="2032" w:type="dxa"/>
            <w:vAlign w:val="bottom"/>
          </w:tcPr>
          <w:p w14:paraId="2297C9BA" w14:textId="0E1CB86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1</w:t>
            </w:r>
          </w:p>
        </w:tc>
        <w:tc>
          <w:tcPr>
            <w:tcW w:w="2078" w:type="dxa"/>
            <w:vAlign w:val="bottom"/>
          </w:tcPr>
          <w:p w14:paraId="3422B711" w14:textId="46C603C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5.0</w:t>
            </w:r>
          </w:p>
        </w:tc>
      </w:tr>
      <w:tr w:rsidR="00260DC3" w:rsidRPr="00260DC3" w14:paraId="56FDF70A" w14:textId="77777777" w:rsidTr="004218E5">
        <w:tc>
          <w:tcPr>
            <w:tcW w:w="2268" w:type="dxa"/>
          </w:tcPr>
          <w:p w14:paraId="529C6889" w14:textId="644C46A9" w:rsidR="009519AA" w:rsidRPr="00260DC3" w:rsidRDefault="009519AA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emale (%)</w:t>
            </w:r>
          </w:p>
        </w:tc>
        <w:tc>
          <w:tcPr>
            <w:tcW w:w="2122" w:type="dxa"/>
            <w:vAlign w:val="bottom"/>
          </w:tcPr>
          <w:p w14:paraId="556339A4" w14:textId="5823FF7A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9.6</w:t>
            </w:r>
          </w:p>
        </w:tc>
        <w:tc>
          <w:tcPr>
            <w:tcW w:w="2032" w:type="dxa"/>
            <w:vAlign w:val="bottom"/>
          </w:tcPr>
          <w:p w14:paraId="5AA73BAB" w14:textId="1ED17C8E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7.9</w:t>
            </w:r>
          </w:p>
        </w:tc>
        <w:tc>
          <w:tcPr>
            <w:tcW w:w="2078" w:type="dxa"/>
            <w:vAlign w:val="bottom"/>
          </w:tcPr>
          <w:p w14:paraId="5CA8E8F5" w14:textId="69B2EC80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5.0</w:t>
            </w:r>
          </w:p>
        </w:tc>
      </w:tr>
      <w:tr w:rsidR="00260DC3" w:rsidRPr="00260DC3" w14:paraId="7888615C" w14:textId="77777777" w:rsidTr="004218E5">
        <w:tc>
          <w:tcPr>
            <w:tcW w:w="2268" w:type="dxa"/>
          </w:tcPr>
          <w:p w14:paraId="52120908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Non-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8F147C8" w14:textId="6EE3C3C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9.6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B5B8F41" w14:textId="7A2C311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.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293BB62" w14:textId="7E09758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.0</w:t>
            </w:r>
          </w:p>
        </w:tc>
      </w:tr>
      <w:tr w:rsidR="00260DC3" w:rsidRPr="00260DC3" w14:paraId="16BC70F7" w14:textId="77777777" w:rsidTr="004218E5">
        <w:tc>
          <w:tcPr>
            <w:tcW w:w="2268" w:type="dxa"/>
          </w:tcPr>
          <w:p w14:paraId="230C008F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ormer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E7E3B5A" w14:textId="49C2D60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.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BB7B785" w14:textId="63EF09B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1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20862A1" w14:textId="26B76D1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0</w:t>
            </w:r>
          </w:p>
        </w:tc>
      </w:tr>
      <w:tr w:rsidR="00260DC3" w:rsidRPr="00260DC3" w14:paraId="03EFC92F" w14:textId="77777777" w:rsidTr="004218E5">
        <w:tc>
          <w:tcPr>
            <w:tcW w:w="2268" w:type="dxa"/>
          </w:tcPr>
          <w:p w14:paraId="5646693B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Current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63FE16F" w14:textId="1A1471D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8.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BB859D5" w14:textId="7648D0A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5.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A5B198C" w14:textId="70CB363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0</w:t>
            </w:r>
          </w:p>
        </w:tc>
      </w:tr>
      <w:tr w:rsidR="00260DC3" w:rsidRPr="00260DC3" w14:paraId="3F691611" w14:textId="77777777" w:rsidTr="004218E5">
        <w:tc>
          <w:tcPr>
            <w:tcW w:w="2268" w:type="dxa"/>
          </w:tcPr>
          <w:p w14:paraId="2105C1D4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Obtained qualification after leaving school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4E9ACDE" w14:textId="1021E34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4.0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399AC19" w14:textId="7024DE7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.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96C00D6" w14:textId="17BA96E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0</w:t>
            </w:r>
          </w:p>
        </w:tc>
      </w:tr>
      <w:tr w:rsidR="00260DC3" w:rsidRPr="00260DC3" w14:paraId="0047CD9D" w14:textId="77777777" w:rsidTr="004218E5">
        <w:tc>
          <w:tcPr>
            <w:tcW w:w="8500" w:type="dxa"/>
            <w:gridSpan w:val="4"/>
            <w:vAlign w:val="bottom"/>
          </w:tcPr>
          <w:p w14:paraId="3D805BA0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  <w:i/>
                <w:iCs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METs categories (%)</w:t>
            </w:r>
          </w:p>
        </w:tc>
      </w:tr>
      <w:tr w:rsidR="00260DC3" w:rsidRPr="00260DC3" w14:paraId="006F6680" w14:textId="77777777" w:rsidTr="004218E5">
        <w:tc>
          <w:tcPr>
            <w:tcW w:w="2268" w:type="dxa"/>
          </w:tcPr>
          <w:p w14:paraId="5DA7B442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5BB38F9" w14:textId="4D47E2A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.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A856705" w14:textId="1CC24E5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4.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ACE1E5B" w14:textId="22D9087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0</w:t>
            </w:r>
          </w:p>
        </w:tc>
      </w:tr>
      <w:tr w:rsidR="00260DC3" w:rsidRPr="00260DC3" w14:paraId="31521816" w14:textId="77777777" w:rsidTr="004218E5">
        <w:tc>
          <w:tcPr>
            <w:tcW w:w="2268" w:type="dxa"/>
          </w:tcPr>
          <w:p w14:paraId="4CBBDD18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E1DBC15" w14:textId="23281F4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5C5592E" w14:textId="5E30EB9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7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EFB1499" w14:textId="2EA7823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0.0</w:t>
            </w:r>
          </w:p>
        </w:tc>
      </w:tr>
      <w:tr w:rsidR="00260DC3" w:rsidRPr="00260DC3" w14:paraId="419E032D" w14:textId="77777777" w:rsidTr="004218E5">
        <w:tc>
          <w:tcPr>
            <w:tcW w:w="2268" w:type="dxa"/>
          </w:tcPr>
          <w:p w14:paraId="3572CA0D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FBE2832" w14:textId="77640F9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8.3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D18C6FB" w14:textId="7B3933A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0.0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A96433C" w14:textId="0754E52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5.0</w:t>
            </w:r>
          </w:p>
        </w:tc>
      </w:tr>
      <w:tr w:rsidR="00260DC3" w:rsidRPr="00260DC3" w14:paraId="5527402C" w14:textId="77777777" w:rsidTr="004218E5">
        <w:tc>
          <w:tcPr>
            <w:tcW w:w="2268" w:type="dxa"/>
          </w:tcPr>
          <w:p w14:paraId="65ECBFE5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With family history of T2DM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68A9945" w14:textId="22E2AEF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E26C72E" w14:textId="71AA0EC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7.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0B404C1" w14:textId="20147C5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0</w:t>
            </w:r>
          </w:p>
        </w:tc>
      </w:tr>
      <w:tr w:rsidR="00260DC3" w:rsidRPr="00260DC3" w14:paraId="523B7D47" w14:textId="77777777" w:rsidTr="004218E5">
        <w:tc>
          <w:tcPr>
            <w:tcW w:w="2268" w:type="dxa"/>
          </w:tcPr>
          <w:p w14:paraId="5DD5AC94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Energy (kJ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94A8660" w14:textId="28726B8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7506 ± 192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B11FE31" w14:textId="58D2D63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775 ± 2296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C519E87" w14:textId="0120CE8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236 ± 2206</w:t>
            </w:r>
          </w:p>
        </w:tc>
      </w:tr>
      <w:tr w:rsidR="00260DC3" w:rsidRPr="00260DC3" w14:paraId="31AC1ED2" w14:textId="77777777" w:rsidTr="004218E5">
        <w:tc>
          <w:tcPr>
            <w:tcW w:w="8500" w:type="dxa"/>
            <w:gridSpan w:val="4"/>
            <w:vAlign w:val="bottom"/>
          </w:tcPr>
          <w:p w14:paraId="4F41FDA2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 xml:space="preserve">Alcohol consumption categories (%) </w:t>
            </w:r>
            <w:r w:rsidRPr="00260DC3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260DC3" w:rsidRPr="00260DC3" w14:paraId="78B2B47C" w14:textId="77777777" w:rsidTr="004218E5">
        <w:tc>
          <w:tcPr>
            <w:tcW w:w="2268" w:type="dxa"/>
          </w:tcPr>
          <w:p w14:paraId="33273881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2AF7B04" w14:textId="7A9D3F8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1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10F0D3D" w14:textId="6188A7A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1.4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97BAD42" w14:textId="0448E40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0.0</w:t>
            </w:r>
          </w:p>
        </w:tc>
      </w:tr>
      <w:tr w:rsidR="00260DC3" w:rsidRPr="00260DC3" w14:paraId="478F99E4" w14:textId="77777777" w:rsidTr="004218E5">
        <w:tc>
          <w:tcPr>
            <w:tcW w:w="2268" w:type="dxa"/>
          </w:tcPr>
          <w:p w14:paraId="7AC2EE62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34010D3" w14:textId="6B6AC53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1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BD245CB" w14:textId="2EFFBFB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7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CCC6019" w14:textId="1B36358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.0</w:t>
            </w:r>
          </w:p>
        </w:tc>
      </w:tr>
      <w:tr w:rsidR="00260DC3" w:rsidRPr="00260DC3" w14:paraId="6954E179" w14:textId="77777777" w:rsidTr="004218E5">
        <w:tc>
          <w:tcPr>
            <w:tcW w:w="2268" w:type="dxa"/>
          </w:tcPr>
          <w:p w14:paraId="6B0F8E93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EDD99EF" w14:textId="3DC9FE5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8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6673B78" w14:textId="60F108E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.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16135AC" w14:textId="0E36B2C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.0</w:t>
            </w:r>
          </w:p>
        </w:tc>
      </w:tr>
      <w:tr w:rsidR="00260DC3" w:rsidRPr="00260DC3" w14:paraId="6EE6728C" w14:textId="77777777" w:rsidTr="004218E5">
        <w:tc>
          <w:tcPr>
            <w:tcW w:w="2268" w:type="dxa"/>
          </w:tcPr>
          <w:p w14:paraId="785ABE9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Vegetables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C4D91D3" w14:textId="36BB782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0 ± 203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56E01AB3" w14:textId="0E328E0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4 ± 127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6E6D3711" w14:textId="689D1B3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0 ± 140</w:t>
            </w:r>
          </w:p>
        </w:tc>
      </w:tr>
      <w:tr w:rsidR="00260DC3" w:rsidRPr="00260DC3" w14:paraId="64010563" w14:textId="77777777" w:rsidTr="004218E5">
        <w:tc>
          <w:tcPr>
            <w:tcW w:w="2268" w:type="dxa"/>
          </w:tcPr>
          <w:p w14:paraId="19C549F1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ruit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0B25760" w14:textId="7E6B639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9 ± 20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4CED9E4" w14:textId="4831D9E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51 ± 164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E89B566" w14:textId="7673F58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68 ± 235</w:t>
            </w:r>
          </w:p>
        </w:tc>
      </w:tr>
      <w:tr w:rsidR="00260DC3" w:rsidRPr="00260DC3" w14:paraId="0EBFEF31" w14:textId="77777777" w:rsidTr="004218E5">
        <w:tc>
          <w:tcPr>
            <w:tcW w:w="2268" w:type="dxa"/>
          </w:tcPr>
          <w:p w14:paraId="1638800F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Dairy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09571CE" w14:textId="2F2124D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55 ± 17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503BA1B5" w14:textId="70C9123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4 ± 34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AB78D99" w14:textId="6D804C6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67 ± 153</w:t>
            </w:r>
          </w:p>
        </w:tc>
      </w:tr>
      <w:tr w:rsidR="00260DC3" w:rsidRPr="00260DC3" w14:paraId="04357AD2" w14:textId="77777777" w:rsidTr="004218E5">
        <w:tc>
          <w:tcPr>
            <w:tcW w:w="8500" w:type="dxa"/>
            <w:gridSpan w:val="4"/>
            <w:vAlign w:val="bottom"/>
          </w:tcPr>
          <w:p w14:paraId="7447DEA6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Coffee consumption categories (%)</w:t>
            </w:r>
          </w:p>
        </w:tc>
      </w:tr>
      <w:tr w:rsidR="00260DC3" w:rsidRPr="00260DC3" w14:paraId="685D0551" w14:textId="77777777" w:rsidTr="004218E5">
        <w:tc>
          <w:tcPr>
            <w:tcW w:w="2268" w:type="dxa"/>
          </w:tcPr>
          <w:p w14:paraId="12B58F27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ess than 1 cup/week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A417BDF" w14:textId="5B5F30C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6.4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D39F667" w14:textId="1F25459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1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3AE7F78" w14:textId="53DBCD6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5.0</w:t>
            </w:r>
          </w:p>
        </w:tc>
      </w:tr>
      <w:tr w:rsidR="00260DC3" w:rsidRPr="00260DC3" w14:paraId="71066BAC" w14:textId="77777777" w:rsidTr="004218E5">
        <w:tc>
          <w:tcPr>
            <w:tcW w:w="2268" w:type="dxa"/>
          </w:tcPr>
          <w:p w14:paraId="53A1F5C0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week – 1 cup/day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75DB439" w14:textId="224C2B0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4.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0D7B0A5" w14:textId="6AC88CB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1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DA07DC9" w14:textId="48AF320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5.0</w:t>
            </w:r>
          </w:p>
        </w:tc>
      </w:tr>
      <w:tr w:rsidR="00260DC3" w:rsidRPr="00260DC3" w14:paraId="1F4AAAA0" w14:textId="77777777" w:rsidTr="004218E5">
        <w:tc>
          <w:tcPr>
            <w:tcW w:w="2268" w:type="dxa"/>
            <w:tcBorders>
              <w:bottom w:val="single" w:sz="4" w:space="0" w:color="auto"/>
            </w:tcBorders>
          </w:tcPr>
          <w:p w14:paraId="1E5D95A8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 cups/day or above</w:t>
            </w:r>
          </w:p>
        </w:tc>
        <w:tc>
          <w:tcPr>
            <w:tcW w:w="21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742FE5D" w14:textId="674EC23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9.1</w:t>
            </w: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024EF55" w14:textId="7A097A1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7</w:t>
            </w:r>
          </w:p>
        </w:tc>
        <w:tc>
          <w:tcPr>
            <w:tcW w:w="207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3FE568A" w14:textId="199DEC6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0.0</w:t>
            </w:r>
          </w:p>
        </w:tc>
      </w:tr>
    </w:tbl>
    <w:p w14:paraId="0E808256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  <w:r w:rsidRPr="00260DC3">
        <w:rPr>
          <w:rFonts w:ascii="Times New Roman" w:hAnsi="Times New Roman" w:cs="Times New Roman"/>
          <w:szCs w:val="24"/>
        </w:rPr>
        <w:t xml:space="preserve"> Values are mean ± SD or percentages. METs, metabolic equivalents. T2DM, type 2 diabetes mellitus.</w:t>
      </w:r>
    </w:p>
    <w:p w14:paraId="7314D848" w14:textId="77777777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  <w:lang w:val="en-HK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2</w:t>
      </w:r>
      <w:r w:rsidRPr="00260DC3">
        <w:rPr>
          <w:rFonts w:ascii="Times New Roman" w:hAnsi="Times New Roman" w:cs="Times New Roman"/>
          <w:szCs w:val="24"/>
        </w:rPr>
        <w:t xml:space="preserve"> Participants in the “zero” category reported zero alcohol consumption. The mean ± SD of alcohol consumption in the low and high categories were </w:t>
      </w:r>
      <w:r w:rsidRPr="00260DC3">
        <w:rPr>
          <w:rFonts w:ascii="Times New Roman" w:hAnsi="Times New Roman" w:cs="Times New Roman"/>
          <w:szCs w:val="24"/>
          <w:lang w:val="en-HK"/>
        </w:rPr>
        <w:t>2 ± 2 g and 25 ± 18 g respectively.</w:t>
      </w:r>
    </w:p>
    <w:p w14:paraId="01BA4775" w14:textId="77777777" w:rsidR="00A15952" w:rsidRPr="00260DC3" w:rsidRDefault="00A15952" w:rsidP="00A15952">
      <w:pPr>
        <w:rPr>
          <w:rFonts w:ascii="Times New Roman" w:hAnsi="Times New Roman" w:cs="Times New Roman"/>
          <w:sz w:val="24"/>
          <w:szCs w:val="24"/>
        </w:rPr>
        <w:sectPr w:rsidR="00A15952" w:rsidRPr="00260DC3" w:rsidSect="00A15952">
          <w:pgSz w:w="12240" w:h="15840"/>
          <w:pgMar w:top="1440" w:right="1797" w:bottom="1440" w:left="1797" w:header="709" w:footer="709" w:gutter="0"/>
          <w:cols w:space="708"/>
          <w:docGrid w:linePitch="360"/>
        </w:sectPr>
      </w:pPr>
    </w:p>
    <w:p w14:paraId="60DD75C4" w14:textId="1695E7BA" w:rsidR="00A15952" w:rsidRPr="00260DC3" w:rsidRDefault="00A15952" w:rsidP="00A15952">
      <w:pPr>
        <w:spacing w:after="0"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</w:rPr>
        <w:lastRenderedPageBreak/>
        <w:t xml:space="preserve">Supplemental Table 12 Baseline characteristics of participants </w:t>
      </w:r>
      <w:r w:rsidR="00C62AAE" w:rsidRPr="00260DC3">
        <w:rPr>
          <w:rFonts w:ascii="Times New Roman" w:hAnsi="Times New Roman" w:cs="Times New Roman"/>
          <w:szCs w:val="24"/>
        </w:rPr>
        <w:t xml:space="preserve">that were loss to follow-up in </w:t>
      </w:r>
      <w:r w:rsidRPr="00260DC3">
        <w:rPr>
          <w:rFonts w:ascii="Times New Roman" w:hAnsi="Times New Roman" w:cs="Times New Roman"/>
          <w:szCs w:val="24"/>
        </w:rPr>
        <w:t xml:space="preserve">the analysis of low HDL-cholesterol, stratified by tea consumption frequencies. </w:t>
      </w: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</w:p>
    <w:tbl>
      <w:tblPr>
        <w:tblStyle w:val="TableGrid"/>
        <w:tblW w:w="85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122"/>
        <w:gridCol w:w="2032"/>
        <w:gridCol w:w="2078"/>
      </w:tblGrid>
      <w:tr w:rsidR="00260DC3" w:rsidRPr="00260DC3" w14:paraId="042D1A21" w14:textId="77777777" w:rsidTr="004218E5"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14:paraId="2AFBD624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2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52F92C" w14:textId="6D1EBD3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day or less (n = 233)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2DDB82" w14:textId="4E61DCC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-3 cups/day (n = 196)</w:t>
            </w:r>
          </w:p>
        </w:tc>
        <w:tc>
          <w:tcPr>
            <w:tcW w:w="20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4AF1DB" w14:textId="6DC9D43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 cups/day or above (n = 172)</w:t>
            </w:r>
          </w:p>
        </w:tc>
      </w:tr>
      <w:tr w:rsidR="00260DC3" w:rsidRPr="00260DC3" w14:paraId="6A967D3B" w14:textId="77777777" w:rsidTr="004218E5">
        <w:tc>
          <w:tcPr>
            <w:tcW w:w="2268" w:type="dxa"/>
            <w:tcBorders>
              <w:top w:val="single" w:sz="4" w:space="0" w:color="auto"/>
            </w:tcBorders>
          </w:tcPr>
          <w:p w14:paraId="515026F9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Age (years)</w:t>
            </w:r>
          </w:p>
        </w:tc>
        <w:tc>
          <w:tcPr>
            <w:tcW w:w="2122" w:type="dxa"/>
            <w:tcBorders>
              <w:top w:val="single" w:sz="4" w:space="0" w:color="auto"/>
            </w:tcBorders>
            <w:vAlign w:val="bottom"/>
          </w:tcPr>
          <w:p w14:paraId="0AF40723" w14:textId="664089E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5.8 ± 10.5</w:t>
            </w:r>
          </w:p>
        </w:tc>
        <w:tc>
          <w:tcPr>
            <w:tcW w:w="2032" w:type="dxa"/>
            <w:tcBorders>
              <w:top w:val="single" w:sz="4" w:space="0" w:color="auto"/>
            </w:tcBorders>
            <w:vAlign w:val="bottom"/>
          </w:tcPr>
          <w:p w14:paraId="4EC273AD" w14:textId="13B306B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8.0 ± 10.7</w:t>
            </w:r>
          </w:p>
        </w:tc>
        <w:tc>
          <w:tcPr>
            <w:tcW w:w="2078" w:type="dxa"/>
            <w:tcBorders>
              <w:top w:val="single" w:sz="4" w:space="0" w:color="auto"/>
            </w:tcBorders>
            <w:vAlign w:val="bottom"/>
          </w:tcPr>
          <w:p w14:paraId="14DC82E6" w14:textId="124426A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68.8 ± 10.2</w:t>
            </w:r>
          </w:p>
        </w:tc>
      </w:tr>
      <w:tr w:rsidR="00260DC3" w:rsidRPr="00260DC3" w14:paraId="093FC832" w14:textId="77777777" w:rsidTr="004218E5">
        <w:tc>
          <w:tcPr>
            <w:tcW w:w="2268" w:type="dxa"/>
          </w:tcPr>
          <w:p w14:paraId="2A4F2BCF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Male (%)</w:t>
            </w:r>
          </w:p>
        </w:tc>
        <w:tc>
          <w:tcPr>
            <w:tcW w:w="2122" w:type="dxa"/>
            <w:vAlign w:val="bottom"/>
          </w:tcPr>
          <w:p w14:paraId="3A5062D7" w14:textId="784AB82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71.7</w:t>
            </w:r>
          </w:p>
        </w:tc>
        <w:tc>
          <w:tcPr>
            <w:tcW w:w="2032" w:type="dxa"/>
            <w:vAlign w:val="bottom"/>
          </w:tcPr>
          <w:p w14:paraId="38ECA640" w14:textId="7F130B0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70.9</w:t>
            </w:r>
          </w:p>
        </w:tc>
        <w:tc>
          <w:tcPr>
            <w:tcW w:w="2078" w:type="dxa"/>
            <w:vAlign w:val="bottom"/>
          </w:tcPr>
          <w:p w14:paraId="69B2BE6A" w14:textId="0DA0216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79.7</w:t>
            </w:r>
          </w:p>
        </w:tc>
      </w:tr>
      <w:tr w:rsidR="00260DC3" w:rsidRPr="00260DC3" w14:paraId="444C6D9D" w14:textId="77777777" w:rsidTr="004218E5">
        <w:tc>
          <w:tcPr>
            <w:tcW w:w="2268" w:type="dxa"/>
          </w:tcPr>
          <w:p w14:paraId="7E1B0689" w14:textId="4D1A2088" w:rsidR="009519AA" w:rsidRPr="00260DC3" w:rsidRDefault="009519AA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emale (%)</w:t>
            </w:r>
          </w:p>
        </w:tc>
        <w:tc>
          <w:tcPr>
            <w:tcW w:w="2122" w:type="dxa"/>
            <w:vAlign w:val="bottom"/>
          </w:tcPr>
          <w:p w14:paraId="6DD6B332" w14:textId="2CCB761E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8.3</w:t>
            </w:r>
          </w:p>
        </w:tc>
        <w:tc>
          <w:tcPr>
            <w:tcW w:w="2032" w:type="dxa"/>
            <w:vAlign w:val="bottom"/>
          </w:tcPr>
          <w:p w14:paraId="60A58810" w14:textId="2A7CF6F4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9.1</w:t>
            </w:r>
          </w:p>
        </w:tc>
        <w:tc>
          <w:tcPr>
            <w:tcW w:w="2078" w:type="dxa"/>
            <w:vAlign w:val="bottom"/>
          </w:tcPr>
          <w:p w14:paraId="4961B43D" w14:textId="793582CF" w:rsidR="009519AA" w:rsidRPr="00260DC3" w:rsidRDefault="009519AA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0.3</w:t>
            </w:r>
          </w:p>
        </w:tc>
      </w:tr>
      <w:tr w:rsidR="00260DC3" w:rsidRPr="00260DC3" w14:paraId="6F0920FE" w14:textId="77777777" w:rsidTr="004218E5">
        <w:tc>
          <w:tcPr>
            <w:tcW w:w="2268" w:type="dxa"/>
          </w:tcPr>
          <w:p w14:paraId="6EEFD7EA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Non-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023B1D3B" w14:textId="3AB5D72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.6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0DCFF3B" w14:textId="6C79050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51.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9384704" w14:textId="24CF9E8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8.8</w:t>
            </w:r>
          </w:p>
        </w:tc>
      </w:tr>
      <w:tr w:rsidR="00260DC3" w:rsidRPr="00260DC3" w14:paraId="43BFD439" w14:textId="77777777" w:rsidTr="004218E5">
        <w:tc>
          <w:tcPr>
            <w:tcW w:w="2268" w:type="dxa"/>
          </w:tcPr>
          <w:p w14:paraId="4C43A77C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ormer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5A7D1996" w14:textId="195FA34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5.6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C4B6BA8" w14:textId="0572604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4.7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46DCF8B" w14:textId="1E93B210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2</w:t>
            </w:r>
          </w:p>
        </w:tc>
      </w:tr>
      <w:tr w:rsidR="00260DC3" w:rsidRPr="00260DC3" w14:paraId="0006FD00" w14:textId="77777777" w:rsidTr="004218E5">
        <w:tc>
          <w:tcPr>
            <w:tcW w:w="2268" w:type="dxa"/>
          </w:tcPr>
          <w:p w14:paraId="313D688C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Current smoker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BE09489" w14:textId="0C8A476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2.7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1AEFECD" w14:textId="33CAD40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3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0171A657" w14:textId="2F9E85E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4.0</w:t>
            </w:r>
          </w:p>
        </w:tc>
      </w:tr>
      <w:tr w:rsidR="00260DC3" w:rsidRPr="00260DC3" w14:paraId="3BFB2A9F" w14:textId="77777777" w:rsidTr="004218E5">
        <w:tc>
          <w:tcPr>
            <w:tcW w:w="2268" w:type="dxa"/>
          </w:tcPr>
          <w:p w14:paraId="27248E9E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Obtained qualification after leaving school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4080096B" w14:textId="35A1311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6.8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0AF61C36" w14:textId="1A6005E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2.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EA5069B" w14:textId="3777E72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.6</w:t>
            </w:r>
          </w:p>
        </w:tc>
      </w:tr>
      <w:tr w:rsidR="00260DC3" w:rsidRPr="00260DC3" w14:paraId="43EDA90B" w14:textId="77777777" w:rsidTr="004218E5">
        <w:tc>
          <w:tcPr>
            <w:tcW w:w="8500" w:type="dxa"/>
            <w:gridSpan w:val="4"/>
            <w:vAlign w:val="bottom"/>
          </w:tcPr>
          <w:p w14:paraId="2D9EE616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  <w:i/>
                <w:iCs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METs categories (%)</w:t>
            </w:r>
          </w:p>
        </w:tc>
      </w:tr>
      <w:tr w:rsidR="00260DC3" w:rsidRPr="00260DC3" w14:paraId="66BC3AAB" w14:textId="77777777" w:rsidTr="004218E5">
        <w:tc>
          <w:tcPr>
            <w:tcW w:w="2268" w:type="dxa"/>
          </w:tcPr>
          <w:p w14:paraId="0F7AD6AD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68A6FDB" w14:textId="7F4048E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0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7F20990" w14:textId="30C0ABAF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9.1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B65AD75" w14:textId="5DE2927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0</w:t>
            </w:r>
          </w:p>
        </w:tc>
      </w:tr>
      <w:tr w:rsidR="00260DC3" w:rsidRPr="00260DC3" w14:paraId="576B2B50" w14:textId="77777777" w:rsidTr="004218E5">
        <w:tc>
          <w:tcPr>
            <w:tcW w:w="2268" w:type="dxa"/>
          </w:tcPr>
          <w:p w14:paraId="5E2391CE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159D63F4" w14:textId="09C4D7D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0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5210527E" w14:textId="0CE070D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.2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7399738" w14:textId="75F8F92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.7</w:t>
            </w:r>
          </w:p>
        </w:tc>
      </w:tr>
      <w:tr w:rsidR="00260DC3" w:rsidRPr="00260DC3" w14:paraId="6FA3C89D" w14:textId="77777777" w:rsidTr="004218E5">
        <w:tc>
          <w:tcPr>
            <w:tcW w:w="2268" w:type="dxa"/>
          </w:tcPr>
          <w:p w14:paraId="45699273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 METs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E241F50" w14:textId="0E527BF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AD24296" w14:textId="2CFDEF8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7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F515E83" w14:textId="6633614E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7.3</w:t>
            </w:r>
          </w:p>
        </w:tc>
      </w:tr>
      <w:tr w:rsidR="00260DC3" w:rsidRPr="00260DC3" w14:paraId="70E848BD" w14:textId="77777777" w:rsidTr="004218E5">
        <w:tc>
          <w:tcPr>
            <w:tcW w:w="2268" w:type="dxa"/>
          </w:tcPr>
          <w:p w14:paraId="79542724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With family history of T2DM (%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C6E96E0" w14:textId="23BE5767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8.9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99EE086" w14:textId="21040D2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7.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4F1843A7" w14:textId="5A26B70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9.2</w:t>
            </w:r>
          </w:p>
        </w:tc>
      </w:tr>
      <w:tr w:rsidR="00260DC3" w:rsidRPr="00260DC3" w14:paraId="355CAC94" w14:textId="77777777" w:rsidTr="004218E5">
        <w:tc>
          <w:tcPr>
            <w:tcW w:w="2268" w:type="dxa"/>
          </w:tcPr>
          <w:p w14:paraId="1A3B6A28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Energy (kJ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4643ECB" w14:textId="7FF650F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7733 ± 2134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44C9EFC7" w14:textId="4603AB0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073 ± 208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12006CDA" w14:textId="4D8172A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8499 ± 2058</w:t>
            </w:r>
          </w:p>
        </w:tc>
      </w:tr>
      <w:tr w:rsidR="00260DC3" w:rsidRPr="00260DC3" w14:paraId="4FCBD5CA" w14:textId="77777777" w:rsidTr="004218E5">
        <w:tc>
          <w:tcPr>
            <w:tcW w:w="8500" w:type="dxa"/>
            <w:gridSpan w:val="4"/>
            <w:vAlign w:val="bottom"/>
          </w:tcPr>
          <w:p w14:paraId="3F558B3F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 xml:space="preserve">Alcohol consumption categories (%) </w:t>
            </w:r>
            <w:r w:rsidRPr="00260DC3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260DC3" w:rsidRPr="00260DC3" w14:paraId="43E94202" w14:textId="77777777" w:rsidTr="004218E5">
        <w:tc>
          <w:tcPr>
            <w:tcW w:w="2268" w:type="dxa"/>
          </w:tcPr>
          <w:p w14:paraId="59D5816B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Zero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ED2DA4F" w14:textId="67FB70A4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4.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2A0DECE1" w14:textId="604E31E1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0.9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3454808" w14:textId="4F63B48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0.2</w:t>
            </w:r>
          </w:p>
        </w:tc>
      </w:tr>
      <w:tr w:rsidR="00260DC3" w:rsidRPr="00260DC3" w14:paraId="66845044" w14:textId="77777777" w:rsidTr="004218E5">
        <w:tc>
          <w:tcPr>
            <w:tcW w:w="2268" w:type="dxa"/>
          </w:tcPr>
          <w:p w14:paraId="66961E2A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ow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2810307D" w14:textId="4109212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020EF39" w14:textId="0C6AFEA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9.8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A861FF1" w14:textId="5A58F07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.1</w:t>
            </w:r>
          </w:p>
        </w:tc>
      </w:tr>
      <w:tr w:rsidR="00260DC3" w:rsidRPr="00260DC3" w14:paraId="778A2E27" w14:textId="77777777" w:rsidTr="004218E5">
        <w:tc>
          <w:tcPr>
            <w:tcW w:w="2268" w:type="dxa"/>
          </w:tcPr>
          <w:p w14:paraId="7D083A3C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3FAF0177" w14:textId="41CE0E6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.3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37D7FAD6" w14:textId="4F196D1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9.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3BEBDF4" w14:textId="77CF88A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9.7</w:t>
            </w:r>
          </w:p>
        </w:tc>
      </w:tr>
      <w:tr w:rsidR="00260DC3" w:rsidRPr="00260DC3" w14:paraId="1F4043E2" w14:textId="77777777" w:rsidTr="004218E5">
        <w:tc>
          <w:tcPr>
            <w:tcW w:w="2268" w:type="dxa"/>
          </w:tcPr>
          <w:p w14:paraId="0B197965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Vegetables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B52C878" w14:textId="64B9A80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8 ± 195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1E186F2" w14:textId="61D2FCEA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33 ± 193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402ECB9" w14:textId="31C294F3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59 ± 194</w:t>
            </w:r>
          </w:p>
        </w:tc>
      </w:tr>
      <w:tr w:rsidR="00260DC3" w:rsidRPr="00260DC3" w14:paraId="28950235" w14:textId="77777777" w:rsidTr="004218E5">
        <w:tc>
          <w:tcPr>
            <w:tcW w:w="2268" w:type="dxa"/>
          </w:tcPr>
          <w:p w14:paraId="7F79044C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Fruit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0A6D796" w14:textId="6FD7470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6 ± 27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7BA9789E" w14:textId="6018BD8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11 ± 235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F855184" w14:textId="3C2BA52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2 ± 245</w:t>
            </w:r>
          </w:p>
        </w:tc>
      </w:tr>
      <w:tr w:rsidR="00260DC3" w:rsidRPr="00260DC3" w14:paraId="6A5C3C8B" w14:textId="77777777" w:rsidTr="004218E5">
        <w:tc>
          <w:tcPr>
            <w:tcW w:w="2268" w:type="dxa"/>
          </w:tcPr>
          <w:p w14:paraId="77826924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Dairy (g)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1088BA1" w14:textId="420449D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79 ± 243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1FE17B94" w14:textId="2DA1461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8 ± 241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284E994F" w14:textId="0D86FC28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70 ± 236</w:t>
            </w:r>
          </w:p>
        </w:tc>
      </w:tr>
      <w:tr w:rsidR="00260DC3" w:rsidRPr="00260DC3" w14:paraId="5A926558" w14:textId="77777777" w:rsidTr="004218E5">
        <w:tc>
          <w:tcPr>
            <w:tcW w:w="8500" w:type="dxa"/>
            <w:gridSpan w:val="4"/>
            <w:vAlign w:val="bottom"/>
          </w:tcPr>
          <w:p w14:paraId="6F8BA052" w14:textId="77777777" w:rsidR="00A15952" w:rsidRPr="00260DC3" w:rsidRDefault="00A15952" w:rsidP="004218E5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  <w:i/>
                <w:iCs/>
              </w:rPr>
              <w:t>Coffee consumption categories (%)</w:t>
            </w:r>
          </w:p>
        </w:tc>
      </w:tr>
      <w:tr w:rsidR="00260DC3" w:rsidRPr="00260DC3" w14:paraId="433F4053" w14:textId="77777777" w:rsidTr="004218E5">
        <w:tc>
          <w:tcPr>
            <w:tcW w:w="2268" w:type="dxa"/>
          </w:tcPr>
          <w:p w14:paraId="3D46CF0A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Less than 1 cup/week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608185F4" w14:textId="5AC3C1D2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3.2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63FCBAE1" w14:textId="57CBE80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2.1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719A3063" w14:textId="2C8E962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0.7</w:t>
            </w:r>
          </w:p>
        </w:tc>
      </w:tr>
      <w:tr w:rsidR="00260DC3" w:rsidRPr="00260DC3" w14:paraId="2A2CD35A" w14:textId="77777777" w:rsidTr="004218E5">
        <w:tc>
          <w:tcPr>
            <w:tcW w:w="2268" w:type="dxa"/>
          </w:tcPr>
          <w:p w14:paraId="6C937B74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 cup/week – 1 cup/day</w:t>
            </w:r>
          </w:p>
        </w:tc>
        <w:tc>
          <w:tcPr>
            <w:tcW w:w="2122" w:type="dxa"/>
            <w:shd w:val="clear" w:color="auto" w:fill="auto"/>
            <w:vAlign w:val="bottom"/>
          </w:tcPr>
          <w:p w14:paraId="70F40008" w14:textId="69339AFB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8.3</w:t>
            </w:r>
          </w:p>
        </w:tc>
        <w:tc>
          <w:tcPr>
            <w:tcW w:w="2032" w:type="dxa"/>
            <w:shd w:val="clear" w:color="auto" w:fill="auto"/>
            <w:vAlign w:val="bottom"/>
          </w:tcPr>
          <w:p w14:paraId="5BB22C83" w14:textId="164DAE4C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3.7</w:t>
            </w:r>
          </w:p>
        </w:tc>
        <w:tc>
          <w:tcPr>
            <w:tcW w:w="2078" w:type="dxa"/>
            <w:shd w:val="clear" w:color="auto" w:fill="auto"/>
            <w:vAlign w:val="bottom"/>
          </w:tcPr>
          <w:p w14:paraId="5D62964C" w14:textId="36858175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1.3</w:t>
            </w:r>
          </w:p>
        </w:tc>
      </w:tr>
      <w:tr w:rsidR="00260DC3" w:rsidRPr="00260DC3" w14:paraId="1508317F" w14:textId="77777777" w:rsidTr="004218E5">
        <w:tc>
          <w:tcPr>
            <w:tcW w:w="2268" w:type="dxa"/>
            <w:tcBorders>
              <w:bottom w:val="single" w:sz="4" w:space="0" w:color="auto"/>
            </w:tcBorders>
          </w:tcPr>
          <w:p w14:paraId="14B4F332" w14:textId="77777777" w:rsidR="00A15952" w:rsidRPr="00260DC3" w:rsidRDefault="00A15952" w:rsidP="00A15952">
            <w:pPr>
              <w:spacing w:line="264" w:lineRule="auto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2 cups/day or above</w:t>
            </w:r>
          </w:p>
        </w:tc>
        <w:tc>
          <w:tcPr>
            <w:tcW w:w="21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CE29449" w14:textId="12214E49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48.5</w:t>
            </w: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B5FAD88" w14:textId="7D0A5706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34.2</w:t>
            </w:r>
          </w:p>
        </w:tc>
        <w:tc>
          <w:tcPr>
            <w:tcW w:w="207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090FB5F" w14:textId="38BF11AD" w:rsidR="00A15952" w:rsidRPr="00260DC3" w:rsidRDefault="00A15952" w:rsidP="00A15952">
            <w:pPr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260DC3">
              <w:rPr>
                <w:rFonts w:ascii="Times New Roman" w:hAnsi="Times New Roman" w:cs="Times New Roman"/>
              </w:rPr>
              <w:t>18.0</w:t>
            </w:r>
          </w:p>
        </w:tc>
      </w:tr>
    </w:tbl>
    <w:p w14:paraId="765FA1A3" w14:textId="6662D81A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  <w:r w:rsidRPr="00260DC3">
        <w:rPr>
          <w:rFonts w:ascii="Times New Roman" w:hAnsi="Times New Roman" w:cs="Times New Roman"/>
          <w:szCs w:val="24"/>
        </w:rPr>
        <w:t xml:space="preserve"> Values are mean ± SD or percentages. METs, metabolic equivalents. T2DM, type 2 diabetes mellitus.</w:t>
      </w:r>
      <w:r w:rsidR="003902A2" w:rsidRPr="00260DC3">
        <w:rPr>
          <w:rFonts w:ascii="Times New Roman" w:hAnsi="Times New Roman" w:cs="Times New Roman"/>
          <w:szCs w:val="24"/>
        </w:rPr>
        <w:t xml:space="preserve"> HDL-C, high-density-lipoprotein cholesterol.</w:t>
      </w:r>
    </w:p>
    <w:p w14:paraId="2CB3E0A0" w14:textId="0CF10AA1" w:rsidR="00A15952" w:rsidRPr="00260DC3" w:rsidRDefault="00A15952" w:rsidP="00A15952">
      <w:pPr>
        <w:spacing w:line="264" w:lineRule="auto"/>
        <w:rPr>
          <w:rFonts w:ascii="Times New Roman" w:hAnsi="Times New Roman" w:cs="Times New Roman"/>
          <w:szCs w:val="24"/>
          <w:lang w:val="en-HK"/>
        </w:rPr>
        <w:sectPr w:rsidR="00A15952" w:rsidRPr="00260DC3" w:rsidSect="00A15952">
          <w:pgSz w:w="12240" w:h="15840"/>
          <w:pgMar w:top="1440" w:right="1797" w:bottom="1440" w:left="1797" w:header="709" w:footer="709" w:gutter="0"/>
          <w:cols w:space="708"/>
          <w:docGrid w:linePitch="360"/>
        </w:sectPr>
      </w:pPr>
      <w:r w:rsidRPr="00260DC3">
        <w:rPr>
          <w:rFonts w:ascii="Times New Roman" w:hAnsi="Times New Roman" w:cs="Times New Roman"/>
          <w:szCs w:val="24"/>
          <w:vertAlign w:val="superscript"/>
        </w:rPr>
        <w:t>2</w:t>
      </w:r>
      <w:r w:rsidRPr="00260DC3">
        <w:rPr>
          <w:rFonts w:ascii="Times New Roman" w:hAnsi="Times New Roman" w:cs="Times New Roman"/>
          <w:szCs w:val="24"/>
        </w:rPr>
        <w:t xml:space="preserve"> Participants in the “zero” category reported zero alcohol consumption. The mean ± SD of alcohol consumption in the low and high categories were </w:t>
      </w:r>
      <w:r w:rsidRPr="00260DC3">
        <w:rPr>
          <w:rFonts w:ascii="Times New Roman" w:hAnsi="Times New Roman" w:cs="Times New Roman"/>
          <w:szCs w:val="24"/>
          <w:lang w:val="en-HK"/>
        </w:rPr>
        <w:t>2 ± 2 g and 25 ± 18 g respectively.</w:t>
      </w:r>
    </w:p>
    <w:p w14:paraId="280BA82E" w14:textId="5C518B9A" w:rsidR="00B17E39" w:rsidRPr="00260DC3" w:rsidRDefault="00B17E39" w:rsidP="00A15952">
      <w:pPr>
        <w:rPr>
          <w:rFonts w:ascii="Times New Roman" w:hAnsi="Times New Roman" w:cs="Times New Roman"/>
          <w:sz w:val="24"/>
          <w:szCs w:val="24"/>
        </w:rPr>
      </w:pPr>
      <w:r w:rsidRPr="00260DC3">
        <w:rPr>
          <w:rFonts w:ascii="Times New Roman" w:hAnsi="Times New Roman" w:cs="Times New Roman"/>
          <w:sz w:val="24"/>
          <w:szCs w:val="24"/>
        </w:rPr>
        <w:lastRenderedPageBreak/>
        <w:t>Supplementary table 1</w:t>
      </w:r>
      <w:r w:rsidR="00A15952" w:rsidRPr="00260DC3">
        <w:rPr>
          <w:rFonts w:ascii="Times New Roman" w:hAnsi="Times New Roman" w:cs="Times New Roman"/>
          <w:sz w:val="24"/>
          <w:szCs w:val="24"/>
        </w:rPr>
        <w:t>3</w:t>
      </w:r>
      <w:r w:rsidRPr="00260DC3">
        <w:rPr>
          <w:rFonts w:ascii="Times New Roman" w:hAnsi="Times New Roman" w:cs="Times New Roman"/>
          <w:sz w:val="24"/>
          <w:szCs w:val="24"/>
        </w:rPr>
        <w:t xml:space="preserve"> The association between </w:t>
      </w:r>
      <w:r w:rsidR="003902A2" w:rsidRPr="00260DC3">
        <w:rPr>
          <w:rFonts w:ascii="Times New Roman" w:hAnsi="Times New Roman" w:cs="Times New Roman"/>
          <w:sz w:val="24"/>
          <w:szCs w:val="24"/>
        </w:rPr>
        <w:t>coffee</w:t>
      </w:r>
      <w:r w:rsidRPr="00260DC3">
        <w:rPr>
          <w:rFonts w:ascii="Times New Roman" w:hAnsi="Times New Roman" w:cs="Times New Roman"/>
          <w:sz w:val="24"/>
          <w:szCs w:val="24"/>
        </w:rPr>
        <w:t xml:space="preserve"> consumption frequency and metabolic syndrome among </w:t>
      </w:r>
      <w:r w:rsidR="003902A2" w:rsidRPr="00260DC3">
        <w:rPr>
          <w:rFonts w:ascii="Times New Roman" w:hAnsi="Times New Roman" w:cs="Times New Roman"/>
          <w:sz w:val="24"/>
          <w:szCs w:val="24"/>
        </w:rPr>
        <w:t>tea</w:t>
      </w:r>
      <w:r w:rsidRPr="00260DC3">
        <w:rPr>
          <w:rFonts w:ascii="Times New Roman" w:hAnsi="Times New Roman" w:cs="Times New Roman"/>
          <w:sz w:val="24"/>
          <w:szCs w:val="24"/>
        </w:rPr>
        <w:t xml:space="preserve"> abstainers only. </w:t>
      </w:r>
      <w:r w:rsidRPr="00260DC3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tbl>
      <w:tblPr>
        <w:tblStyle w:val="TableGrid"/>
        <w:tblW w:w="1289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2127"/>
        <w:gridCol w:w="1842"/>
        <w:gridCol w:w="851"/>
        <w:gridCol w:w="1843"/>
        <w:gridCol w:w="850"/>
        <w:gridCol w:w="851"/>
      </w:tblGrid>
      <w:tr w:rsidR="00260DC3" w:rsidRPr="00260DC3" w14:paraId="00B1261F" w14:textId="77777777" w:rsidTr="00442448">
        <w:trPr>
          <w:tblHeader/>
        </w:trPr>
        <w:tc>
          <w:tcPr>
            <w:tcW w:w="4531" w:type="dxa"/>
            <w:tcBorders>
              <w:bottom w:val="nil"/>
            </w:tcBorders>
          </w:tcPr>
          <w:p w14:paraId="623FC07B" w14:textId="77777777" w:rsidR="003902A2" w:rsidRPr="00260DC3" w:rsidRDefault="003902A2" w:rsidP="003902A2">
            <w:pPr>
              <w:spacing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  <w:tcBorders>
              <w:bottom w:val="nil"/>
            </w:tcBorders>
            <w:vAlign w:val="bottom"/>
          </w:tcPr>
          <w:p w14:paraId="42C80B5F" w14:textId="6DA02F7D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  <w:bCs/>
              </w:rPr>
              <w:t>Less than 1 cup/week</w:t>
            </w:r>
          </w:p>
        </w:tc>
        <w:tc>
          <w:tcPr>
            <w:tcW w:w="2693" w:type="dxa"/>
            <w:gridSpan w:val="2"/>
            <w:tcBorders>
              <w:bottom w:val="nil"/>
            </w:tcBorders>
            <w:vAlign w:val="bottom"/>
          </w:tcPr>
          <w:p w14:paraId="0F690971" w14:textId="0DDA5D58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  <w:bCs/>
              </w:rPr>
              <w:t>1 cup/week – 1 cup/day</w:t>
            </w:r>
          </w:p>
        </w:tc>
        <w:tc>
          <w:tcPr>
            <w:tcW w:w="2693" w:type="dxa"/>
            <w:gridSpan w:val="2"/>
            <w:tcBorders>
              <w:bottom w:val="nil"/>
            </w:tcBorders>
            <w:vAlign w:val="bottom"/>
          </w:tcPr>
          <w:p w14:paraId="4B9BE3EE" w14:textId="446A8D90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  <w:bCs/>
              </w:rPr>
              <w:t>2 cups/day or more</w:t>
            </w:r>
          </w:p>
        </w:tc>
        <w:tc>
          <w:tcPr>
            <w:tcW w:w="851" w:type="dxa"/>
            <w:tcBorders>
              <w:bottom w:val="nil"/>
            </w:tcBorders>
            <w:shd w:val="clear" w:color="auto" w:fill="auto"/>
            <w:vAlign w:val="bottom"/>
          </w:tcPr>
          <w:p w14:paraId="3683FDEC" w14:textId="77777777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60DC3" w:rsidRPr="00260DC3" w14:paraId="2A254C5B" w14:textId="77777777" w:rsidTr="00442448">
        <w:trPr>
          <w:tblHeader/>
        </w:trPr>
        <w:tc>
          <w:tcPr>
            <w:tcW w:w="4531" w:type="dxa"/>
            <w:tcBorders>
              <w:top w:val="nil"/>
              <w:bottom w:val="single" w:sz="4" w:space="0" w:color="auto"/>
            </w:tcBorders>
          </w:tcPr>
          <w:p w14:paraId="27102F82" w14:textId="77777777" w:rsidR="00B17E39" w:rsidRPr="00260DC3" w:rsidRDefault="00B17E39" w:rsidP="00FC6C32">
            <w:pPr>
              <w:spacing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nil"/>
              <w:bottom w:val="single" w:sz="4" w:space="0" w:color="auto"/>
            </w:tcBorders>
            <w:vAlign w:val="bottom"/>
          </w:tcPr>
          <w:p w14:paraId="32FB4334" w14:textId="77777777" w:rsidR="00B17E39" w:rsidRPr="00260DC3" w:rsidRDefault="00B17E39" w:rsidP="00FC6C3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260DC3">
              <w:rPr>
                <w:rFonts w:ascii="Times New Roman" w:hAnsi="Times New Roman" w:cs="Times New Roman"/>
                <w:bCs/>
                <w:szCs w:val="24"/>
              </w:rPr>
              <w:t>HR</w:t>
            </w:r>
          </w:p>
        </w:tc>
        <w:tc>
          <w:tcPr>
            <w:tcW w:w="1842" w:type="dxa"/>
            <w:tcBorders>
              <w:top w:val="nil"/>
              <w:bottom w:val="single" w:sz="4" w:space="0" w:color="auto"/>
            </w:tcBorders>
            <w:vAlign w:val="bottom"/>
          </w:tcPr>
          <w:p w14:paraId="6C4DF0FA" w14:textId="77777777" w:rsidR="00B17E39" w:rsidRPr="00260DC3" w:rsidRDefault="00B17E39" w:rsidP="00FC6C3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260DC3">
              <w:rPr>
                <w:rFonts w:ascii="Times New Roman" w:hAnsi="Times New Roman" w:cs="Times New Roman"/>
                <w:bCs/>
                <w:szCs w:val="24"/>
              </w:rPr>
              <w:t>HR (95% CI)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vAlign w:val="bottom"/>
          </w:tcPr>
          <w:p w14:paraId="0522892B" w14:textId="77777777" w:rsidR="00B17E39" w:rsidRPr="00260DC3" w:rsidRDefault="00B17E39" w:rsidP="00FC6C3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  <w:bCs/>
                <w:i/>
                <w:iCs/>
                <w:szCs w:val="24"/>
              </w:rPr>
              <w:t xml:space="preserve">P </w:t>
            </w:r>
            <w:r w:rsidRPr="00260DC3">
              <w:rPr>
                <w:rFonts w:ascii="Times New Roman" w:hAnsi="Times New Roman" w:cs="Times New Roman"/>
                <w:bCs/>
                <w:i/>
                <w:iCs/>
                <w:szCs w:val="24"/>
                <w:vertAlign w:val="superscript"/>
              </w:rPr>
              <w:t>2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vAlign w:val="bottom"/>
          </w:tcPr>
          <w:p w14:paraId="18F4E681" w14:textId="77777777" w:rsidR="00B17E39" w:rsidRPr="00260DC3" w:rsidRDefault="00B17E39" w:rsidP="00FC6C3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  <w:bCs/>
                <w:szCs w:val="24"/>
              </w:rPr>
              <w:t>HR (95% CI)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bottom"/>
          </w:tcPr>
          <w:p w14:paraId="063B98F7" w14:textId="77777777" w:rsidR="00B17E39" w:rsidRPr="00260DC3" w:rsidRDefault="00B17E39" w:rsidP="00FC6C3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  <w:bCs/>
                <w:i/>
                <w:iCs/>
                <w:szCs w:val="24"/>
              </w:rPr>
              <w:t xml:space="preserve">P </w:t>
            </w:r>
            <w:r w:rsidRPr="00260DC3">
              <w:rPr>
                <w:rFonts w:ascii="Times New Roman" w:hAnsi="Times New Roman" w:cs="Times New Roman"/>
                <w:bCs/>
                <w:i/>
                <w:iCs/>
                <w:szCs w:val="24"/>
                <w:vertAlign w:val="superscript"/>
              </w:rPr>
              <w:t>2</w:t>
            </w: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3767F4C0" w14:textId="77777777" w:rsidR="00B17E39" w:rsidRPr="00260DC3" w:rsidRDefault="00B17E39" w:rsidP="00FC6C32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  <w:bCs/>
                <w:i/>
                <w:iCs/>
                <w:szCs w:val="24"/>
              </w:rPr>
              <w:t xml:space="preserve">P </w:t>
            </w:r>
            <w:r w:rsidRPr="00260DC3">
              <w:rPr>
                <w:rFonts w:ascii="Times New Roman" w:hAnsi="Times New Roman" w:cs="Times New Roman"/>
                <w:bCs/>
                <w:i/>
                <w:iCs/>
                <w:szCs w:val="24"/>
                <w:vertAlign w:val="subscript"/>
              </w:rPr>
              <w:t xml:space="preserve">trend </w:t>
            </w:r>
            <w:r w:rsidRPr="00260DC3">
              <w:rPr>
                <w:rFonts w:ascii="Times New Roman" w:hAnsi="Times New Roman" w:cs="Times New Roman"/>
                <w:bCs/>
                <w:i/>
                <w:iCs/>
                <w:szCs w:val="24"/>
                <w:vertAlign w:val="superscript"/>
              </w:rPr>
              <w:t>3</w:t>
            </w:r>
          </w:p>
        </w:tc>
      </w:tr>
      <w:tr w:rsidR="00260DC3" w:rsidRPr="00260DC3" w14:paraId="4A8B844F" w14:textId="77777777" w:rsidTr="00442448">
        <w:tc>
          <w:tcPr>
            <w:tcW w:w="4531" w:type="dxa"/>
            <w:tcBorders>
              <w:top w:val="single" w:sz="4" w:space="0" w:color="auto"/>
            </w:tcBorders>
          </w:tcPr>
          <w:p w14:paraId="73EF1A65" w14:textId="77777777" w:rsidR="003902A2" w:rsidRPr="00260DC3" w:rsidRDefault="003902A2" w:rsidP="003902A2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  <w:sz w:val="24"/>
                <w:szCs w:val="24"/>
              </w:rPr>
              <w:t xml:space="preserve">no. of case/ total no. of participants, </w:t>
            </w:r>
            <w:r w:rsidRPr="00260DC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260DC3">
              <w:rPr>
                <w:rFonts w:ascii="Times New Roman" w:hAnsi="Times New Roman" w:cs="Times New Roman"/>
                <w:sz w:val="24"/>
                <w:szCs w:val="24"/>
              </w:rPr>
              <w:t xml:space="preserve">/total </w:t>
            </w:r>
            <w:r w:rsidRPr="00260DC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6D47EA4" w14:textId="0007E75A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2/46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10B2D6D" w14:textId="0D536331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3/23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4DA6BE3" w14:textId="77777777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A69D3A1" w14:textId="51824D95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10/11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8E8C48B" w14:textId="77777777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4C8E87B" w14:textId="77777777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60DC3" w:rsidRPr="00260DC3" w14:paraId="073167A8" w14:textId="77777777" w:rsidTr="00442448">
        <w:tc>
          <w:tcPr>
            <w:tcW w:w="4531" w:type="dxa"/>
          </w:tcPr>
          <w:p w14:paraId="655FAB6E" w14:textId="77777777" w:rsidR="003902A2" w:rsidRPr="00260DC3" w:rsidRDefault="003902A2" w:rsidP="003902A2">
            <w:pPr>
              <w:spacing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2127" w:type="dxa"/>
            <w:shd w:val="clear" w:color="auto" w:fill="auto"/>
            <w:vAlign w:val="bottom"/>
          </w:tcPr>
          <w:p w14:paraId="224087E9" w14:textId="53E8D41C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1 (ref)</w:t>
            </w:r>
          </w:p>
        </w:tc>
        <w:tc>
          <w:tcPr>
            <w:tcW w:w="1842" w:type="dxa"/>
            <w:shd w:val="clear" w:color="auto" w:fill="auto"/>
            <w:vAlign w:val="bottom"/>
          </w:tcPr>
          <w:p w14:paraId="20AAAD2B" w14:textId="6DB1AE38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3.15 (0.52, 19.07)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4EC214F3" w14:textId="3E944029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0.213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06AA8F50" w14:textId="154D47CB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1.98 (0.43, 9.08)</w:t>
            </w:r>
          </w:p>
        </w:tc>
        <w:tc>
          <w:tcPr>
            <w:tcW w:w="850" w:type="dxa"/>
            <w:shd w:val="clear" w:color="auto" w:fill="auto"/>
            <w:vAlign w:val="bottom"/>
          </w:tcPr>
          <w:p w14:paraId="5848AC27" w14:textId="24B88D1C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0.381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770147EE" w14:textId="3A9FB3F8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0.549</w:t>
            </w:r>
          </w:p>
        </w:tc>
      </w:tr>
      <w:tr w:rsidR="00260DC3" w:rsidRPr="00260DC3" w14:paraId="61AB5825" w14:textId="77777777" w:rsidTr="00442448">
        <w:tc>
          <w:tcPr>
            <w:tcW w:w="4531" w:type="dxa"/>
          </w:tcPr>
          <w:p w14:paraId="0D62449E" w14:textId="77777777" w:rsidR="003902A2" w:rsidRPr="00260DC3" w:rsidRDefault="003902A2" w:rsidP="003902A2">
            <w:pPr>
              <w:spacing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2127" w:type="dxa"/>
            <w:shd w:val="clear" w:color="auto" w:fill="auto"/>
            <w:vAlign w:val="bottom"/>
          </w:tcPr>
          <w:p w14:paraId="0DEF17CD" w14:textId="62613B20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1 (ref)</w:t>
            </w:r>
          </w:p>
        </w:tc>
        <w:tc>
          <w:tcPr>
            <w:tcW w:w="1842" w:type="dxa"/>
            <w:shd w:val="clear" w:color="auto" w:fill="auto"/>
            <w:vAlign w:val="bottom"/>
          </w:tcPr>
          <w:p w14:paraId="2870C201" w14:textId="1F7256C9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4.29 (0.60, 30.82)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08CF727D" w14:textId="1D1FDBA4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0.147</w:t>
            </w:r>
          </w:p>
        </w:tc>
        <w:tc>
          <w:tcPr>
            <w:tcW w:w="1843" w:type="dxa"/>
            <w:shd w:val="clear" w:color="auto" w:fill="auto"/>
            <w:vAlign w:val="bottom"/>
          </w:tcPr>
          <w:p w14:paraId="1967DBE3" w14:textId="4B81A9F8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2.17 (0.45, 10.40)</w:t>
            </w:r>
          </w:p>
        </w:tc>
        <w:tc>
          <w:tcPr>
            <w:tcW w:w="850" w:type="dxa"/>
            <w:shd w:val="clear" w:color="auto" w:fill="auto"/>
            <w:vAlign w:val="bottom"/>
          </w:tcPr>
          <w:p w14:paraId="406B48F7" w14:textId="03C7BA56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0.332</w:t>
            </w:r>
          </w:p>
        </w:tc>
        <w:tc>
          <w:tcPr>
            <w:tcW w:w="851" w:type="dxa"/>
            <w:shd w:val="clear" w:color="auto" w:fill="auto"/>
            <w:vAlign w:val="bottom"/>
          </w:tcPr>
          <w:p w14:paraId="6EDAF9BA" w14:textId="6F54299D" w:rsidR="003902A2" w:rsidRPr="00260DC3" w:rsidRDefault="003902A2" w:rsidP="003902A2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0.550</w:t>
            </w:r>
          </w:p>
        </w:tc>
      </w:tr>
    </w:tbl>
    <w:p w14:paraId="05615BC9" w14:textId="77777777" w:rsidR="00B17E39" w:rsidRPr="00260DC3" w:rsidRDefault="00B17E39" w:rsidP="00B17E39">
      <w:pPr>
        <w:spacing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  <w:r w:rsidRPr="00260DC3">
        <w:rPr>
          <w:rFonts w:ascii="Times New Roman" w:hAnsi="Times New Roman" w:cs="Times New Roman"/>
          <w:szCs w:val="24"/>
        </w:rPr>
        <w:t xml:space="preserve"> Model 1 adjusted for baseline age and sex. Model 2 further adjusted for smoker status (non-smoker/former smoker/current smoker), metabolic equivalents categories (zero/low/high), qualification obtained after leaving school (yes/no), family history of type 2 diabetes mellitus (yes/no), total energy intake, intake of vegetables, fruits, dairy food, and alcohol consumption categories (zero/low/high). </w:t>
      </w:r>
    </w:p>
    <w:p w14:paraId="030AE76B" w14:textId="77777777" w:rsidR="00B17E39" w:rsidRPr="00260DC3" w:rsidRDefault="00B17E39" w:rsidP="00B17E39">
      <w:pPr>
        <w:spacing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2</w:t>
      </w:r>
      <w:r w:rsidRPr="00260DC3">
        <w:rPr>
          <w:rFonts w:ascii="Times New Roman" w:hAnsi="Times New Roman" w:cs="Times New Roman"/>
          <w:szCs w:val="24"/>
        </w:rPr>
        <w:t xml:space="preserve"> </w:t>
      </w:r>
      <w:r w:rsidRPr="00260DC3">
        <w:rPr>
          <w:rFonts w:ascii="Times New Roman" w:hAnsi="Times New Roman" w:cs="Times New Roman"/>
          <w:i/>
          <w:szCs w:val="24"/>
        </w:rPr>
        <w:t>P</w:t>
      </w:r>
      <w:r w:rsidRPr="00260DC3">
        <w:rPr>
          <w:rFonts w:ascii="Times New Roman" w:hAnsi="Times New Roman" w:cs="Times New Roman"/>
          <w:szCs w:val="24"/>
        </w:rPr>
        <w:t>-value associated with the HR.</w:t>
      </w:r>
    </w:p>
    <w:p w14:paraId="545CAC97" w14:textId="3AFBB9C1" w:rsidR="00B17E39" w:rsidRPr="00260DC3" w:rsidRDefault="00B17E39" w:rsidP="00B17E39">
      <w:pPr>
        <w:spacing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3</w:t>
      </w:r>
      <w:r w:rsidRPr="00260DC3">
        <w:rPr>
          <w:rFonts w:ascii="Times New Roman" w:hAnsi="Times New Roman" w:cs="Times New Roman"/>
          <w:szCs w:val="24"/>
        </w:rPr>
        <w:t xml:space="preserve"> </w:t>
      </w:r>
      <w:r w:rsidRPr="00260DC3">
        <w:rPr>
          <w:rFonts w:ascii="Times New Roman" w:hAnsi="Times New Roman" w:cs="Times New Roman"/>
          <w:i/>
          <w:iCs/>
          <w:szCs w:val="24"/>
        </w:rPr>
        <w:t xml:space="preserve">P </w:t>
      </w:r>
      <w:r w:rsidRPr="00260DC3">
        <w:rPr>
          <w:rFonts w:ascii="Times New Roman" w:hAnsi="Times New Roman" w:cs="Times New Roman"/>
          <w:i/>
          <w:iCs/>
          <w:szCs w:val="24"/>
          <w:vertAlign w:val="subscript"/>
        </w:rPr>
        <w:t>trend</w:t>
      </w:r>
      <w:r w:rsidRPr="00260DC3">
        <w:rPr>
          <w:rFonts w:ascii="Times New Roman" w:hAnsi="Times New Roman" w:cs="Times New Roman"/>
          <w:szCs w:val="24"/>
        </w:rPr>
        <w:t xml:space="preserve"> was obtained by using the median values of each consumption group as the exposure variables in the Cox proportional hazard models.</w:t>
      </w:r>
    </w:p>
    <w:p w14:paraId="6611F841" w14:textId="5A6DB8F8" w:rsidR="003902A2" w:rsidRPr="00260DC3" w:rsidRDefault="003902A2" w:rsidP="00B17E39">
      <w:pPr>
        <w:spacing w:line="264" w:lineRule="auto"/>
        <w:rPr>
          <w:rFonts w:ascii="Times New Roman" w:hAnsi="Times New Roman" w:cs="Times New Roman"/>
          <w:szCs w:val="24"/>
        </w:rPr>
      </w:pPr>
    </w:p>
    <w:p w14:paraId="09D5D9C2" w14:textId="77777777" w:rsidR="003902A2" w:rsidRPr="00260DC3" w:rsidRDefault="003902A2">
      <w:pPr>
        <w:rPr>
          <w:rFonts w:ascii="Times New Roman" w:hAnsi="Times New Roman" w:cs="Times New Roman"/>
          <w:sz w:val="24"/>
          <w:szCs w:val="24"/>
        </w:rPr>
      </w:pPr>
      <w:r w:rsidRPr="00260DC3">
        <w:rPr>
          <w:rFonts w:ascii="Times New Roman" w:hAnsi="Times New Roman" w:cs="Times New Roman"/>
          <w:sz w:val="24"/>
          <w:szCs w:val="24"/>
        </w:rPr>
        <w:br w:type="page"/>
      </w:r>
    </w:p>
    <w:p w14:paraId="30F67B11" w14:textId="25D6C8D1" w:rsidR="003902A2" w:rsidRPr="00260DC3" w:rsidRDefault="003902A2" w:rsidP="003902A2">
      <w:pPr>
        <w:rPr>
          <w:rFonts w:ascii="Times New Roman" w:hAnsi="Times New Roman" w:cs="Times New Roman"/>
          <w:sz w:val="24"/>
          <w:szCs w:val="24"/>
        </w:rPr>
      </w:pPr>
      <w:r w:rsidRPr="00260DC3">
        <w:rPr>
          <w:rFonts w:ascii="Times New Roman" w:hAnsi="Times New Roman" w:cs="Times New Roman"/>
          <w:sz w:val="24"/>
          <w:szCs w:val="24"/>
        </w:rPr>
        <w:lastRenderedPageBreak/>
        <w:t>Supplementary table 1</w:t>
      </w:r>
      <w:r w:rsidR="004328F8" w:rsidRPr="00260DC3">
        <w:rPr>
          <w:rFonts w:ascii="Times New Roman" w:hAnsi="Times New Roman" w:cs="Times New Roman"/>
          <w:sz w:val="24"/>
          <w:szCs w:val="24"/>
        </w:rPr>
        <w:t>4</w:t>
      </w:r>
      <w:r w:rsidRPr="00260DC3">
        <w:rPr>
          <w:rFonts w:ascii="Times New Roman" w:hAnsi="Times New Roman" w:cs="Times New Roman"/>
          <w:sz w:val="24"/>
          <w:szCs w:val="24"/>
        </w:rPr>
        <w:t xml:space="preserve"> The association between tea consumption frequency and metabolic syndrome among coffee abstainers only. </w:t>
      </w:r>
      <w:r w:rsidRPr="00260DC3">
        <w:rPr>
          <w:rFonts w:ascii="Times New Roman" w:hAnsi="Times New Roman" w:cs="Times New Roman"/>
          <w:sz w:val="24"/>
          <w:szCs w:val="24"/>
          <w:vertAlign w:val="superscript"/>
        </w:rPr>
        <w:t>1</w:t>
      </w:r>
    </w:p>
    <w:tbl>
      <w:tblPr>
        <w:tblStyle w:val="TableGrid"/>
        <w:tblW w:w="1289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2126"/>
        <w:gridCol w:w="1699"/>
        <w:gridCol w:w="711"/>
        <w:gridCol w:w="1701"/>
        <w:gridCol w:w="850"/>
        <w:gridCol w:w="846"/>
      </w:tblGrid>
      <w:tr w:rsidR="00260DC3" w:rsidRPr="00260DC3" w14:paraId="01129D1D" w14:textId="77777777" w:rsidTr="00442448">
        <w:trPr>
          <w:tblHeader/>
        </w:trPr>
        <w:tc>
          <w:tcPr>
            <w:tcW w:w="4962" w:type="dxa"/>
            <w:tcBorders>
              <w:top w:val="single" w:sz="4" w:space="0" w:color="auto"/>
              <w:bottom w:val="nil"/>
            </w:tcBorders>
          </w:tcPr>
          <w:p w14:paraId="7ADC129D" w14:textId="77777777" w:rsidR="003902A2" w:rsidRPr="00260DC3" w:rsidRDefault="003902A2" w:rsidP="004218E5">
            <w:pPr>
              <w:spacing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auto"/>
              <w:bottom w:val="nil"/>
            </w:tcBorders>
            <w:vAlign w:val="bottom"/>
          </w:tcPr>
          <w:p w14:paraId="67C31043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  <w:bCs/>
              </w:rPr>
              <w:t>1 cup/day or less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14:paraId="4153C4AA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2-3 cups/day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14:paraId="45AC7DEE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  <w:bCs/>
              </w:rPr>
              <w:t>4 cups/day or more</w:t>
            </w:r>
          </w:p>
        </w:tc>
        <w:tc>
          <w:tcPr>
            <w:tcW w:w="846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0567FAF1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260DC3" w:rsidRPr="00260DC3" w14:paraId="1EA5BEC8" w14:textId="77777777" w:rsidTr="00442448">
        <w:trPr>
          <w:tblHeader/>
        </w:trPr>
        <w:tc>
          <w:tcPr>
            <w:tcW w:w="4962" w:type="dxa"/>
            <w:tcBorders>
              <w:top w:val="nil"/>
              <w:bottom w:val="single" w:sz="4" w:space="0" w:color="auto"/>
            </w:tcBorders>
          </w:tcPr>
          <w:p w14:paraId="4221FF6F" w14:textId="77777777" w:rsidR="003902A2" w:rsidRPr="00260DC3" w:rsidRDefault="003902A2" w:rsidP="004218E5">
            <w:pPr>
              <w:spacing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bottom w:val="single" w:sz="4" w:space="0" w:color="auto"/>
            </w:tcBorders>
            <w:vAlign w:val="bottom"/>
          </w:tcPr>
          <w:p w14:paraId="2D510B03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260DC3">
              <w:rPr>
                <w:rFonts w:ascii="Times New Roman" w:hAnsi="Times New Roman" w:cs="Times New Roman"/>
                <w:bCs/>
                <w:szCs w:val="24"/>
              </w:rPr>
              <w:t>HR</w:t>
            </w:r>
          </w:p>
        </w:tc>
        <w:tc>
          <w:tcPr>
            <w:tcW w:w="1699" w:type="dxa"/>
            <w:tcBorders>
              <w:top w:val="nil"/>
              <w:bottom w:val="single" w:sz="4" w:space="0" w:color="auto"/>
            </w:tcBorders>
            <w:vAlign w:val="bottom"/>
          </w:tcPr>
          <w:p w14:paraId="19202E2F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 w:rsidRPr="00260DC3">
              <w:rPr>
                <w:rFonts w:ascii="Times New Roman" w:hAnsi="Times New Roman" w:cs="Times New Roman"/>
                <w:bCs/>
                <w:szCs w:val="24"/>
              </w:rPr>
              <w:t>HR (95% CI)</w:t>
            </w:r>
          </w:p>
        </w:tc>
        <w:tc>
          <w:tcPr>
            <w:tcW w:w="711" w:type="dxa"/>
            <w:tcBorders>
              <w:top w:val="nil"/>
              <w:bottom w:val="single" w:sz="4" w:space="0" w:color="auto"/>
            </w:tcBorders>
            <w:vAlign w:val="bottom"/>
          </w:tcPr>
          <w:p w14:paraId="02988E7B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  <w:bCs/>
                <w:i/>
                <w:iCs/>
                <w:szCs w:val="24"/>
              </w:rPr>
              <w:t xml:space="preserve">P </w:t>
            </w:r>
            <w:r w:rsidRPr="00260DC3">
              <w:rPr>
                <w:rFonts w:ascii="Times New Roman" w:hAnsi="Times New Roman" w:cs="Times New Roman"/>
                <w:bCs/>
                <w:i/>
                <w:iCs/>
                <w:szCs w:val="24"/>
                <w:vertAlign w:val="superscript"/>
              </w:rPr>
              <w:t>2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vAlign w:val="bottom"/>
          </w:tcPr>
          <w:p w14:paraId="319EAA26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  <w:bCs/>
                <w:szCs w:val="24"/>
              </w:rPr>
              <w:t>HR (95% CI)</w:t>
            </w: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vAlign w:val="bottom"/>
          </w:tcPr>
          <w:p w14:paraId="2EF246C1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  <w:bCs/>
                <w:i/>
                <w:iCs/>
                <w:szCs w:val="24"/>
              </w:rPr>
              <w:t xml:space="preserve">P </w:t>
            </w:r>
            <w:r w:rsidRPr="00260DC3">
              <w:rPr>
                <w:rFonts w:ascii="Times New Roman" w:hAnsi="Times New Roman" w:cs="Times New Roman"/>
                <w:bCs/>
                <w:i/>
                <w:iCs/>
                <w:szCs w:val="24"/>
                <w:vertAlign w:val="superscript"/>
              </w:rPr>
              <w:t>2</w:t>
            </w:r>
          </w:p>
        </w:tc>
        <w:tc>
          <w:tcPr>
            <w:tcW w:w="846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1F912784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  <w:bCs/>
                <w:i/>
                <w:iCs/>
                <w:szCs w:val="24"/>
              </w:rPr>
              <w:t xml:space="preserve">P </w:t>
            </w:r>
            <w:r w:rsidRPr="00260DC3">
              <w:rPr>
                <w:rFonts w:ascii="Times New Roman" w:hAnsi="Times New Roman" w:cs="Times New Roman"/>
                <w:bCs/>
                <w:i/>
                <w:iCs/>
                <w:szCs w:val="24"/>
                <w:vertAlign w:val="subscript"/>
              </w:rPr>
              <w:t xml:space="preserve">trend </w:t>
            </w:r>
            <w:r w:rsidRPr="00260DC3">
              <w:rPr>
                <w:rFonts w:ascii="Times New Roman" w:hAnsi="Times New Roman" w:cs="Times New Roman"/>
                <w:bCs/>
                <w:i/>
                <w:iCs/>
                <w:szCs w:val="24"/>
                <w:vertAlign w:val="superscript"/>
              </w:rPr>
              <w:t>3</w:t>
            </w:r>
          </w:p>
        </w:tc>
      </w:tr>
      <w:tr w:rsidR="00260DC3" w:rsidRPr="00260DC3" w14:paraId="09572A27" w14:textId="77777777" w:rsidTr="00442448">
        <w:tc>
          <w:tcPr>
            <w:tcW w:w="4962" w:type="dxa"/>
            <w:tcBorders>
              <w:top w:val="single" w:sz="4" w:space="0" w:color="auto"/>
            </w:tcBorders>
          </w:tcPr>
          <w:p w14:paraId="5794D19A" w14:textId="77777777" w:rsidR="003902A2" w:rsidRPr="00260DC3" w:rsidRDefault="003902A2" w:rsidP="004218E5">
            <w:pPr>
              <w:spacing w:line="26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  <w:sz w:val="24"/>
                <w:szCs w:val="24"/>
              </w:rPr>
              <w:t xml:space="preserve">no. of case/ total no. of participants, </w:t>
            </w:r>
            <w:r w:rsidRPr="00260DC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260DC3">
              <w:rPr>
                <w:rFonts w:ascii="Times New Roman" w:hAnsi="Times New Roman" w:cs="Times New Roman"/>
                <w:sz w:val="24"/>
                <w:szCs w:val="24"/>
              </w:rPr>
              <w:t xml:space="preserve">/total </w:t>
            </w:r>
            <w:r w:rsidRPr="00260DC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339DDB6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5/75</w:t>
            </w:r>
          </w:p>
        </w:tc>
        <w:tc>
          <w:tcPr>
            <w:tcW w:w="169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FB3DA5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4/62</w:t>
            </w:r>
          </w:p>
        </w:tc>
        <w:tc>
          <w:tcPr>
            <w:tcW w:w="71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A78DB6F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86D870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4/88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52A137C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A3A4ADF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60DC3" w:rsidRPr="00260DC3" w14:paraId="36C9E59D" w14:textId="77777777" w:rsidTr="00442448">
        <w:tc>
          <w:tcPr>
            <w:tcW w:w="4962" w:type="dxa"/>
          </w:tcPr>
          <w:p w14:paraId="6FF8C52D" w14:textId="77777777" w:rsidR="003902A2" w:rsidRPr="00260DC3" w:rsidRDefault="003902A2" w:rsidP="004218E5">
            <w:pPr>
              <w:spacing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5B1333A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1 (ref)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6A0716DA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1.28 (0.34, 4.84)</w:t>
            </w:r>
          </w:p>
        </w:tc>
        <w:tc>
          <w:tcPr>
            <w:tcW w:w="711" w:type="dxa"/>
            <w:shd w:val="clear" w:color="auto" w:fill="auto"/>
            <w:vAlign w:val="center"/>
          </w:tcPr>
          <w:p w14:paraId="2D04A0C8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0.717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598EE9A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0.63 (0.17, 2.36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7064A88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0.494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47663346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0.553</w:t>
            </w:r>
          </w:p>
        </w:tc>
      </w:tr>
      <w:tr w:rsidR="00260DC3" w:rsidRPr="00260DC3" w14:paraId="75A43021" w14:textId="77777777" w:rsidTr="00442448">
        <w:tc>
          <w:tcPr>
            <w:tcW w:w="4962" w:type="dxa"/>
          </w:tcPr>
          <w:p w14:paraId="7A7A8210" w14:textId="77777777" w:rsidR="003902A2" w:rsidRPr="00260DC3" w:rsidRDefault="003902A2" w:rsidP="004218E5">
            <w:pPr>
              <w:spacing w:line="264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8DC8B56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1 (ref)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4FDA2EE5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1.39 (0.31, 6.24)</w:t>
            </w:r>
          </w:p>
        </w:tc>
        <w:tc>
          <w:tcPr>
            <w:tcW w:w="711" w:type="dxa"/>
            <w:shd w:val="clear" w:color="auto" w:fill="auto"/>
            <w:vAlign w:val="center"/>
          </w:tcPr>
          <w:p w14:paraId="0045DA11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0.667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2CB6D9C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1.17 (0.22, 6.35)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138AC54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0.851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1637CC45" w14:textId="77777777" w:rsidR="003902A2" w:rsidRPr="00260DC3" w:rsidRDefault="003902A2" w:rsidP="004218E5">
            <w:pPr>
              <w:spacing w:line="26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0DC3">
              <w:rPr>
                <w:rFonts w:ascii="Times New Roman" w:hAnsi="Times New Roman" w:cs="Times New Roman"/>
              </w:rPr>
              <w:t>0.787</w:t>
            </w:r>
          </w:p>
        </w:tc>
      </w:tr>
    </w:tbl>
    <w:p w14:paraId="36D7639D" w14:textId="77777777" w:rsidR="003902A2" w:rsidRPr="00260DC3" w:rsidRDefault="003902A2" w:rsidP="003902A2">
      <w:pPr>
        <w:spacing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1</w:t>
      </w:r>
      <w:r w:rsidRPr="00260DC3">
        <w:rPr>
          <w:rFonts w:ascii="Times New Roman" w:hAnsi="Times New Roman" w:cs="Times New Roman"/>
          <w:szCs w:val="24"/>
        </w:rPr>
        <w:t xml:space="preserve"> Model 1 adjusted for baseline age and sex. Model 2 further adjusted for smoker status (non-smoker/former smoker/current smoker), metabolic equivalents categories (zero/low/high), qualification obtained after leaving school (yes/no), family history of type 2 diabetes mellitus (yes/no), total energy intake, intake of vegetables, fruits, dairy food, and alcohol consumption categories (zero/low/high). </w:t>
      </w:r>
    </w:p>
    <w:p w14:paraId="0015612B" w14:textId="77777777" w:rsidR="003902A2" w:rsidRPr="00260DC3" w:rsidRDefault="003902A2" w:rsidP="003902A2">
      <w:pPr>
        <w:spacing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2</w:t>
      </w:r>
      <w:r w:rsidRPr="00260DC3">
        <w:rPr>
          <w:rFonts w:ascii="Times New Roman" w:hAnsi="Times New Roman" w:cs="Times New Roman"/>
          <w:szCs w:val="24"/>
        </w:rPr>
        <w:t xml:space="preserve"> </w:t>
      </w:r>
      <w:r w:rsidRPr="00260DC3">
        <w:rPr>
          <w:rFonts w:ascii="Times New Roman" w:hAnsi="Times New Roman" w:cs="Times New Roman"/>
          <w:i/>
          <w:szCs w:val="24"/>
        </w:rPr>
        <w:t>P</w:t>
      </w:r>
      <w:r w:rsidRPr="00260DC3">
        <w:rPr>
          <w:rFonts w:ascii="Times New Roman" w:hAnsi="Times New Roman" w:cs="Times New Roman"/>
          <w:szCs w:val="24"/>
        </w:rPr>
        <w:t>-value associated with the HR.</w:t>
      </w:r>
    </w:p>
    <w:p w14:paraId="4F3D6E03" w14:textId="77777777" w:rsidR="003902A2" w:rsidRPr="00260DC3" w:rsidRDefault="003902A2" w:rsidP="003902A2">
      <w:pPr>
        <w:spacing w:line="264" w:lineRule="auto"/>
        <w:rPr>
          <w:rFonts w:ascii="Times New Roman" w:hAnsi="Times New Roman" w:cs="Times New Roman"/>
          <w:szCs w:val="24"/>
        </w:rPr>
      </w:pPr>
      <w:r w:rsidRPr="00260DC3">
        <w:rPr>
          <w:rFonts w:ascii="Times New Roman" w:hAnsi="Times New Roman" w:cs="Times New Roman"/>
          <w:szCs w:val="24"/>
          <w:vertAlign w:val="superscript"/>
        </w:rPr>
        <w:t>3</w:t>
      </w:r>
      <w:r w:rsidRPr="00260DC3">
        <w:rPr>
          <w:rFonts w:ascii="Times New Roman" w:hAnsi="Times New Roman" w:cs="Times New Roman"/>
          <w:szCs w:val="24"/>
        </w:rPr>
        <w:t xml:space="preserve"> </w:t>
      </w:r>
      <w:r w:rsidRPr="00260DC3">
        <w:rPr>
          <w:rFonts w:ascii="Times New Roman" w:hAnsi="Times New Roman" w:cs="Times New Roman"/>
          <w:i/>
          <w:iCs/>
          <w:szCs w:val="24"/>
        </w:rPr>
        <w:t xml:space="preserve">P </w:t>
      </w:r>
      <w:r w:rsidRPr="00260DC3">
        <w:rPr>
          <w:rFonts w:ascii="Times New Roman" w:hAnsi="Times New Roman" w:cs="Times New Roman"/>
          <w:i/>
          <w:iCs/>
          <w:szCs w:val="24"/>
          <w:vertAlign w:val="subscript"/>
        </w:rPr>
        <w:t>trend</w:t>
      </w:r>
      <w:r w:rsidRPr="00260DC3">
        <w:rPr>
          <w:rFonts w:ascii="Times New Roman" w:hAnsi="Times New Roman" w:cs="Times New Roman"/>
          <w:szCs w:val="24"/>
        </w:rPr>
        <w:t xml:space="preserve"> was obtained by using the median values of each consumption group as the exposure variables in the Cox proportional hazard models.</w:t>
      </w:r>
    </w:p>
    <w:p w14:paraId="3E5DD663" w14:textId="77777777" w:rsidR="003902A2" w:rsidRPr="00260DC3" w:rsidRDefault="003902A2" w:rsidP="00B17E39">
      <w:pPr>
        <w:spacing w:line="264" w:lineRule="auto"/>
        <w:rPr>
          <w:rFonts w:ascii="Times New Roman" w:hAnsi="Times New Roman" w:cs="Times New Roman"/>
          <w:szCs w:val="24"/>
        </w:rPr>
      </w:pPr>
    </w:p>
    <w:p w14:paraId="1F4E5484" w14:textId="20BED148" w:rsidR="009D5F54" w:rsidRPr="00260DC3" w:rsidRDefault="009D5F54" w:rsidP="0056462A">
      <w:pPr>
        <w:rPr>
          <w:rFonts w:ascii="Times New Roman" w:hAnsi="Times New Roman" w:cs="Times New Roman"/>
          <w:sz w:val="24"/>
          <w:szCs w:val="24"/>
        </w:rPr>
      </w:pPr>
    </w:p>
    <w:sectPr w:rsidR="009D5F54" w:rsidRPr="00260DC3" w:rsidSect="009D5F54">
      <w:pgSz w:w="15840" w:h="12240" w:orient="landscape"/>
      <w:pgMar w:top="1797" w:right="1440" w:bottom="179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7E6B3" w14:textId="77777777" w:rsidR="00E269E8" w:rsidRDefault="00E269E8" w:rsidP="00D8684F">
      <w:pPr>
        <w:spacing w:after="0" w:line="240" w:lineRule="auto"/>
      </w:pPr>
      <w:r>
        <w:separator/>
      </w:r>
    </w:p>
  </w:endnote>
  <w:endnote w:type="continuationSeparator" w:id="0">
    <w:p w14:paraId="17585D33" w14:textId="77777777" w:rsidR="00E269E8" w:rsidRDefault="00E269E8" w:rsidP="00D868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DCC03" w14:textId="77777777" w:rsidR="00E269E8" w:rsidRDefault="00E269E8" w:rsidP="00D8684F">
      <w:pPr>
        <w:spacing w:after="0" w:line="240" w:lineRule="auto"/>
      </w:pPr>
      <w:r>
        <w:separator/>
      </w:r>
    </w:p>
  </w:footnote>
  <w:footnote w:type="continuationSeparator" w:id="0">
    <w:p w14:paraId="647A2509" w14:textId="77777777" w:rsidR="00E269E8" w:rsidRDefault="00E269E8" w:rsidP="00D8684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DI2NbKwtDA2NjJQ0lEKTi0uzszPAykwNKgFAInbZPMtAAAA"/>
  </w:docVars>
  <w:rsids>
    <w:rsidRoot w:val="005116AD"/>
    <w:rsid w:val="000272FE"/>
    <w:rsid w:val="00057662"/>
    <w:rsid w:val="000723C7"/>
    <w:rsid w:val="00072DDE"/>
    <w:rsid w:val="00077F41"/>
    <w:rsid w:val="000827B7"/>
    <w:rsid w:val="000C4329"/>
    <w:rsid w:val="000D3D0F"/>
    <w:rsid w:val="000E4FBE"/>
    <w:rsid w:val="000F4735"/>
    <w:rsid w:val="001310DF"/>
    <w:rsid w:val="001462BC"/>
    <w:rsid w:val="001469B5"/>
    <w:rsid w:val="001707FD"/>
    <w:rsid w:val="0017786B"/>
    <w:rsid w:val="001866FE"/>
    <w:rsid w:val="00190922"/>
    <w:rsid w:val="001943C8"/>
    <w:rsid w:val="001A0C26"/>
    <w:rsid w:val="001C5E33"/>
    <w:rsid w:val="001D31A7"/>
    <w:rsid w:val="001F5836"/>
    <w:rsid w:val="002078B9"/>
    <w:rsid w:val="00260DC3"/>
    <w:rsid w:val="00266029"/>
    <w:rsid w:val="00267E9B"/>
    <w:rsid w:val="00276F68"/>
    <w:rsid w:val="00295134"/>
    <w:rsid w:val="002A3653"/>
    <w:rsid w:val="002A74FD"/>
    <w:rsid w:val="002D5310"/>
    <w:rsid w:val="002E38A7"/>
    <w:rsid w:val="002E7EE2"/>
    <w:rsid w:val="00313474"/>
    <w:rsid w:val="00323B2F"/>
    <w:rsid w:val="00332935"/>
    <w:rsid w:val="0033686C"/>
    <w:rsid w:val="003424FF"/>
    <w:rsid w:val="003575D6"/>
    <w:rsid w:val="003902A2"/>
    <w:rsid w:val="00393632"/>
    <w:rsid w:val="00396060"/>
    <w:rsid w:val="003B5233"/>
    <w:rsid w:val="00404F5F"/>
    <w:rsid w:val="00411F68"/>
    <w:rsid w:val="004328F8"/>
    <w:rsid w:val="00442448"/>
    <w:rsid w:val="004515B7"/>
    <w:rsid w:val="00453489"/>
    <w:rsid w:val="004A4E12"/>
    <w:rsid w:val="004B57DC"/>
    <w:rsid w:val="004F473B"/>
    <w:rsid w:val="00503D43"/>
    <w:rsid w:val="005116AD"/>
    <w:rsid w:val="00530530"/>
    <w:rsid w:val="00537B2E"/>
    <w:rsid w:val="00546F04"/>
    <w:rsid w:val="0056226D"/>
    <w:rsid w:val="0056462A"/>
    <w:rsid w:val="00577E81"/>
    <w:rsid w:val="00593159"/>
    <w:rsid w:val="005C2E11"/>
    <w:rsid w:val="005F11D9"/>
    <w:rsid w:val="005F736D"/>
    <w:rsid w:val="006024E5"/>
    <w:rsid w:val="006275A8"/>
    <w:rsid w:val="006510FB"/>
    <w:rsid w:val="006961D8"/>
    <w:rsid w:val="006B1D9D"/>
    <w:rsid w:val="006B1DA3"/>
    <w:rsid w:val="006C1484"/>
    <w:rsid w:val="006D6EE6"/>
    <w:rsid w:val="00701CC8"/>
    <w:rsid w:val="007653F9"/>
    <w:rsid w:val="00783224"/>
    <w:rsid w:val="007A048E"/>
    <w:rsid w:val="007C51D2"/>
    <w:rsid w:val="007D5F2C"/>
    <w:rsid w:val="007F7E3D"/>
    <w:rsid w:val="00820B2D"/>
    <w:rsid w:val="008248A1"/>
    <w:rsid w:val="008876CB"/>
    <w:rsid w:val="00894416"/>
    <w:rsid w:val="00894BAF"/>
    <w:rsid w:val="00897DF9"/>
    <w:rsid w:val="008A6BA7"/>
    <w:rsid w:val="008B0C95"/>
    <w:rsid w:val="008C52E7"/>
    <w:rsid w:val="008F4D51"/>
    <w:rsid w:val="00904857"/>
    <w:rsid w:val="0091610F"/>
    <w:rsid w:val="00931F6A"/>
    <w:rsid w:val="009519AA"/>
    <w:rsid w:val="00981F78"/>
    <w:rsid w:val="009A1AB9"/>
    <w:rsid w:val="009C292C"/>
    <w:rsid w:val="009D3AEF"/>
    <w:rsid w:val="009D5F54"/>
    <w:rsid w:val="009F1309"/>
    <w:rsid w:val="00A12043"/>
    <w:rsid w:val="00A15952"/>
    <w:rsid w:val="00A24715"/>
    <w:rsid w:val="00A6723E"/>
    <w:rsid w:val="00A93978"/>
    <w:rsid w:val="00AA4AE8"/>
    <w:rsid w:val="00AB4945"/>
    <w:rsid w:val="00AD0356"/>
    <w:rsid w:val="00AE7C9A"/>
    <w:rsid w:val="00AF227B"/>
    <w:rsid w:val="00AF7C8E"/>
    <w:rsid w:val="00B17E39"/>
    <w:rsid w:val="00B22B43"/>
    <w:rsid w:val="00B40347"/>
    <w:rsid w:val="00BB0336"/>
    <w:rsid w:val="00BC6E9B"/>
    <w:rsid w:val="00BE02F5"/>
    <w:rsid w:val="00C174B1"/>
    <w:rsid w:val="00C269BC"/>
    <w:rsid w:val="00C34CA4"/>
    <w:rsid w:val="00C61024"/>
    <w:rsid w:val="00C62AAE"/>
    <w:rsid w:val="00C63664"/>
    <w:rsid w:val="00D10309"/>
    <w:rsid w:val="00D206AA"/>
    <w:rsid w:val="00D22BBC"/>
    <w:rsid w:val="00D609C2"/>
    <w:rsid w:val="00D8684F"/>
    <w:rsid w:val="00DA17D3"/>
    <w:rsid w:val="00DB4E3B"/>
    <w:rsid w:val="00DB76BA"/>
    <w:rsid w:val="00DC4918"/>
    <w:rsid w:val="00DC5B57"/>
    <w:rsid w:val="00DC7D8D"/>
    <w:rsid w:val="00DD1602"/>
    <w:rsid w:val="00E20E06"/>
    <w:rsid w:val="00E23508"/>
    <w:rsid w:val="00E269E8"/>
    <w:rsid w:val="00E36294"/>
    <w:rsid w:val="00E44688"/>
    <w:rsid w:val="00EF1F21"/>
    <w:rsid w:val="00EF687A"/>
    <w:rsid w:val="00F26853"/>
    <w:rsid w:val="00F54404"/>
    <w:rsid w:val="00F5668A"/>
    <w:rsid w:val="00F64AC2"/>
    <w:rsid w:val="00F76A97"/>
    <w:rsid w:val="00F9787F"/>
    <w:rsid w:val="00FB3F1C"/>
    <w:rsid w:val="00FC6C32"/>
    <w:rsid w:val="00FD0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3FEE4B"/>
  <w15:chartTrackingRefBased/>
  <w15:docId w15:val="{C4B21548-A036-4397-8CF4-7F5C0CAC7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1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684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84F"/>
  </w:style>
  <w:style w:type="paragraph" w:styleId="Footer">
    <w:name w:val="footer"/>
    <w:basedOn w:val="Normal"/>
    <w:link w:val="FooterChar"/>
    <w:uiPriority w:val="99"/>
    <w:unhideWhenUsed/>
    <w:rsid w:val="00D8684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84F"/>
  </w:style>
  <w:style w:type="paragraph" w:styleId="BalloonText">
    <w:name w:val="Balloon Text"/>
    <w:basedOn w:val="Normal"/>
    <w:link w:val="BalloonTextChar"/>
    <w:uiPriority w:val="99"/>
    <w:semiHidden/>
    <w:unhideWhenUsed/>
    <w:rsid w:val="00A672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2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9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781</Words>
  <Characters>15853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my Wong</dc:creator>
  <cp:keywords/>
  <dc:description/>
  <cp:lastModifiedBy>Matthew Woodcock</cp:lastModifiedBy>
  <cp:revision>2</cp:revision>
  <cp:lastPrinted>2021-01-24T07:37:00Z</cp:lastPrinted>
  <dcterms:created xsi:type="dcterms:W3CDTF">2022-08-26T11:04:00Z</dcterms:created>
  <dcterms:modified xsi:type="dcterms:W3CDTF">2022-08-26T11:04:00Z</dcterms:modified>
</cp:coreProperties>
</file>